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F3B15" w14:textId="19E96669" w:rsidR="00E026A0" w:rsidRPr="00346869" w:rsidRDefault="00E026A0" w:rsidP="0084712D">
      <w:pPr>
        <w:rPr>
          <w:b/>
          <w:bCs/>
          <w:color w:val="636466" w:themeColor="background2"/>
          <w:sz w:val="40"/>
          <w:szCs w:val="56"/>
          <w:lang w:val="fr-FR"/>
        </w:rPr>
      </w:pPr>
      <w:r w:rsidRPr="00346869">
        <w:rPr>
          <w:b/>
          <w:bCs/>
          <w:color w:val="636466" w:themeColor="background2"/>
          <w:sz w:val="40"/>
          <w:szCs w:val="56"/>
          <w:lang w:val="fr-FR"/>
        </w:rPr>
        <w:t>Questionnaire de demande d</w:t>
      </w:r>
      <w:r w:rsidR="00897654" w:rsidRPr="00346869">
        <w:rPr>
          <w:b/>
          <w:bCs/>
          <w:color w:val="636466" w:themeColor="background2"/>
          <w:sz w:val="40"/>
          <w:szCs w:val="56"/>
          <w:lang w:val="fr-FR"/>
        </w:rPr>
        <w:t xml:space="preserve">’enregistrement </w:t>
      </w:r>
      <w:r w:rsidRPr="00346869">
        <w:rPr>
          <w:b/>
          <w:bCs/>
          <w:color w:val="636466" w:themeColor="background2"/>
          <w:sz w:val="40"/>
          <w:szCs w:val="56"/>
          <w:lang w:val="fr-FR"/>
        </w:rPr>
        <w:t xml:space="preserve">pour </w:t>
      </w:r>
      <w:r w:rsidR="00116D7D" w:rsidRPr="00346869">
        <w:rPr>
          <w:b/>
          <w:bCs/>
          <w:color w:val="636466" w:themeColor="background2"/>
          <w:sz w:val="40"/>
          <w:szCs w:val="56"/>
          <w:lang w:val="fr-FR"/>
        </w:rPr>
        <w:t>p</w:t>
      </w:r>
      <w:r w:rsidR="004905C2" w:rsidRPr="00346869">
        <w:rPr>
          <w:b/>
          <w:bCs/>
          <w:color w:val="636466" w:themeColor="background2"/>
          <w:sz w:val="40"/>
          <w:szCs w:val="56"/>
          <w:lang w:val="fr-FR"/>
        </w:rPr>
        <w:t>ur détenteur de licence</w:t>
      </w:r>
    </w:p>
    <w:p w14:paraId="57DA9FD8" w14:textId="77777777" w:rsidR="0084712D" w:rsidRPr="00346869" w:rsidRDefault="0084712D" w:rsidP="0084712D">
      <w:pPr>
        <w:rPr>
          <w:rStyle w:val="Emphasis"/>
          <w:rFonts w:eastAsia="SimSun"/>
          <w:lang w:val="fr-FR"/>
        </w:rPr>
      </w:pPr>
      <w:r w:rsidRPr="00346869">
        <w:rPr>
          <w:rStyle w:val="Emphasis"/>
          <w:rFonts w:eastAsia="SimSun"/>
          <w:lang w:val="fr-FR"/>
        </w:rPr>
        <w:t>Veuillez remplir toutes les cases surlignées en gris.</w:t>
      </w:r>
    </w:p>
    <w:p w14:paraId="79330E30" w14:textId="0B65DB03" w:rsidR="0084712D" w:rsidRPr="00346869" w:rsidRDefault="0084712D" w:rsidP="00E026A0">
      <w:pPr>
        <w:pStyle w:val="TOCHeading"/>
        <w:spacing w:before="0"/>
        <w:rPr>
          <w:lang w:val="fr-FR"/>
        </w:rPr>
      </w:pPr>
      <w:r w:rsidRPr="00346869">
        <w:rPr>
          <w:lang w:val="fr-FR"/>
        </w:rPr>
        <w:t>Identifiant de la demande d</w:t>
      </w:r>
      <w:r w:rsidR="00897654" w:rsidRPr="00346869">
        <w:rPr>
          <w:lang w:val="fr-FR"/>
        </w:rPr>
        <w:t>’enregistrement</w:t>
      </w:r>
      <w:r w:rsidRPr="00346869">
        <w:rPr>
          <w:lang w:val="fr-FR"/>
        </w:rPr>
        <w:t xml:space="preserve"> </w:t>
      </w:r>
      <w:r w:rsidRPr="00346869">
        <w:rPr>
          <w:lang w:val="fr-FR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346869">
        <w:rPr>
          <w:lang w:val="fr-FR"/>
        </w:rPr>
        <w:instrText xml:space="preserve"> FORMTEXT </w:instrText>
      </w:r>
      <w:r w:rsidRPr="00346869">
        <w:rPr>
          <w:lang w:val="fr-FR"/>
        </w:rPr>
      </w:r>
      <w:r w:rsidRPr="00346869">
        <w:rPr>
          <w:lang w:val="fr-FR"/>
        </w:rPr>
        <w:fldChar w:fldCharType="separate"/>
      </w:r>
      <w:r w:rsidR="00D70F3D" w:rsidRPr="00346869">
        <w:rPr>
          <w:noProof/>
          <w:lang w:val="fr-FR"/>
        </w:rPr>
        <w:t> </w:t>
      </w:r>
      <w:r w:rsidR="00D70F3D" w:rsidRPr="00346869">
        <w:rPr>
          <w:noProof/>
          <w:lang w:val="fr-FR"/>
        </w:rPr>
        <w:t> </w:t>
      </w:r>
      <w:r w:rsidR="00D70F3D" w:rsidRPr="00346869">
        <w:rPr>
          <w:noProof/>
          <w:lang w:val="fr-FR"/>
        </w:rPr>
        <w:t> </w:t>
      </w:r>
      <w:r w:rsidR="00D70F3D" w:rsidRPr="00346869">
        <w:rPr>
          <w:noProof/>
          <w:lang w:val="fr-FR"/>
        </w:rPr>
        <w:t> </w:t>
      </w:r>
      <w:r w:rsidR="00D70F3D" w:rsidRPr="00346869">
        <w:rPr>
          <w:noProof/>
          <w:lang w:val="fr-FR"/>
        </w:rPr>
        <w:t> </w:t>
      </w:r>
      <w:r w:rsidRPr="00346869">
        <w:rPr>
          <w:lang w:val="fr-FR"/>
        </w:rPr>
        <w:fldChar w:fldCharType="end"/>
      </w:r>
      <w:r w:rsidRPr="00346869">
        <w:rPr>
          <w:lang w:val="fr-FR"/>
        </w:rPr>
        <w:t xml:space="preserve"> </w:t>
      </w:r>
    </w:p>
    <w:p w14:paraId="36B436C8" w14:textId="0D79B010" w:rsidR="0084712D" w:rsidRPr="00346869" w:rsidRDefault="0084712D" w:rsidP="0047211B">
      <w:pPr>
        <w:jc w:val="both"/>
        <w:rPr>
          <w:rStyle w:val="Emphasis"/>
          <w:lang w:val="fr-FR"/>
        </w:rPr>
      </w:pPr>
      <w:r w:rsidRPr="00346869">
        <w:rPr>
          <w:rStyle w:val="Emphasis"/>
          <w:lang w:val="fr-FR"/>
        </w:rPr>
        <w:t>Vous trouverez votre identifiant individuel de demande d</w:t>
      </w:r>
      <w:r w:rsidR="00897654" w:rsidRPr="00346869">
        <w:rPr>
          <w:rStyle w:val="Emphasis"/>
          <w:lang w:val="fr-FR"/>
        </w:rPr>
        <w:t>’enregistrement</w:t>
      </w:r>
      <w:r w:rsidRPr="00346869">
        <w:rPr>
          <w:rStyle w:val="Emphasis"/>
          <w:lang w:val="fr-FR"/>
        </w:rPr>
        <w:t xml:space="preserve"> dans la section objet</w:t>
      </w:r>
      <w:r w:rsidRPr="00346869">
        <w:rPr>
          <w:rStyle w:val="Emphasis"/>
          <w:lang w:val="fr-FR"/>
        </w:rPr>
        <w:br/>
      </w:r>
      <w:r w:rsidR="007F010D" w:rsidRPr="00346869">
        <w:rPr>
          <w:rStyle w:val="Emphasis"/>
          <w:lang w:val="fr-FR"/>
        </w:rPr>
        <w:t>du courriel</w:t>
      </w:r>
      <w:r w:rsidRPr="00346869">
        <w:rPr>
          <w:rStyle w:val="Emphasis"/>
          <w:lang w:val="fr-FR"/>
        </w:rPr>
        <w:t>. Souvenez-vous de conserver cet identifiant et de l’inscrire comme référence dans toute communication et transaction de paiement.</w:t>
      </w:r>
    </w:p>
    <w:p w14:paraId="3AA66D80" w14:textId="461F366C" w:rsidR="0084712D" w:rsidRPr="00346869" w:rsidRDefault="0084712D" w:rsidP="0084712D">
      <w:pPr>
        <w:pStyle w:val="Heading1"/>
        <w:rPr>
          <w:lang w:val="fr-FR"/>
        </w:rPr>
      </w:pPr>
      <w:r w:rsidRPr="00346869">
        <w:rPr>
          <w:lang w:val="fr-FR"/>
        </w:rPr>
        <w:t>Information</w:t>
      </w:r>
      <w:r w:rsidR="0047211B">
        <w:rPr>
          <w:lang w:val="fr-FR"/>
        </w:rPr>
        <w:t>s</w:t>
      </w:r>
      <w:r w:rsidRPr="00346869">
        <w:rPr>
          <w:lang w:val="fr-FR"/>
        </w:rPr>
        <w:t xml:space="preserve"> générale</w:t>
      </w:r>
      <w:r w:rsidR="0047211B">
        <w:rPr>
          <w:lang w:val="fr-FR"/>
        </w:rPr>
        <w:t>s</w:t>
      </w:r>
      <w:r w:rsidRPr="00346869">
        <w:rPr>
          <w:lang w:val="fr-FR"/>
        </w:rPr>
        <w:t xml:space="preserve"> sur l’entreprise</w:t>
      </w:r>
    </w:p>
    <w:tbl>
      <w:tblPr>
        <w:tblStyle w:val="TableFLO-CERT"/>
        <w:tblW w:w="4900" w:type="pct"/>
        <w:tblLook w:val="0600" w:firstRow="0" w:lastRow="0" w:firstColumn="0" w:lastColumn="0" w:noHBand="1" w:noVBand="1"/>
      </w:tblPr>
      <w:tblGrid>
        <w:gridCol w:w="3205"/>
        <w:gridCol w:w="6215"/>
      </w:tblGrid>
      <w:tr w:rsidR="0084712D" w:rsidRPr="00346869" w14:paraId="2C111DF9" w14:textId="77777777" w:rsidTr="00F02072">
        <w:tc>
          <w:tcPr>
            <w:tcW w:w="3238" w:type="dxa"/>
          </w:tcPr>
          <w:p w14:paraId="1DC38EFC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Nom de l’entreprise :</w:t>
            </w:r>
          </w:p>
        </w:tc>
        <w:tc>
          <w:tcPr>
            <w:tcW w:w="6313" w:type="dxa"/>
          </w:tcPr>
          <w:p w14:paraId="725117F6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0C382E79" w14:textId="77777777" w:rsidTr="00F02072">
        <w:tc>
          <w:tcPr>
            <w:tcW w:w="3238" w:type="dxa"/>
          </w:tcPr>
          <w:p w14:paraId="27B798A0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FLO ID (si applicable) :</w:t>
            </w:r>
          </w:p>
        </w:tc>
        <w:tc>
          <w:tcPr>
            <w:tcW w:w="6313" w:type="dxa"/>
          </w:tcPr>
          <w:p w14:paraId="4966EA52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0" w:name="Text35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0"/>
          </w:p>
        </w:tc>
      </w:tr>
      <w:tr w:rsidR="0084712D" w:rsidRPr="00346869" w14:paraId="058BB7AD" w14:textId="77777777" w:rsidTr="00F02072">
        <w:tc>
          <w:tcPr>
            <w:tcW w:w="3238" w:type="dxa"/>
          </w:tcPr>
          <w:p w14:paraId="625B93E6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Numéro de TVA (si applicable) :</w:t>
            </w:r>
          </w:p>
        </w:tc>
        <w:tc>
          <w:tcPr>
            <w:tcW w:w="6313" w:type="dxa"/>
          </w:tcPr>
          <w:p w14:paraId="6E45C461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" w:name="Text36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1"/>
          </w:p>
        </w:tc>
      </w:tr>
      <w:tr w:rsidR="0084712D" w:rsidRPr="00346869" w14:paraId="6CA3EAF9" w14:textId="77777777" w:rsidTr="00F02072">
        <w:tc>
          <w:tcPr>
            <w:tcW w:w="3238" w:type="dxa"/>
          </w:tcPr>
          <w:p w14:paraId="5C1213D4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Adresse postale :</w:t>
            </w:r>
          </w:p>
        </w:tc>
        <w:tc>
          <w:tcPr>
            <w:tcW w:w="6313" w:type="dxa"/>
          </w:tcPr>
          <w:p w14:paraId="3C8F9DC2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43A81233" w14:textId="77777777" w:rsidTr="00F02072">
        <w:tc>
          <w:tcPr>
            <w:tcW w:w="3238" w:type="dxa"/>
          </w:tcPr>
          <w:p w14:paraId="677A47F1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Ville :</w:t>
            </w:r>
          </w:p>
        </w:tc>
        <w:tc>
          <w:tcPr>
            <w:tcW w:w="6313" w:type="dxa"/>
          </w:tcPr>
          <w:p w14:paraId="5926E18F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" w:name="Text38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2"/>
          </w:p>
        </w:tc>
      </w:tr>
      <w:tr w:rsidR="0084712D" w:rsidRPr="00346869" w14:paraId="250D37D8" w14:textId="77777777" w:rsidTr="00F02072">
        <w:tc>
          <w:tcPr>
            <w:tcW w:w="3238" w:type="dxa"/>
          </w:tcPr>
          <w:p w14:paraId="21CF13E8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Code postal :</w:t>
            </w:r>
          </w:p>
        </w:tc>
        <w:tc>
          <w:tcPr>
            <w:tcW w:w="6313" w:type="dxa"/>
          </w:tcPr>
          <w:p w14:paraId="203B7BE8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" w:name="Text39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3"/>
          </w:p>
        </w:tc>
      </w:tr>
      <w:tr w:rsidR="0084712D" w:rsidRPr="00346869" w14:paraId="4F93FB9F" w14:textId="77777777" w:rsidTr="00F02072">
        <w:tc>
          <w:tcPr>
            <w:tcW w:w="3238" w:type="dxa"/>
          </w:tcPr>
          <w:p w14:paraId="072414AA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Région (si applicable) :</w:t>
            </w:r>
          </w:p>
        </w:tc>
        <w:tc>
          <w:tcPr>
            <w:tcW w:w="6313" w:type="dxa"/>
          </w:tcPr>
          <w:p w14:paraId="0E398445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4" w:name="Text40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4"/>
          </w:p>
        </w:tc>
      </w:tr>
      <w:tr w:rsidR="0084712D" w:rsidRPr="00346869" w14:paraId="52DE948E" w14:textId="77777777" w:rsidTr="00F02072">
        <w:tc>
          <w:tcPr>
            <w:tcW w:w="3238" w:type="dxa"/>
          </w:tcPr>
          <w:p w14:paraId="7B28D135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Pays :</w:t>
            </w:r>
          </w:p>
        </w:tc>
        <w:tc>
          <w:tcPr>
            <w:tcW w:w="6313" w:type="dxa"/>
          </w:tcPr>
          <w:p w14:paraId="67EEE546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" w:name="Text41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5"/>
          </w:p>
        </w:tc>
      </w:tr>
      <w:tr w:rsidR="0084712D" w:rsidRPr="00346869" w14:paraId="78BE2E33" w14:textId="77777777" w:rsidTr="00F02072">
        <w:tc>
          <w:tcPr>
            <w:tcW w:w="3238" w:type="dxa"/>
          </w:tcPr>
          <w:p w14:paraId="3FF5FB87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Adresse physique</w:t>
            </w:r>
            <w:r w:rsidRPr="00346869">
              <w:rPr>
                <w:lang w:val="fr-FR"/>
              </w:rPr>
              <w:br/>
              <w:t>(si différente de ci-dessus) :</w:t>
            </w:r>
          </w:p>
        </w:tc>
        <w:tc>
          <w:tcPr>
            <w:tcW w:w="6313" w:type="dxa"/>
          </w:tcPr>
          <w:p w14:paraId="5ABF521E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336D6030" w14:textId="77777777" w:rsidTr="00F02072">
        <w:tc>
          <w:tcPr>
            <w:tcW w:w="3238" w:type="dxa"/>
          </w:tcPr>
          <w:p w14:paraId="32FF4A8C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Ligne téléphonique principale</w:t>
            </w:r>
            <w:r w:rsidRPr="00346869">
              <w:rPr>
                <w:lang w:val="fr-FR"/>
              </w:rPr>
              <w:br/>
              <w:t>de l’entreprise :</w:t>
            </w:r>
          </w:p>
        </w:tc>
        <w:tc>
          <w:tcPr>
            <w:tcW w:w="6313" w:type="dxa"/>
          </w:tcPr>
          <w:p w14:paraId="06DBA59E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6" w:name="Text49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6"/>
          </w:p>
        </w:tc>
      </w:tr>
      <w:tr w:rsidR="0084712D" w:rsidRPr="00346869" w14:paraId="30D6ABB4" w14:textId="77777777" w:rsidTr="00F02072">
        <w:tc>
          <w:tcPr>
            <w:tcW w:w="3238" w:type="dxa"/>
          </w:tcPr>
          <w:p w14:paraId="060FD75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Fax principal de l’entreprise :</w:t>
            </w:r>
          </w:p>
        </w:tc>
        <w:tc>
          <w:tcPr>
            <w:tcW w:w="6313" w:type="dxa"/>
          </w:tcPr>
          <w:p w14:paraId="28C536DE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7" w:name="Text42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7"/>
          </w:p>
        </w:tc>
      </w:tr>
      <w:tr w:rsidR="0084712D" w:rsidRPr="00346869" w14:paraId="61E1649F" w14:textId="77777777" w:rsidTr="00F02072">
        <w:tc>
          <w:tcPr>
            <w:tcW w:w="3238" w:type="dxa"/>
          </w:tcPr>
          <w:p w14:paraId="3685F60D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Site Web de l’entreprise :</w:t>
            </w:r>
          </w:p>
        </w:tc>
        <w:tc>
          <w:tcPr>
            <w:tcW w:w="6313" w:type="dxa"/>
          </w:tcPr>
          <w:p w14:paraId="4C3D2C82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8" w:name="Text43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8"/>
          </w:p>
        </w:tc>
      </w:tr>
      <w:tr w:rsidR="0084712D" w:rsidRPr="00346869" w14:paraId="3580E7E3" w14:textId="77777777" w:rsidTr="00F02072">
        <w:tc>
          <w:tcPr>
            <w:tcW w:w="3238" w:type="dxa"/>
          </w:tcPr>
          <w:p w14:paraId="1EDE091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Responsable légal de l’entreprise</w:t>
            </w:r>
          </w:p>
          <w:p w14:paraId="470FB5AF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(nom, titre) :</w:t>
            </w:r>
          </w:p>
        </w:tc>
        <w:tc>
          <w:tcPr>
            <w:tcW w:w="6313" w:type="dxa"/>
          </w:tcPr>
          <w:p w14:paraId="40B9DDDB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31EB5FBB" w14:textId="77777777" w:rsidTr="00F02072">
        <w:tc>
          <w:tcPr>
            <w:tcW w:w="3238" w:type="dxa"/>
          </w:tcPr>
          <w:p w14:paraId="2D4CB453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E-mail du responsable légal :</w:t>
            </w:r>
          </w:p>
        </w:tc>
        <w:tc>
          <w:tcPr>
            <w:tcW w:w="6313" w:type="dxa"/>
          </w:tcPr>
          <w:p w14:paraId="72AEAB37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10B8D64E" w14:textId="77777777" w:rsidTr="00F02072">
        <w:tc>
          <w:tcPr>
            <w:tcW w:w="3238" w:type="dxa"/>
          </w:tcPr>
          <w:p w14:paraId="2DC4616D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Téléphone du responsable légal :</w:t>
            </w:r>
          </w:p>
        </w:tc>
        <w:tc>
          <w:tcPr>
            <w:tcW w:w="6313" w:type="dxa"/>
          </w:tcPr>
          <w:p w14:paraId="61DA59ED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461819FE" w14:textId="77777777" w:rsidTr="00F02072">
        <w:tc>
          <w:tcPr>
            <w:tcW w:w="3238" w:type="dxa"/>
          </w:tcPr>
          <w:p w14:paraId="1E0235D2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 xml:space="preserve">Personne-contact pour </w:t>
            </w:r>
            <w:r w:rsidR="007E597D" w:rsidRPr="00346869">
              <w:rPr>
                <w:lang w:val="fr-FR"/>
              </w:rPr>
              <w:t>FLOCERT</w:t>
            </w:r>
            <w:r w:rsidRPr="00346869">
              <w:rPr>
                <w:lang w:val="fr-FR"/>
              </w:rPr>
              <w:t xml:space="preserve"> :</w:t>
            </w:r>
          </w:p>
        </w:tc>
        <w:tc>
          <w:tcPr>
            <w:tcW w:w="6313" w:type="dxa"/>
          </w:tcPr>
          <w:p w14:paraId="55D777B4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9" w:name="Text44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9"/>
          </w:p>
        </w:tc>
      </w:tr>
      <w:tr w:rsidR="0084712D" w:rsidRPr="00346869" w14:paraId="0431CA97" w14:textId="77777777" w:rsidTr="00F02072">
        <w:tc>
          <w:tcPr>
            <w:tcW w:w="3238" w:type="dxa"/>
          </w:tcPr>
          <w:p w14:paraId="25AA0ACE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Fonction/ poste :</w:t>
            </w:r>
          </w:p>
        </w:tc>
        <w:tc>
          <w:tcPr>
            <w:tcW w:w="6313" w:type="dxa"/>
          </w:tcPr>
          <w:p w14:paraId="076D390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0" w:name="Text45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10"/>
          </w:p>
        </w:tc>
      </w:tr>
      <w:tr w:rsidR="0084712D" w:rsidRPr="00346869" w14:paraId="741D3441" w14:textId="77777777" w:rsidTr="00F02072">
        <w:tc>
          <w:tcPr>
            <w:tcW w:w="3238" w:type="dxa"/>
          </w:tcPr>
          <w:p w14:paraId="0535BECD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E-mail de la personne-contact :</w:t>
            </w:r>
          </w:p>
        </w:tc>
        <w:tc>
          <w:tcPr>
            <w:tcW w:w="6313" w:type="dxa"/>
          </w:tcPr>
          <w:p w14:paraId="79E57DEF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1" w:name="Text47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11"/>
          </w:p>
        </w:tc>
      </w:tr>
      <w:tr w:rsidR="0084712D" w:rsidRPr="00346869" w14:paraId="767569C6" w14:textId="77777777" w:rsidTr="00F02072">
        <w:tc>
          <w:tcPr>
            <w:tcW w:w="3238" w:type="dxa"/>
            <w:tcBorders>
              <w:bottom w:val="single" w:sz="8" w:space="0" w:color="D7E26E" w:themeColor="accent1"/>
            </w:tcBorders>
          </w:tcPr>
          <w:p w14:paraId="1F6A9A53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T</w:t>
            </w:r>
            <w:r w:rsidR="00F02072" w:rsidRPr="00346869">
              <w:rPr>
                <w:lang w:val="fr-FR"/>
              </w:rPr>
              <w:t>éléphone de la personne-contact</w:t>
            </w:r>
            <w:r w:rsidRPr="00346869">
              <w:rPr>
                <w:lang w:val="fr-FR"/>
              </w:rPr>
              <w:t>:</w:t>
            </w:r>
          </w:p>
        </w:tc>
        <w:tc>
          <w:tcPr>
            <w:tcW w:w="6313" w:type="dxa"/>
            <w:tcBorders>
              <w:bottom w:val="single" w:sz="8" w:space="0" w:color="D7E26E" w:themeColor="accent1"/>
            </w:tcBorders>
          </w:tcPr>
          <w:p w14:paraId="57AF2D9B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12" w:name="Text48"/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  <w:bookmarkEnd w:id="12"/>
          </w:p>
        </w:tc>
      </w:tr>
      <w:tr w:rsidR="00B529CB" w:rsidRPr="00346869" w14:paraId="0DA8D418" w14:textId="77777777" w:rsidTr="00F02072">
        <w:tc>
          <w:tcPr>
            <w:tcW w:w="3238" w:type="dxa"/>
            <w:tcBorders>
              <w:bottom w:val="single" w:sz="8" w:space="0" w:color="D7E26E" w:themeColor="accent1"/>
            </w:tcBorders>
          </w:tcPr>
          <w:p w14:paraId="1167C24D" w14:textId="1A3043AA" w:rsidR="00B529CB" w:rsidRPr="00346869" w:rsidRDefault="00B529CB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Contact pour les factures de frais d</w:t>
            </w:r>
            <w:r w:rsidR="00897654" w:rsidRPr="00346869">
              <w:rPr>
                <w:lang w:val="fr-FR"/>
              </w:rPr>
              <w:t xml:space="preserve">e vérification </w:t>
            </w:r>
            <w:r w:rsidRPr="00346869">
              <w:rPr>
                <w:lang w:val="fr-FR"/>
              </w:rPr>
              <w:t>FLOCERT (service finances), adresse email, numéro de téléphone</w:t>
            </w:r>
          </w:p>
        </w:tc>
        <w:tc>
          <w:tcPr>
            <w:tcW w:w="6313" w:type="dxa"/>
            <w:tcBorders>
              <w:bottom w:val="single" w:sz="8" w:space="0" w:color="D7E26E" w:themeColor="accent1"/>
            </w:tcBorders>
          </w:tcPr>
          <w:p w14:paraId="5495B0B4" w14:textId="77777777" w:rsidR="00B529CB" w:rsidRPr="00346869" w:rsidRDefault="00B529CB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F02072" w:rsidRPr="00346869" w14:paraId="06B2A161" w14:textId="77777777" w:rsidTr="00F02072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8" w:type="dxa"/>
            <w:shd w:val="clear" w:color="auto" w:fill="FFFFFF" w:themeFill="text1"/>
          </w:tcPr>
          <w:p w14:paraId="20DD4302" w14:textId="77777777" w:rsidR="00F02072" w:rsidRPr="00346869" w:rsidRDefault="00023073" w:rsidP="00A157ED">
            <w:pPr>
              <w:pStyle w:val="CommentText"/>
              <w:rPr>
                <w:b w:val="0"/>
                <w:lang w:val="fr-FR"/>
              </w:rPr>
            </w:pPr>
            <w:r w:rsidRPr="00346869">
              <w:rPr>
                <w:b w:val="0"/>
                <w:lang w:val="fr-FR"/>
              </w:rPr>
              <w:t>Langue</w:t>
            </w:r>
            <w:r w:rsidR="00223D2E" w:rsidRPr="00346869">
              <w:rPr>
                <w:b w:val="0"/>
                <w:lang w:val="fr-FR"/>
              </w:rPr>
              <w:t xml:space="preserve"> principale</w:t>
            </w:r>
            <w:r w:rsidRPr="00346869">
              <w:rPr>
                <w:rFonts w:ascii="Arial" w:hAnsi="Arial"/>
                <w:b w:val="0"/>
                <w:lang w:val="fr-FR"/>
              </w:rPr>
              <w:t xml:space="preserve"> parlée par les</w:t>
            </w:r>
            <w:r w:rsidRPr="00346869">
              <w:rPr>
                <w:b w:val="0"/>
                <w:lang w:val="fr-FR"/>
              </w:rPr>
              <w:t xml:space="preserve"> employés de votre organisation :</w:t>
            </w:r>
          </w:p>
        </w:tc>
        <w:tc>
          <w:tcPr>
            <w:tcW w:w="6313" w:type="dxa"/>
            <w:shd w:val="clear" w:color="auto" w:fill="FFFFFF" w:themeFill="text1"/>
          </w:tcPr>
          <w:p w14:paraId="63607698" w14:textId="77777777" w:rsidR="00F02072" w:rsidRPr="00346869" w:rsidRDefault="00F02072" w:rsidP="00B41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</w:tbl>
    <w:p w14:paraId="0DE5B8E5" w14:textId="77777777" w:rsidR="0084712D" w:rsidRPr="00346869" w:rsidRDefault="0084712D" w:rsidP="0084712D">
      <w:pPr>
        <w:rPr>
          <w:lang w:val="fr-FR"/>
        </w:rPr>
      </w:pPr>
    </w:p>
    <w:p w14:paraId="765BCFE8" w14:textId="77777777" w:rsidR="0084712D" w:rsidRPr="00346869" w:rsidRDefault="0084712D" w:rsidP="0084712D">
      <w:pPr>
        <w:pStyle w:val="Heading2"/>
        <w:rPr>
          <w:lang w:val="fr-FR"/>
        </w:rPr>
      </w:pPr>
      <w:r w:rsidRPr="00346869">
        <w:rPr>
          <w:lang w:val="fr-FR"/>
        </w:rPr>
        <w:t>Produits</w:t>
      </w:r>
    </w:p>
    <w:p w14:paraId="3B43F6BC" w14:textId="4BD60C2A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>Veuillez spécifier le(s) produit(s) Fairtrade pour lequel</w:t>
      </w:r>
      <w:r w:rsidR="00CA4AFE" w:rsidRPr="00346869">
        <w:rPr>
          <w:rFonts w:asciiTheme="minorHAnsi" w:hAnsiTheme="minorHAnsi" w:cstheme="minorHAnsi"/>
          <w:lang w:val="fr-FR"/>
        </w:rPr>
        <w:t xml:space="preserve"> </w:t>
      </w:r>
      <w:r w:rsidRPr="00346869">
        <w:rPr>
          <w:rFonts w:asciiTheme="minorHAnsi" w:hAnsiTheme="minorHAnsi" w:cstheme="minorHAnsi"/>
          <w:lang w:val="fr-FR"/>
        </w:rPr>
        <w:t xml:space="preserve">(lesquels) vous souhaitez obtenir la </w:t>
      </w:r>
      <w:r w:rsidR="00897654" w:rsidRPr="00346869">
        <w:rPr>
          <w:rFonts w:asciiTheme="minorHAnsi" w:hAnsiTheme="minorHAnsi" w:cstheme="minorHAnsi"/>
          <w:lang w:val="fr-FR"/>
        </w:rPr>
        <w:t>vér</w:t>
      </w:r>
      <w:r w:rsidRPr="00346869">
        <w:rPr>
          <w:rFonts w:asciiTheme="minorHAnsi" w:hAnsiTheme="minorHAnsi" w:cstheme="minorHAnsi"/>
          <w:lang w:val="fr-FR"/>
        </w:rPr>
        <w:t>ification Fairtrade.</w:t>
      </w:r>
    </w:p>
    <w:p w14:paraId="395D6316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4EAF2632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7224BC5A" w14:textId="6619D89E" w:rsidR="00D76328" w:rsidRPr="00346869" w:rsidRDefault="0084712D" w:rsidP="005F2F2F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065AB545" w14:textId="77777777" w:rsidR="00562B1C" w:rsidRPr="00346869" w:rsidRDefault="00562B1C" w:rsidP="0084712D">
      <w:pPr>
        <w:rPr>
          <w:rFonts w:asciiTheme="minorHAnsi" w:hAnsiTheme="minorHAnsi" w:cstheme="minorHAnsi"/>
          <w:lang w:val="fr-FR"/>
        </w:rPr>
      </w:pPr>
    </w:p>
    <w:p w14:paraId="60E8D32F" w14:textId="77777777" w:rsidR="0084712D" w:rsidRPr="00346869" w:rsidRDefault="0084712D" w:rsidP="0084712D">
      <w:pPr>
        <w:pStyle w:val="Heading2"/>
        <w:rPr>
          <w:lang w:val="fr-FR"/>
        </w:rPr>
      </w:pPr>
      <w:r w:rsidRPr="00346869">
        <w:rPr>
          <w:lang w:val="fr-FR"/>
        </w:rPr>
        <w:t>Chaîne de commercialisation Fairtrade</w:t>
      </w:r>
    </w:p>
    <w:p w14:paraId="5EFA97FA" w14:textId="65B351F6" w:rsidR="0084712D" w:rsidRPr="00346869" w:rsidRDefault="0084712D" w:rsidP="0084712D">
      <w:pPr>
        <w:jc w:val="both"/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>Veuillez lister le</w:t>
      </w:r>
      <w:r w:rsidR="0047211B">
        <w:rPr>
          <w:rFonts w:asciiTheme="minorHAnsi" w:hAnsiTheme="minorHAnsi" w:cstheme="minorHAnsi"/>
          <w:lang w:val="fr-FR"/>
        </w:rPr>
        <w:t>(s)</w:t>
      </w:r>
      <w:r w:rsidRPr="00346869">
        <w:rPr>
          <w:rFonts w:asciiTheme="minorHAnsi" w:hAnsiTheme="minorHAnsi" w:cstheme="minorHAnsi"/>
          <w:lang w:val="fr-FR"/>
        </w:rPr>
        <w:t xml:space="preserve"> fournisseur</w:t>
      </w:r>
      <w:r w:rsidR="0047211B">
        <w:rPr>
          <w:rFonts w:asciiTheme="minorHAnsi" w:hAnsiTheme="minorHAnsi" w:cstheme="minorHAnsi"/>
          <w:lang w:val="fr-FR"/>
        </w:rPr>
        <w:t>(s)</w:t>
      </w:r>
      <w:r w:rsidRPr="00346869">
        <w:rPr>
          <w:rFonts w:asciiTheme="minorHAnsi" w:hAnsiTheme="minorHAnsi" w:cstheme="minorHAnsi"/>
          <w:lang w:val="fr-FR"/>
        </w:rPr>
        <w:t xml:space="preserve"> immédiat</w:t>
      </w:r>
      <w:r w:rsidR="0047211B">
        <w:rPr>
          <w:rFonts w:asciiTheme="minorHAnsi" w:hAnsiTheme="minorHAnsi" w:cstheme="minorHAnsi"/>
          <w:lang w:val="fr-FR"/>
        </w:rPr>
        <w:t>(s)</w:t>
      </w:r>
      <w:r w:rsidRPr="00346869">
        <w:rPr>
          <w:rFonts w:asciiTheme="minorHAnsi" w:hAnsiTheme="minorHAnsi" w:cstheme="minorHAnsi"/>
          <w:lang w:val="fr-FR"/>
        </w:rPr>
        <w:t xml:space="preserve"> auprès duquel</w:t>
      </w:r>
      <w:r w:rsidR="0047211B">
        <w:rPr>
          <w:rFonts w:asciiTheme="minorHAnsi" w:hAnsiTheme="minorHAnsi" w:cstheme="minorHAnsi"/>
          <w:lang w:val="fr-FR"/>
        </w:rPr>
        <w:t>/desquels</w:t>
      </w:r>
      <w:r w:rsidRPr="00346869">
        <w:rPr>
          <w:rFonts w:asciiTheme="minorHAnsi" w:hAnsiTheme="minorHAnsi" w:cstheme="minorHAnsi"/>
          <w:lang w:val="fr-FR"/>
        </w:rPr>
        <w:t xml:space="preserve"> vous </w:t>
      </w:r>
      <w:r w:rsidR="0047211B">
        <w:rPr>
          <w:rFonts w:asciiTheme="minorHAnsi" w:hAnsiTheme="minorHAnsi" w:cstheme="minorHAnsi"/>
          <w:lang w:val="fr-FR"/>
        </w:rPr>
        <w:t>prévoyez de</w:t>
      </w:r>
      <w:r w:rsidRPr="00346869">
        <w:rPr>
          <w:rFonts w:asciiTheme="minorHAnsi" w:hAnsiTheme="minorHAnsi" w:cstheme="minorHAnsi"/>
          <w:lang w:val="fr-FR"/>
        </w:rPr>
        <w:t xml:space="preserve"> vous approvisionner en produit(s) certifié(s) Fairtrade :</w:t>
      </w:r>
    </w:p>
    <w:tbl>
      <w:tblPr>
        <w:tblStyle w:val="TableFLO-CERT"/>
        <w:tblW w:w="4900" w:type="pct"/>
        <w:tblLayout w:type="fixed"/>
        <w:tblLook w:val="0620" w:firstRow="1" w:lastRow="0" w:firstColumn="0" w:lastColumn="0" w:noHBand="1" w:noVBand="1"/>
      </w:tblPr>
      <w:tblGrid>
        <w:gridCol w:w="2229"/>
        <w:gridCol w:w="5606"/>
        <w:gridCol w:w="1585"/>
      </w:tblGrid>
      <w:tr w:rsidR="0084712D" w:rsidRPr="00346869" w14:paraId="06932126" w14:textId="77777777" w:rsidTr="00D70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97" w:type="dxa"/>
          </w:tcPr>
          <w:p w14:paraId="4EA52CDC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Produit</w:t>
            </w:r>
          </w:p>
        </w:tc>
        <w:tc>
          <w:tcPr>
            <w:tcW w:w="6045" w:type="dxa"/>
          </w:tcPr>
          <w:p w14:paraId="31B6C200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Nom de l’organisation de producteur/ entreprise</w:t>
            </w:r>
          </w:p>
        </w:tc>
        <w:tc>
          <w:tcPr>
            <w:tcW w:w="1701" w:type="dxa"/>
          </w:tcPr>
          <w:p w14:paraId="4B3D37D1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FLO ID</w:t>
            </w:r>
          </w:p>
        </w:tc>
      </w:tr>
      <w:tr w:rsidR="0084712D" w:rsidRPr="00346869" w14:paraId="5C70B80A" w14:textId="77777777" w:rsidTr="00D70F3D">
        <w:tc>
          <w:tcPr>
            <w:tcW w:w="2397" w:type="dxa"/>
          </w:tcPr>
          <w:p w14:paraId="556B6893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6045" w:type="dxa"/>
          </w:tcPr>
          <w:p w14:paraId="1497AAF8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1701" w:type="dxa"/>
          </w:tcPr>
          <w:p w14:paraId="19869E3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4C3DF298" w14:textId="77777777" w:rsidTr="00D70F3D">
        <w:tc>
          <w:tcPr>
            <w:tcW w:w="2397" w:type="dxa"/>
          </w:tcPr>
          <w:p w14:paraId="6B512E7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6045" w:type="dxa"/>
          </w:tcPr>
          <w:p w14:paraId="2470C5CE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1701" w:type="dxa"/>
          </w:tcPr>
          <w:p w14:paraId="15612E67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  <w:tr w:rsidR="0084712D" w:rsidRPr="00346869" w14:paraId="29B71439" w14:textId="77777777" w:rsidTr="00D70F3D">
        <w:tc>
          <w:tcPr>
            <w:tcW w:w="2397" w:type="dxa"/>
          </w:tcPr>
          <w:p w14:paraId="7F908E80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6045" w:type="dxa"/>
          </w:tcPr>
          <w:p w14:paraId="67B7CA2C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  <w:tc>
          <w:tcPr>
            <w:tcW w:w="1701" w:type="dxa"/>
          </w:tcPr>
          <w:p w14:paraId="10D3D5A0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46869">
              <w:rPr>
                <w:lang w:val="fr-FR"/>
              </w:rPr>
              <w:instrText xml:space="preserve"> FORMTEXT </w:instrText>
            </w:r>
            <w:r w:rsidRPr="00346869">
              <w:rPr>
                <w:lang w:val="fr-FR"/>
              </w:rPr>
            </w:r>
            <w:r w:rsidRPr="00346869">
              <w:rPr>
                <w:lang w:val="fr-FR"/>
              </w:rPr>
              <w:fldChar w:fldCharType="separate"/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="00D70F3D" w:rsidRPr="00346869">
              <w:rPr>
                <w:noProof/>
                <w:lang w:val="fr-FR"/>
              </w:rPr>
              <w:t> </w:t>
            </w:r>
            <w:r w:rsidRPr="00346869">
              <w:rPr>
                <w:lang w:val="fr-FR"/>
              </w:rPr>
              <w:fldChar w:fldCharType="end"/>
            </w:r>
          </w:p>
        </w:tc>
      </w:tr>
    </w:tbl>
    <w:p w14:paraId="300D2921" w14:textId="7CEDC749" w:rsidR="0084712D" w:rsidRPr="00346869" w:rsidRDefault="0084712D" w:rsidP="0084712D">
      <w:pPr>
        <w:pStyle w:val="Heading1"/>
        <w:rPr>
          <w:lang w:val="fr-FR"/>
        </w:rPr>
      </w:pPr>
      <w:r w:rsidRPr="00346869">
        <w:rPr>
          <w:lang w:val="fr-FR"/>
        </w:rPr>
        <w:t>Information sur le paiement des frais d</w:t>
      </w:r>
      <w:r w:rsidR="00897654" w:rsidRPr="00346869">
        <w:rPr>
          <w:lang w:val="fr-FR"/>
        </w:rPr>
        <w:t>’enregistrement</w:t>
      </w:r>
    </w:p>
    <w:p w14:paraId="03EFB028" w14:textId="1676AABF" w:rsidR="00E026A0" w:rsidRPr="00346869" w:rsidRDefault="00E026A0" w:rsidP="0047211B">
      <w:pPr>
        <w:jc w:val="both"/>
        <w:rPr>
          <w:lang w:val="fr-FR"/>
        </w:rPr>
      </w:pPr>
      <w:r w:rsidRPr="00346869">
        <w:rPr>
          <w:lang w:val="fr-FR"/>
        </w:rPr>
        <w:t xml:space="preserve">FLOCERT facture des frais administratifs </w:t>
      </w:r>
      <w:r w:rsidR="0047211B">
        <w:rPr>
          <w:lang w:val="fr-FR"/>
        </w:rPr>
        <w:t xml:space="preserve">d’enregistrement </w:t>
      </w:r>
      <w:r w:rsidRPr="00346869">
        <w:rPr>
          <w:lang w:val="fr-FR"/>
        </w:rPr>
        <w:t xml:space="preserve">non remboursables. À réception du paiement, FLOCERT commencera le traitement de votre demande. Veuillez indiquer votre </w:t>
      </w:r>
      <w:r w:rsidRPr="0047211B">
        <w:rPr>
          <w:b/>
          <w:bCs/>
          <w:lang w:val="fr-FR"/>
        </w:rPr>
        <w:t>numéro d</w:t>
      </w:r>
      <w:r w:rsidR="00897654" w:rsidRPr="0047211B">
        <w:rPr>
          <w:b/>
          <w:bCs/>
          <w:lang w:val="fr-FR"/>
        </w:rPr>
        <w:t>’enregistrement</w:t>
      </w:r>
      <w:r w:rsidRPr="00346869">
        <w:rPr>
          <w:lang w:val="fr-FR"/>
        </w:rPr>
        <w:t xml:space="preserve"> lors du paiement et nous envoyer la preuve du paiement.</w:t>
      </w:r>
    </w:p>
    <w:tbl>
      <w:tblPr>
        <w:tblStyle w:val="TableFLO-CERT"/>
        <w:tblW w:w="4900" w:type="pct"/>
        <w:tblLook w:val="0620" w:firstRow="1" w:lastRow="0" w:firstColumn="0" w:lastColumn="0" w:noHBand="1" w:noVBand="1"/>
      </w:tblPr>
      <w:tblGrid>
        <w:gridCol w:w="2116"/>
        <w:gridCol w:w="7304"/>
      </w:tblGrid>
      <w:tr w:rsidR="0084712D" w:rsidRPr="00346869" w14:paraId="14452E50" w14:textId="77777777" w:rsidTr="00731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51" w:type="dxa"/>
            <w:gridSpan w:val="2"/>
          </w:tcPr>
          <w:p w14:paraId="1D45A7DB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Coordonnées bancaires :</w:t>
            </w:r>
          </w:p>
        </w:tc>
      </w:tr>
      <w:tr w:rsidR="0084712D" w:rsidRPr="00346869" w14:paraId="009DFF1E" w14:textId="77777777" w:rsidTr="00731593">
        <w:tc>
          <w:tcPr>
            <w:tcW w:w="2138" w:type="dxa"/>
            <w:hideMark/>
          </w:tcPr>
          <w:p w14:paraId="3D0E7DEB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IBAN :</w:t>
            </w:r>
          </w:p>
        </w:tc>
        <w:tc>
          <w:tcPr>
            <w:tcW w:w="7413" w:type="dxa"/>
            <w:hideMark/>
          </w:tcPr>
          <w:p w14:paraId="70016574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DE58370501981909151431</w:t>
            </w:r>
          </w:p>
        </w:tc>
      </w:tr>
      <w:tr w:rsidR="0084712D" w:rsidRPr="00346869" w14:paraId="5DB23AED" w14:textId="77777777" w:rsidTr="00731593">
        <w:tc>
          <w:tcPr>
            <w:tcW w:w="2138" w:type="dxa"/>
            <w:hideMark/>
          </w:tcPr>
          <w:p w14:paraId="4850CBA2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Numéro de compte</w:t>
            </w:r>
          </w:p>
        </w:tc>
        <w:tc>
          <w:tcPr>
            <w:tcW w:w="7413" w:type="dxa"/>
            <w:hideMark/>
          </w:tcPr>
          <w:p w14:paraId="5EA0E65C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1909151431</w:t>
            </w:r>
          </w:p>
        </w:tc>
      </w:tr>
      <w:tr w:rsidR="0084712D" w:rsidRPr="00346869" w14:paraId="398D0200" w14:textId="77777777" w:rsidTr="00731593">
        <w:tc>
          <w:tcPr>
            <w:tcW w:w="2138" w:type="dxa"/>
            <w:hideMark/>
          </w:tcPr>
          <w:p w14:paraId="198B7855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Banque du bénéficiaire :</w:t>
            </w:r>
          </w:p>
        </w:tc>
        <w:tc>
          <w:tcPr>
            <w:tcW w:w="7413" w:type="dxa"/>
            <w:hideMark/>
          </w:tcPr>
          <w:p w14:paraId="16940D61" w14:textId="77777777" w:rsidR="0084712D" w:rsidRPr="00DF7D3A" w:rsidRDefault="0084712D" w:rsidP="0030211F">
            <w:pPr>
              <w:rPr>
                <w:lang w:val="de-DE"/>
              </w:rPr>
            </w:pPr>
            <w:r w:rsidRPr="00DF7D3A">
              <w:rPr>
                <w:lang w:val="de-DE"/>
              </w:rPr>
              <w:t>Sparkasse Koeln Bonn</w:t>
            </w:r>
          </w:p>
          <w:p w14:paraId="48D1F411" w14:textId="77777777" w:rsidR="0084712D" w:rsidRPr="00346869" w:rsidRDefault="0084712D" w:rsidP="0030211F">
            <w:pPr>
              <w:rPr>
                <w:lang w:val="fr-FR"/>
              </w:rPr>
            </w:pPr>
            <w:r w:rsidRPr="00DF7D3A">
              <w:rPr>
                <w:lang w:val="de-DE"/>
              </w:rPr>
              <w:t xml:space="preserve">Adresse : Firmencenter 712, Thomas-Mann-Str. </w:t>
            </w:r>
            <w:r w:rsidRPr="00346869">
              <w:rPr>
                <w:lang w:val="fr-FR"/>
              </w:rPr>
              <w:t>61, 53111 Bonn, Germany</w:t>
            </w:r>
          </w:p>
        </w:tc>
      </w:tr>
      <w:tr w:rsidR="0084712D" w:rsidRPr="00346869" w14:paraId="36280822" w14:textId="77777777" w:rsidTr="00731593">
        <w:tc>
          <w:tcPr>
            <w:tcW w:w="2138" w:type="dxa"/>
            <w:hideMark/>
          </w:tcPr>
          <w:p w14:paraId="71927AF6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Bénéficiaire :</w:t>
            </w:r>
          </w:p>
        </w:tc>
        <w:tc>
          <w:tcPr>
            <w:tcW w:w="7413" w:type="dxa"/>
            <w:hideMark/>
          </w:tcPr>
          <w:p w14:paraId="1B841BB7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FLO-CERT GmbH</w:t>
            </w:r>
          </w:p>
        </w:tc>
      </w:tr>
      <w:tr w:rsidR="0084712D" w:rsidRPr="00346869" w14:paraId="5BBC9283" w14:textId="77777777" w:rsidTr="00731593">
        <w:tc>
          <w:tcPr>
            <w:tcW w:w="2138" w:type="dxa"/>
            <w:hideMark/>
          </w:tcPr>
          <w:p w14:paraId="38CCD339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BIC/SWIFT :</w:t>
            </w:r>
          </w:p>
        </w:tc>
        <w:tc>
          <w:tcPr>
            <w:tcW w:w="7413" w:type="dxa"/>
            <w:hideMark/>
          </w:tcPr>
          <w:p w14:paraId="24D00780" w14:textId="77777777" w:rsidR="0084712D" w:rsidRPr="00346869" w:rsidRDefault="0084712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COLSDE33</w:t>
            </w:r>
          </w:p>
        </w:tc>
      </w:tr>
    </w:tbl>
    <w:p w14:paraId="6C4DA3B3" w14:textId="7823DADA" w:rsidR="00E026A0" w:rsidRPr="00346869" w:rsidRDefault="00E026A0" w:rsidP="00E026A0">
      <w:pPr>
        <w:rPr>
          <w:lang w:val="fr-FR"/>
        </w:rPr>
      </w:pPr>
      <w:r w:rsidRPr="00346869">
        <w:rPr>
          <w:lang w:val="fr-FR"/>
        </w:rPr>
        <w:t>Pour les paiements en ligne sécurisés par carte bancaire, veuillez suivre le lien ci-dessous vers notre site Web, où vous trouverez toutes les informations de paiement</w:t>
      </w:r>
      <w:r w:rsidR="0047211B">
        <w:rPr>
          <w:lang w:val="fr-FR"/>
        </w:rPr>
        <w:t xml:space="preserve"> </w:t>
      </w:r>
      <w:r w:rsidRPr="00346869">
        <w:rPr>
          <w:lang w:val="fr-FR"/>
        </w:rPr>
        <w:t>nécessaires :</w:t>
      </w:r>
    </w:p>
    <w:tbl>
      <w:tblPr>
        <w:tblStyle w:val="TableFLO-CERT"/>
        <w:tblW w:w="4954" w:type="pct"/>
        <w:tblLook w:val="0620" w:firstRow="1" w:lastRow="0" w:firstColumn="0" w:lastColumn="0" w:noHBand="1" w:noVBand="1"/>
      </w:tblPr>
      <w:tblGrid>
        <w:gridCol w:w="2266"/>
        <w:gridCol w:w="7258"/>
      </w:tblGrid>
      <w:tr w:rsidR="00731593" w:rsidRPr="00346869" w14:paraId="5465A238" w14:textId="77777777" w:rsidTr="007F01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6"/>
        </w:trPr>
        <w:tc>
          <w:tcPr>
            <w:tcW w:w="9523" w:type="dxa"/>
            <w:gridSpan w:val="2"/>
          </w:tcPr>
          <w:p w14:paraId="798DEA62" w14:textId="77777777" w:rsidR="00731593" w:rsidRPr="00346869" w:rsidRDefault="00E026A0" w:rsidP="004905C2">
            <w:pPr>
              <w:rPr>
                <w:highlight w:val="yellow"/>
                <w:lang w:val="fr-FR"/>
              </w:rPr>
            </w:pPr>
            <w:r w:rsidRPr="00346869">
              <w:rPr>
                <w:lang w:val="fr-FR"/>
              </w:rPr>
              <w:t>Paiement par carte bancaire:</w:t>
            </w:r>
          </w:p>
        </w:tc>
      </w:tr>
      <w:tr w:rsidR="00731593" w:rsidRPr="005B1A81" w14:paraId="6421E456" w14:textId="77777777" w:rsidTr="007F010D">
        <w:trPr>
          <w:trHeight w:val="259"/>
        </w:trPr>
        <w:tc>
          <w:tcPr>
            <w:tcW w:w="2266" w:type="dxa"/>
          </w:tcPr>
          <w:p w14:paraId="5A0D187B" w14:textId="77777777" w:rsidR="00731593" w:rsidRPr="00346869" w:rsidRDefault="00731593" w:rsidP="004905C2">
            <w:pPr>
              <w:rPr>
                <w:highlight w:val="yellow"/>
                <w:lang w:val="fr-FR"/>
              </w:rPr>
            </w:pPr>
            <w:r w:rsidRPr="00346869">
              <w:rPr>
                <w:lang w:val="fr-FR"/>
              </w:rPr>
              <w:t>Lien:</w:t>
            </w:r>
          </w:p>
        </w:tc>
        <w:tc>
          <w:tcPr>
            <w:tcW w:w="7257" w:type="dxa"/>
          </w:tcPr>
          <w:p w14:paraId="4371143B" w14:textId="251463D8" w:rsidR="00731593" w:rsidRPr="00346869" w:rsidRDefault="002832C9" w:rsidP="00C20C50">
            <w:pPr>
              <w:rPr>
                <w:lang w:val="fr-FR"/>
              </w:rPr>
            </w:pPr>
            <w:hyperlink r:id="rId9" w:history="1">
              <w:r w:rsidR="00C828A6" w:rsidRPr="007F010D">
                <w:rPr>
                  <w:rStyle w:val="Hyperlink"/>
                  <w:lang w:val="fr-FR"/>
                </w:rPr>
                <w:t>https://www.flocert.net/fr/paiement-en-ligne/</w:t>
              </w:r>
            </w:hyperlink>
          </w:p>
        </w:tc>
      </w:tr>
    </w:tbl>
    <w:p w14:paraId="0341AD55" w14:textId="77777777" w:rsidR="00731593" w:rsidRPr="00346869" w:rsidRDefault="00731593" w:rsidP="00731593">
      <w:pPr>
        <w:rPr>
          <w:lang w:val="fr-FR"/>
        </w:rPr>
      </w:pPr>
    </w:p>
    <w:p w14:paraId="09A3538C" w14:textId="77777777" w:rsidR="0084712D" w:rsidRPr="00346869" w:rsidRDefault="0084712D" w:rsidP="0084712D">
      <w:pPr>
        <w:pStyle w:val="Heading1"/>
        <w:rPr>
          <w:lang w:val="fr-FR"/>
        </w:rPr>
      </w:pPr>
      <w:r w:rsidRPr="00346869">
        <w:rPr>
          <w:lang w:val="fr-FR"/>
        </w:rPr>
        <w:t>Documents supplémentaires</w:t>
      </w:r>
    </w:p>
    <w:p w14:paraId="59C8E825" w14:textId="3022B1C4" w:rsidR="0084712D" w:rsidRPr="00346869" w:rsidRDefault="0084712D" w:rsidP="0084712D">
      <w:pPr>
        <w:jc w:val="both"/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>Veuillez compléter votre demande d</w:t>
      </w:r>
      <w:r w:rsidR="005F2F2F" w:rsidRPr="00346869">
        <w:rPr>
          <w:rFonts w:asciiTheme="minorHAnsi" w:hAnsiTheme="minorHAnsi" w:cstheme="minorHAnsi"/>
          <w:lang w:val="fr-FR"/>
        </w:rPr>
        <w:t>’enregistrement</w:t>
      </w:r>
      <w:r w:rsidRPr="00346869">
        <w:rPr>
          <w:rFonts w:asciiTheme="minorHAnsi" w:hAnsiTheme="minorHAnsi" w:cstheme="minorHAnsi"/>
          <w:lang w:val="fr-FR"/>
        </w:rPr>
        <w:t xml:space="preserve"> en </w:t>
      </w:r>
      <w:r w:rsidR="0047211B">
        <w:rPr>
          <w:rFonts w:asciiTheme="minorHAnsi" w:hAnsiTheme="minorHAnsi" w:cstheme="minorHAnsi"/>
          <w:lang w:val="fr-FR"/>
        </w:rPr>
        <w:t>envoy</w:t>
      </w:r>
      <w:r w:rsidRPr="00346869">
        <w:rPr>
          <w:rFonts w:asciiTheme="minorHAnsi" w:hAnsiTheme="minorHAnsi" w:cstheme="minorHAnsi"/>
          <w:lang w:val="fr-FR"/>
        </w:rPr>
        <w:t>ant les documents suivants avec ce questionnaire. Notez qu’en cas de dem</w:t>
      </w:r>
      <w:r w:rsidR="007E597D" w:rsidRPr="00346869">
        <w:rPr>
          <w:rFonts w:asciiTheme="minorHAnsi" w:hAnsiTheme="minorHAnsi" w:cstheme="minorHAnsi"/>
          <w:lang w:val="fr-FR"/>
        </w:rPr>
        <w:t xml:space="preserve">ande </w:t>
      </w:r>
      <w:r w:rsidR="005F2F2F" w:rsidRPr="00346869">
        <w:rPr>
          <w:rFonts w:asciiTheme="minorHAnsi" w:hAnsiTheme="minorHAnsi" w:cstheme="minorHAnsi"/>
          <w:lang w:val="fr-FR"/>
        </w:rPr>
        <w:t xml:space="preserve">d’enregistrement </w:t>
      </w:r>
      <w:r w:rsidR="007E597D" w:rsidRPr="00346869">
        <w:rPr>
          <w:rFonts w:asciiTheme="minorHAnsi" w:hAnsiTheme="minorHAnsi" w:cstheme="minorHAnsi"/>
          <w:lang w:val="fr-FR"/>
        </w:rPr>
        <w:t>incomplète, FLOCERT pourr</w:t>
      </w:r>
      <w:r w:rsidRPr="00346869">
        <w:rPr>
          <w:rFonts w:asciiTheme="minorHAnsi" w:hAnsiTheme="minorHAnsi" w:cstheme="minorHAnsi"/>
          <w:lang w:val="fr-FR"/>
        </w:rPr>
        <w:t>a considérer celle-ci comme caduque.</w:t>
      </w:r>
    </w:p>
    <w:p w14:paraId="15AA7A3E" w14:textId="10AB7B3F" w:rsidR="0084712D" w:rsidRPr="00346869" w:rsidRDefault="0084712D" w:rsidP="0084712D">
      <w:pPr>
        <w:pStyle w:val="ListNumber"/>
        <w:rPr>
          <w:rFonts w:eastAsia="SimSun"/>
          <w:lang w:val="fr-FR"/>
        </w:rPr>
      </w:pPr>
      <w:r w:rsidRPr="00346869">
        <w:rPr>
          <w:rFonts w:eastAsia="SimSun"/>
          <w:lang w:val="fr-FR"/>
        </w:rPr>
        <w:t xml:space="preserve">Contrat de </w:t>
      </w:r>
      <w:r w:rsidR="00346869" w:rsidRPr="00346869">
        <w:rPr>
          <w:rFonts w:eastAsia="SimSun"/>
          <w:lang w:val="fr-FR"/>
        </w:rPr>
        <w:t>vérification</w:t>
      </w:r>
      <w:r w:rsidRPr="00346869">
        <w:rPr>
          <w:rFonts w:eastAsia="SimSun"/>
          <w:lang w:val="fr-FR"/>
        </w:rPr>
        <w:t xml:space="preserve"> </w:t>
      </w:r>
      <w:r w:rsidR="007E597D" w:rsidRPr="00346869">
        <w:rPr>
          <w:rFonts w:eastAsia="SimSun"/>
          <w:lang w:val="fr-FR"/>
        </w:rPr>
        <w:t>FLOCERT</w:t>
      </w:r>
      <w:r w:rsidRPr="00346869">
        <w:rPr>
          <w:rFonts w:eastAsia="SimSun"/>
          <w:lang w:val="fr-FR"/>
        </w:rPr>
        <w:t xml:space="preserve"> signé </w:t>
      </w:r>
    </w:p>
    <w:p w14:paraId="2DED260F" w14:textId="5A537FB6" w:rsidR="005F2F2F" w:rsidRDefault="005F2F2F" w:rsidP="0084712D">
      <w:pPr>
        <w:pStyle w:val="ListNumber"/>
        <w:rPr>
          <w:lang w:val="fr-FR"/>
        </w:rPr>
      </w:pPr>
      <w:r w:rsidRPr="00346869">
        <w:rPr>
          <w:lang w:val="fr-FR"/>
        </w:rPr>
        <w:lastRenderedPageBreak/>
        <w:t>Première et dernière page</w:t>
      </w:r>
      <w:r w:rsidR="0047211B">
        <w:rPr>
          <w:lang w:val="fr-FR"/>
        </w:rPr>
        <w:t>s</w:t>
      </w:r>
      <w:r w:rsidRPr="00346869">
        <w:rPr>
          <w:lang w:val="fr-FR"/>
        </w:rPr>
        <w:t xml:space="preserve"> du contrat de détenteur de licence conclu avec une Organisation </w:t>
      </w:r>
      <w:r w:rsidR="0047211B">
        <w:rPr>
          <w:lang w:val="fr-FR"/>
        </w:rPr>
        <w:t xml:space="preserve">Nationale </w:t>
      </w:r>
      <w:r w:rsidRPr="00346869">
        <w:rPr>
          <w:lang w:val="fr-FR"/>
        </w:rPr>
        <w:t>Fairtrade ou Fairtrade International, ou un courriel de l’une de ces organisations stipulant que vous allez devenir un détenteur de licence.</w:t>
      </w:r>
    </w:p>
    <w:p w14:paraId="73E76FA6" w14:textId="77777777" w:rsidR="0047211B" w:rsidRPr="00346869" w:rsidRDefault="0047211B" w:rsidP="0047211B">
      <w:pPr>
        <w:pStyle w:val="ListNumber"/>
        <w:numPr>
          <w:ilvl w:val="0"/>
          <w:numId w:val="0"/>
        </w:numPr>
        <w:ind w:left="709"/>
        <w:rPr>
          <w:lang w:val="fr-FR"/>
        </w:rPr>
      </w:pPr>
    </w:p>
    <w:p w14:paraId="4820546B" w14:textId="10B33515" w:rsidR="0084712D" w:rsidRDefault="0084712D" w:rsidP="0084712D">
      <w:pPr>
        <w:pStyle w:val="ListNumber"/>
        <w:rPr>
          <w:lang w:val="fr-FR"/>
        </w:rPr>
      </w:pPr>
      <w:r w:rsidRPr="00346869">
        <w:rPr>
          <w:lang w:val="fr-FR"/>
        </w:rPr>
        <w:t>Certificat de constitution (documents qui montrent la constitution légale de votre entreprise)</w:t>
      </w:r>
    </w:p>
    <w:p w14:paraId="4608312F" w14:textId="77777777" w:rsidR="0047211B" w:rsidRPr="00346869" w:rsidRDefault="0047211B" w:rsidP="0047211B">
      <w:pPr>
        <w:pStyle w:val="ListNumber"/>
        <w:numPr>
          <w:ilvl w:val="0"/>
          <w:numId w:val="0"/>
        </w:numPr>
        <w:rPr>
          <w:lang w:val="fr-FR"/>
        </w:rPr>
      </w:pPr>
    </w:p>
    <w:p w14:paraId="1B537A0B" w14:textId="7E6C73E0" w:rsidR="0084712D" w:rsidRPr="00346869" w:rsidRDefault="0084712D" w:rsidP="0084712D">
      <w:pPr>
        <w:pStyle w:val="ListNumber"/>
        <w:rPr>
          <w:lang w:val="fr-FR"/>
        </w:rPr>
      </w:pPr>
      <w:r w:rsidRPr="00346869">
        <w:rPr>
          <w:lang w:val="fr-FR"/>
        </w:rPr>
        <w:t xml:space="preserve">Preuve de paiement des frais </w:t>
      </w:r>
      <w:r w:rsidR="00C724DB" w:rsidRPr="00346869">
        <w:rPr>
          <w:lang w:val="fr-FR"/>
        </w:rPr>
        <w:t>d’enregistrement</w:t>
      </w:r>
    </w:p>
    <w:p w14:paraId="25D77C71" w14:textId="77777777" w:rsidR="0084712D" w:rsidRPr="00346869" w:rsidRDefault="0084712D" w:rsidP="0084712D">
      <w:pPr>
        <w:pStyle w:val="Heading1"/>
        <w:rPr>
          <w:lang w:val="fr-FR"/>
        </w:rPr>
      </w:pPr>
      <w:r w:rsidRPr="00346869">
        <w:rPr>
          <w:lang w:val="fr-FR"/>
        </w:rPr>
        <w:t>Déclaration</w:t>
      </w:r>
    </w:p>
    <w:p w14:paraId="56CDC262" w14:textId="5CAC94DF" w:rsidR="0084712D" w:rsidRPr="0047211B" w:rsidRDefault="0084712D" w:rsidP="0084712D">
      <w:pPr>
        <w:jc w:val="both"/>
        <w:rPr>
          <w:lang w:val="fr-FR"/>
        </w:rPr>
      </w:pPr>
      <w:r w:rsidRPr="00346869">
        <w:rPr>
          <w:rFonts w:eastAsia="SimSun"/>
          <w:lang w:val="fr-FR"/>
        </w:rPr>
        <w:t>Au nom de l’entreprise nommée précédemment, je fais une demande d</w:t>
      </w:r>
      <w:r w:rsidR="00116D7D" w:rsidRPr="00346869">
        <w:rPr>
          <w:rFonts w:eastAsia="SimSun"/>
          <w:lang w:val="fr-FR"/>
        </w:rPr>
        <w:t xml:space="preserve">’enregistrement pour une vérification </w:t>
      </w:r>
      <w:r w:rsidRPr="00346869">
        <w:rPr>
          <w:rFonts w:eastAsia="SimSun"/>
          <w:lang w:val="fr-FR"/>
        </w:rPr>
        <w:t xml:space="preserve">Fairtrade pour les produits mentionnés plus haut. J’ai complété ce questionnaire de demande </w:t>
      </w:r>
      <w:r w:rsidR="0047211B" w:rsidRPr="00346869">
        <w:rPr>
          <w:rFonts w:eastAsia="SimSun"/>
          <w:lang w:val="fr-FR"/>
        </w:rPr>
        <w:t>d’</w:t>
      </w:r>
      <w:r w:rsidR="0047211B" w:rsidRPr="00346869">
        <w:rPr>
          <w:lang w:val="fr-FR"/>
        </w:rPr>
        <w:t>enregistrement</w:t>
      </w:r>
      <w:r w:rsidR="00116D7D" w:rsidRPr="00346869">
        <w:rPr>
          <w:rFonts w:eastAsia="SimSun"/>
          <w:lang w:val="fr-FR"/>
        </w:rPr>
        <w:t xml:space="preserve"> </w:t>
      </w:r>
      <w:r w:rsidRPr="00346869">
        <w:rPr>
          <w:rFonts w:eastAsia="SimSun"/>
          <w:lang w:val="fr-FR"/>
        </w:rPr>
        <w:t xml:space="preserve">au meilleur de ma connaissance, et l’information fournie est précise et complète. J’atteste que j’ai la responsabilité officielle pour la </w:t>
      </w:r>
      <w:r w:rsidR="00116D7D" w:rsidRPr="00346869">
        <w:rPr>
          <w:rFonts w:eastAsia="SimSun"/>
          <w:lang w:val="fr-FR"/>
        </w:rPr>
        <w:t>vér</w:t>
      </w:r>
      <w:r w:rsidRPr="00346869">
        <w:rPr>
          <w:rFonts w:eastAsia="SimSun"/>
          <w:lang w:val="fr-FR"/>
        </w:rPr>
        <w:t>ification Fairtrade de l’entreprise nommée ci-dessus.</w:t>
      </w:r>
      <w:r w:rsidR="00635379" w:rsidRPr="00346869">
        <w:rPr>
          <w:rFonts w:eastAsia="SimSun"/>
          <w:lang w:val="fr-FR"/>
        </w:rPr>
        <w:t xml:space="preserve"> </w:t>
      </w:r>
      <w:r w:rsidR="00635379" w:rsidRPr="00346869">
        <w:rPr>
          <w:lang w:val="fr-FR"/>
        </w:rPr>
        <w:t>J’atteste également que j’ai compris toutes les exigences relatives à la vérification.</w:t>
      </w:r>
    </w:p>
    <w:p w14:paraId="57C8DCE5" w14:textId="57E13699" w:rsidR="0084712D" w:rsidRPr="00346869" w:rsidRDefault="0084712D" w:rsidP="0084712D">
      <w:pPr>
        <w:jc w:val="both"/>
        <w:rPr>
          <w:rFonts w:eastAsia="SimSun"/>
          <w:lang w:val="fr-FR"/>
        </w:rPr>
      </w:pPr>
      <w:r w:rsidRPr="00346869">
        <w:rPr>
          <w:rFonts w:eastAsia="SimSun"/>
          <w:lang w:val="fr-FR"/>
        </w:rPr>
        <w:t xml:space="preserve">J’accepte que </w:t>
      </w:r>
      <w:r w:rsidR="007E597D" w:rsidRPr="00346869">
        <w:rPr>
          <w:rFonts w:eastAsia="SimSun"/>
          <w:lang w:val="fr-FR"/>
        </w:rPr>
        <w:t>FLOCERT</w:t>
      </w:r>
      <w:r w:rsidRPr="00346869">
        <w:rPr>
          <w:rFonts w:eastAsia="SimSun"/>
          <w:lang w:val="fr-FR"/>
        </w:rPr>
        <w:t>, en tant qu’organ</w:t>
      </w:r>
      <w:r w:rsidR="0047211B">
        <w:rPr>
          <w:rFonts w:eastAsia="SimSun"/>
          <w:lang w:val="fr-FR"/>
        </w:rPr>
        <w:t>ism</w:t>
      </w:r>
      <w:r w:rsidRPr="00346869">
        <w:rPr>
          <w:rFonts w:eastAsia="SimSun"/>
          <w:lang w:val="fr-FR"/>
        </w:rPr>
        <w:t xml:space="preserve">e de </w:t>
      </w:r>
      <w:r w:rsidR="00116D7D" w:rsidRPr="00346869">
        <w:rPr>
          <w:rFonts w:eastAsia="SimSun"/>
          <w:lang w:val="fr-FR"/>
        </w:rPr>
        <w:t>vér</w:t>
      </w:r>
      <w:r w:rsidRPr="00346869">
        <w:rPr>
          <w:rFonts w:eastAsia="SimSun"/>
          <w:lang w:val="fr-FR"/>
        </w:rPr>
        <w:t xml:space="preserve">ification, contacte si besoin des clients et autres organisations, afin de vérifier toute information mentionnée ci-dessus. Cependant, </w:t>
      </w:r>
      <w:r w:rsidR="007E597D" w:rsidRPr="00346869">
        <w:rPr>
          <w:rFonts w:eastAsia="SimSun"/>
          <w:lang w:val="fr-FR"/>
        </w:rPr>
        <w:t>FLOCERT</w:t>
      </w:r>
      <w:r w:rsidRPr="00346869">
        <w:rPr>
          <w:rFonts w:eastAsia="SimSun"/>
          <w:lang w:val="fr-FR"/>
        </w:rPr>
        <w:t xml:space="preserve"> garantit une confidentialité totale concernant toute information commerciale confidentielle.</w:t>
      </w:r>
    </w:p>
    <w:p w14:paraId="131DC592" w14:textId="77777777" w:rsidR="00897357" w:rsidRPr="00346869" w:rsidRDefault="00897357" w:rsidP="0084712D">
      <w:pPr>
        <w:rPr>
          <w:rFonts w:asciiTheme="minorHAnsi" w:hAnsiTheme="minorHAnsi" w:cstheme="minorHAnsi"/>
          <w:lang w:val="fr-FR"/>
        </w:rPr>
      </w:pPr>
    </w:p>
    <w:p w14:paraId="1E8EEE32" w14:textId="473C6AD1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 xml:space="preserve">Nom : </w:t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6C54AC5C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 xml:space="preserve">Poste : </w:t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0765281B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 xml:space="preserve">Date : </w:t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  <w:r w:rsidRPr="00346869">
        <w:rPr>
          <w:rFonts w:asciiTheme="minorHAnsi" w:hAnsiTheme="minorHAnsi" w:cstheme="minorHAnsi"/>
          <w:lang w:val="fr-FR"/>
        </w:rPr>
        <w:t xml:space="preserve"> </w:t>
      </w:r>
    </w:p>
    <w:p w14:paraId="4EC04FD3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</w:p>
    <w:p w14:paraId="42C33E73" w14:textId="77777777" w:rsidR="003E5561" w:rsidRPr="00346869" w:rsidRDefault="003E5561" w:rsidP="0084712D">
      <w:pPr>
        <w:rPr>
          <w:rFonts w:asciiTheme="minorHAnsi" w:hAnsiTheme="minorHAnsi" w:cstheme="minorHAnsi"/>
          <w:lang w:val="fr-FR"/>
        </w:rPr>
      </w:pPr>
    </w:p>
    <w:p w14:paraId="573F91BA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>Signature : ___________________________________________________</w:t>
      </w:r>
    </w:p>
    <w:p w14:paraId="3CC65F24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</w:p>
    <w:p w14:paraId="213CC85D" w14:textId="77777777" w:rsidR="003E5561" w:rsidRPr="00346869" w:rsidRDefault="003E5561" w:rsidP="0084712D">
      <w:pPr>
        <w:rPr>
          <w:rFonts w:asciiTheme="minorHAnsi" w:hAnsiTheme="minorHAnsi" w:cstheme="minorHAnsi"/>
          <w:lang w:val="fr-FR"/>
        </w:rPr>
      </w:pPr>
    </w:p>
    <w:p w14:paraId="33DF5AEC" w14:textId="77777777" w:rsidR="0084712D" w:rsidRPr="00346869" w:rsidRDefault="0084712D" w:rsidP="0084712D">
      <w:pPr>
        <w:rPr>
          <w:rFonts w:asciiTheme="minorHAnsi" w:hAnsiTheme="minorHAnsi" w:cstheme="minorHAnsi"/>
          <w:lang w:val="fr-FR"/>
        </w:rPr>
      </w:pPr>
      <w:r w:rsidRPr="00346869">
        <w:rPr>
          <w:rFonts w:asciiTheme="minorHAnsi" w:hAnsiTheme="minorHAnsi" w:cstheme="minorHAnsi"/>
          <w:lang w:val="fr-FR"/>
        </w:rPr>
        <w:t xml:space="preserve">Tampon de l’entreprise :  </w:t>
      </w:r>
      <w:r w:rsidRPr="00346869">
        <w:rPr>
          <w:rFonts w:asciiTheme="minorHAnsi" w:hAnsiTheme="minorHAnsi" w:cstheme="minorHAnsi"/>
          <w:lang w:val="fr-FR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346869">
        <w:rPr>
          <w:rFonts w:asciiTheme="minorHAnsi" w:hAnsiTheme="minorHAnsi" w:cstheme="minorHAnsi"/>
          <w:lang w:val="fr-FR"/>
        </w:rPr>
        <w:instrText xml:space="preserve"> FORMTEXT </w:instrText>
      </w:r>
      <w:r w:rsidRPr="00346869">
        <w:rPr>
          <w:rFonts w:asciiTheme="minorHAnsi" w:hAnsiTheme="minorHAnsi" w:cstheme="minorHAnsi"/>
          <w:lang w:val="fr-FR"/>
        </w:rPr>
      </w:r>
      <w:r w:rsidRPr="00346869">
        <w:rPr>
          <w:rFonts w:asciiTheme="minorHAnsi" w:hAnsiTheme="minorHAnsi" w:cstheme="minorHAnsi"/>
          <w:lang w:val="fr-FR"/>
        </w:rPr>
        <w:fldChar w:fldCharType="separate"/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="00D70F3D" w:rsidRPr="00346869">
        <w:rPr>
          <w:rFonts w:asciiTheme="minorHAnsi" w:hAnsiTheme="minorHAnsi" w:cstheme="minorHAnsi"/>
          <w:noProof/>
          <w:lang w:val="fr-FR"/>
        </w:rPr>
        <w:t> </w:t>
      </w:r>
      <w:r w:rsidRPr="00346869">
        <w:rPr>
          <w:rFonts w:asciiTheme="minorHAnsi" w:hAnsiTheme="minorHAnsi" w:cstheme="minorHAnsi"/>
          <w:lang w:val="fr-FR"/>
        </w:rPr>
        <w:fldChar w:fldCharType="end"/>
      </w:r>
    </w:p>
    <w:p w14:paraId="1AAFDFFC" w14:textId="77777777" w:rsidR="0084712D" w:rsidRPr="00346869" w:rsidRDefault="0084712D" w:rsidP="0084712D">
      <w:pPr>
        <w:rPr>
          <w:rFonts w:asciiTheme="minorHAnsi" w:hAnsiTheme="minorHAnsi" w:cstheme="minorHAnsi"/>
          <w:highlight w:val="yellow"/>
          <w:lang w:val="fr-FR"/>
        </w:rPr>
      </w:pPr>
    </w:p>
    <w:p w14:paraId="68308EA0" w14:textId="77777777" w:rsidR="0084712D" w:rsidRPr="00346869" w:rsidRDefault="0084712D" w:rsidP="0084712D">
      <w:pPr>
        <w:rPr>
          <w:rFonts w:asciiTheme="minorHAnsi" w:hAnsiTheme="minorHAnsi" w:cstheme="minorHAnsi"/>
          <w:b/>
          <w:lang w:val="fr-FR"/>
        </w:rPr>
      </w:pPr>
      <w:r w:rsidRPr="00346869">
        <w:rPr>
          <w:rFonts w:asciiTheme="minorHAnsi" w:hAnsiTheme="minorHAnsi" w:cstheme="minorHAnsi"/>
          <w:b/>
          <w:lang w:val="fr-FR"/>
        </w:rPr>
        <w:t>Veuillez envoyer le questionnaire et les documents complétés à l’adresse e-mail correspondante :</w:t>
      </w:r>
    </w:p>
    <w:tbl>
      <w:tblPr>
        <w:tblStyle w:val="TableFLO-CERT"/>
        <w:tblW w:w="4900" w:type="pct"/>
        <w:tblLook w:val="0680" w:firstRow="0" w:lastRow="0" w:firstColumn="1" w:lastColumn="0" w:noHBand="1" w:noVBand="1"/>
      </w:tblPr>
      <w:tblGrid>
        <w:gridCol w:w="6241"/>
        <w:gridCol w:w="3179"/>
      </w:tblGrid>
      <w:tr w:rsidR="00F64757" w:rsidRPr="00346869" w:rsidDel="009755D2" w14:paraId="2460757B" w14:textId="77777777" w:rsidTr="00DD0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6" w:type="dxa"/>
          </w:tcPr>
          <w:p w14:paraId="29DC864A" w14:textId="77777777" w:rsidR="00F64757" w:rsidRPr="00346869" w:rsidRDefault="00F64757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 xml:space="preserve">Asie (incl. Îles du Pacifique), Australie et Nouvelle-Zélande : </w:t>
            </w:r>
          </w:p>
        </w:tc>
        <w:tc>
          <w:tcPr>
            <w:tcW w:w="3205" w:type="dxa"/>
          </w:tcPr>
          <w:p w14:paraId="0C188985" w14:textId="77777777" w:rsidR="00F64757" w:rsidRPr="00346869" w:rsidDel="009755D2" w:rsidRDefault="005B1A81" w:rsidP="0030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hyperlink r:id="rId10" w:history="1">
              <w:r w:rsidR="00F64757" w:rsidRPr="00346869">
                <w:rPr>
                  <w:rStyle w:val="Hyperlink"/>
                  <w:lang w:val="fr-FR"/>
                </w:rPr>
                <w:t>asia@</w:t>
              </w:r>
              <w:r w:rsidR="007E597D" w:rsidRPr="00346869">
                <w:rPr>
                  <w:rStyle w:val="Hyperlink"/>
                  <w:lang w:val="fr-FR"/>
                </w:rPr>
                <w:t>flocert</w:t>
              </w:r>
              <w:r w:rsidR="00F64757" w:rsidRPr="00346869">
                <w:rPr>
                  <w:rStyle w:val="Hyperlink"/>
                  <w:lang w:val="fr-FR"/>
                </w:rPr>
                <w:t>.net</w:t>
              </w:r>
            </w:hyperlink>
          </w:p>
        </w:tc>
      </w:tr>
      <w:tr w:rsidR="00F64757" w:rsidRPr="00346869" w14:paraId="201C3D4F" w14:textId="77777777" w:rsidTr="00DD0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6" w:type="dxa"/>
          </w:tcPr>
          <w:p w14:paraId="2387B212" w14:textId="77777777" w:rsidR="00F64757" w:rsidRPr="00346869" w:rsidRDefault="00F64757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 xml:space="preserve">Amérique du Sud et centrale (incl. Caraïbes): </w:t>
            </w:r>
          </w:p>
        </w:tc>
        <w:tc>
          <w:tcPr>
            <w:tcW w:w="3205" w:type="dxa"/>
          </w:tcPr>
          <w:p w14:paraId="27C733D5" w14:textId="77777777" w:rsidR="00F64757" w:rsidRPr="00346869" w:rsidRDefault="005B1A81" w:rsidP="0030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hyperlink r:id="rId11" w:history="1">
              <w:r w:rsidR="00F64757" w:rsidRPr="00346869">
                <w:rPr>
                  <w:rStyle w:val="Hyperlink"/>
                  <w:lang w:val="fr-FR"/>
                </w:rPr>
                <w:t>la@</w:t>
              </w:r>
              <w:r w:rsidR="007E597D" w:rsidRPr="00346869">
                <w:rPr>
                  <w:rStyle w:val="Hyperlink"/>
                  <w:lang w:val="fr-FR"/>
                </w:rPr>
                <w:t>flocert</w:t>
              </w:r>
              <w:r w:rsidR="00F64757" w:rsidRPr="00346869">
                <w:rPr>
                  <w:rStyle w:val="Hyperlink"/>
                  <w:lang w:val="fr-FR"/>
                </w:rPr>
                <w:t>.net</w:t>
              </w:r>
            </w:hyperlink>
          </w:p>
        </w:tc>
      </w:tr>
      <w:tr w:rsidR="00F64757" w:rsidRPr="00346869" w14:paraId="741C207E" w14:textId="77777777" w:rsidTr="00DD0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6" w:type="dxa"/>
          </w:tcPr>
          <w:p w14:paraId="7668CBC0" w14:textId="77777777" w:rsidR="00F64757" w:rsidRPr="00346869" w:rsidRDefault="00F64757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Afrique (incl. Palestine et Proche-Orient)</w:t>
            </w:r>
          </w:p>
        </w:tc>
        <w:tc>
          <w:tcPr>
            <w:tcW w:w="3205" w:type="dxa"/>
          </w:tcPr>
          <w:p w14:paraId="2D5D6C9A" w14:textId="77777777" w:rsidR="00F64757" w:rsidRPr="00346869" w:rsidRDefault="005B1A81" w:rsidP="0030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hyperlink r:id="rId12" w:history="1">
              <w:r w:rsidR="00F64757" w:rsidRPr="00346869">
                <w:rPr>
                  <w:rStyle w:val="Hyperlink"/>
                  <w:lang w:val="fr-FR"/>
                </w:rPr>
                <w:t>africa@</w:t>
              </w:r>
              <w:r w:rsidR="007E597D" w:rsidRPr="00346869">
                <w:rPr>
                  <w:rStyle w:val="Hyperlink"/>
                  <w:lang w:val="fr-FR"/>
                </w:rPr>
                <w:t>flocert</w:t>
              </w:r>
              <w:r w:rsidR="00F64757" w:rsidRPr="00346869">
                <w:rPr>
                  <w:rStyle w:val="Hyperlink"/>
                  <w:lang w:val="fr-FR"/>
                </w:rPr>
                <w:t>.net</w:t>
              </w:r>
            </w:hyperlink>
            <w:r w:rsidR="00F64757" w:rsidRPr="00346869">
              <w:rPr>
                <w:lang w:val="fr-FR"/>
              </w:rPr>
              <w:t xml:space="preserve"> </w:t>
            </w:r>
          </w:p>
        </w:tc>
      </w:tr>
      <w:tr w:rsidR="00F64757" w:rsidRPr="00346869" w14:paraId="5F18FB33" w14:textId="77777777" w:rsidTr="00DD0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6" w:type="dxa"/>
          </w:tcPr>
          <w:p w14:paraId="761765BA" w14:textId="33C70089" w:rsidR="00F64757" w:rsidRPr="00346869" w:rsidRDefault="00F64757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 xml:space="preserve">Europe: </w:t>
            </w:r>
          </w:p>
        </w:tc>
        <w:tc>
          <w:tcPr>
            <w:tcW w:w="3205" w:type="dxa"/>
          </w:tcPr>
          <w:p w14:paraId="7AA67665" w14:textId="77777777" w:rsidR="00F64757" w:rsidRPr="00346869" w:rsidRDefault="005B1A81" w:rsidP="0030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hyperlink r:id="rId13" w:history="1">
              <w:r w:rsidR="00F64757" w:rsidRPr="00346869">
                <w:rPr>
                  <w:rStyle w:val="Hyperlink"/>
                  <w:lang w:val="fr-FR"/>
                </w:rPr>
                <w:t>europe@</w:t>
              </w:r>
              <w:r w:rsidR="007E597D" w:rsidRPr="00346869">
                <w:rPr>
                  <w:rStyle w:val="Hyperlink"/>
                  <w:lang w:val="fr-FR"/>
                </w:rPr>
                <w:t>flocert</w:t>
              </w:r>
              <w:r w:rsidR="00F64757" w:rsidRPr="00346869">
                <w:rPr>
                  <w:rStyle w:val="Hyperlink"/>
                  <w:lang w:val="fr-FR"/>
                </w:rPr>
                <w:t>.net</w:t>
              </w:r>
            </w:hyperlink>
          </w:p>
        </w:tc>
      </w:tr>
      <w:tr w:rsidR="00F90A0D" w:rsidRPr="00346869" w14:paraId="0348509A" w14:textId="77777777" w:rsidTr="00DD0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46" w:type="dxa"/>
          </w:tcPr>
          <w:p w14:paraId="771BA505" w14:textId="06A8DD95" w:rsidR="00F90A0D" w:rsidRPr="00346869" w:rsidRDefault="00F90A0D" w:rsidP="0030211F">
            <w:pPr>
              <w:rPr>
                <w:lang w:val="fr-FR"/>
              </w:rPr>
            </w:pPr>
            <w:r w:rsidRPr="00346869">
              <w:rPr>
                <w:lang w:val="fr-FR"/>
              </w:rPr>
              <w:t>Amérique du Nord</w:t>
            </w:r>
            <w:r>
              <w:rPr>
                <w:lang w:val="fr-FR"/>
              </w:rPr>
              <w:t> :</w:t>
            </w:r>
          </w:p>
        </w:tc>
        <w:tc>
          <w:tcPr>
            <w:tcW w:w="3205" w:type="dxa"/>
          </w:tcPr>
          <w:p w14:paraId="7A96B91C" w14:textId="3B1C9430" w:rsidR="00F90A0D" w:rsidRDefault="005B1A81" w:rsidP="00302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F90A0D" w:rsidRPr="0078129E">
                <w:rPr>
                  <w:rStyle w:val="Hyperlink"/>
                </w:rPr>
                <w:t>america@flocert.net</w:t>
              </w:r>
            </w:hyperlink>
            <w:r w:rsidR="00F90A0D">
              <w:t xml:space="preserve"> </w:t>
            </w:r>
          </w:p>
        </w:tc>
      </w:tr>
    </w:tbl>
    <w:p w14:paraId="5C69ACC4" w14:textId="77777777" w:rsidR="0084712D" w:rsidRPr="00346869" w:rsidRDefault="0084712D" w:rsidP="0084712D">
      <w:pPr>
        <w:rPr>
          <w:rFonts w:asciiTheme="minorHAnsi" w:hAnsiTheme="minorHAnsi" w:cstheme="minorHAnsi"/>
          <w:b/>
          <w:highlight w:val="yellow"/>
          <w:lang w:val="fr-FR"/>
        </w:rPr>
      </w:pPr>
    </w:p>
    <w:p w14:paraId="5D15C1DA" w14:textId="1A4716F5" w:rsidR="00271FA8" w:rsidRPr="00346869" w:rsidRDefault="0084712D" w:rsidP="00A6509E">
      <w:pPr>
        <w:rPr>
          <w:lang w:val="fr-FR"/>
        </w:rPr>
      </w:pPr>
      <w:r w:rsidRPr="00346869">
        <w:rPr>
          <w:rFonts w:asciiTheme="minorHAnsi" w:hAnsiTheme="minorHAnsi" w:cstheme="minorHAnsi"/>
          <w:b/>
          <w:lang w:val="fr-FR"/>
        </w:rPr>
        <w:t>Pour plus d’information</w:t>
      </w:r>
      <w:r w:rsidR="00374520">
        <w:rPr>
          <w:rFonts w:asciiTheme="minorHAnsi" w:hAnsiTheme="minorHAnsi" w:cstheme="minorHAnsi"/>
          <w:b/>
          <w:lang w:val="fr-FR"/>
        </w:rPr>
        <w:t>s</w:t>
      </w:r>
      <w:r w:rsidRPr="00346869">
        <w:rPr>
          <w:rFonts w:asciiTheme="minorHAnsi" w:hAnsiTheme="minorHAnsi" w:cstheme="minorHAnsi"/>
          <w:b/>
          <w:lang w:val="fr-FR"/>
        </w:rPr>
        <w:t xml:space="preserve"> sur le traitement des demandes d</w:t>
      </w:r>
      <w:r w:rsidR="00116D7D" w:rsidRPr="00346869">
        <w:rPr>
          <w:rFonts w:asciiTheme="minorHAnsi" w:hAnsiTheme="minorHAnsi" w:cstheme="minorHAnsi"/>
          <w:b/>
          <w:lang w:val="fr-FR"/>
        </w:rPr>
        <w:t xml:space="preserve">’enregistrement </w:t>
      </w:r>
      <w:r w:rsidRPr="00346869">
        <w:rPr>
          <w:rFonts w:asciiTheme="minorHAnsi" w:hAnsiTheme="minorHAnsi" w:cstheme="minorHAnsi"/>
          <w:b/>
          <w:lang w:val="fr-FR"/>
        </w:rPr>
        <w:t xml:space="preserve">et la </w:t>
      </w:r>
      <w:r w:rsidR="00116D7D" w:rsidRPr="00346869">
        <w:rPr>
          <w:rFonts w:asciiTheme="minorHAnsi" w:hAnsiTheme="minorHAnsi" w:cstheme="minorHAnsi"/>
          <w:b/>
          <w:lang w:val="fr-FR"/>
        </w:rPr>
        <w:t>vér</w:t>
      </w:r>
      <w:r w:rsidRPr="00346869">
        <w:rPr>
          <w:rFonts w:asciiTheme="minorHAnsi" w:hAnsiTheme="minorHAnsi" w:cstheme="minorHAnsi"/>
          <w:b/>
          <w:lang w:val="fr-FR"/>
        </w:rPr>
        <w:t xml:space="preserve">ification, et sur les frais </w:t>
      </w:r>
      <w:r w:rsidR="0047211B">
        <w:rPr>
          <w:rFonts w:asciiTheme="minorHAnsi" w:hAnsiTheme="minorHAnsi" w:cstheme="minorHAnsi"/>
          <w:b/>
          <w:lang w:val="fr-FR"/>
        </w:rPr>
        <w:t>afférents</w:t>
      </w:r>
      <w:r w:rsidRPr="00346869">
        <w:rPr>
          <w:rFonts w:asciiTheme="minorHAnsi" w:hAnsiTheme="minorHAnsi" w:cstheme="minorHAnsi"/>
          <w:b/>
          <w:lang w:val="fr-FR"/>
        </w:rPr>
        <w:t>, veuillez consulter l</w:t>
      </w:r>
      <w:r w:rsidR="00116D7D" w:rsidRPr="00346869">
        <w:rPr>
          <w:rFonts w:asciiTheme="minorHAnsi" w:hAnsiTheme="minorHAnsi" w:cstheme="minorHAnsi"/>
          <w:b/>
          <w:lang w:val="fr-FR"/>
        </w:rPr>
        <w:t>a procédure standard pour les pur</w:t>
      </w:r>
      <w:r w:rsidR="0047211B">
        <w:rPr>
          <w:rFonts w:asciiTheme="minorHAnsi" w:hAnsiTheme="minorHAnsi" w:cstheme="minorHAnsi"/>
          <w:b/>
          <w:lang w:val="fr-FR"/>
        </w:rPr>
        <w:t>s</w:t>
      </w:r>
      <w:r w:rsidR="00116D7D" w:rsidRPr="00346869">
        <w:rPr>
          <w:rFonts w:asciiTheme="minorHAnsi" w:hAnsiTheme="minorHAnsi" w:cstheme="minorHAnsi"/>
          <w:b/>
          <w:lang w:val="fr-FR"/>
        </w:rPr>
        <w:t xml:space="preserve"> détenteur</w:t>
      </w:r>
      <w:r w:rsidR="0047211B">
        <w:rPr>
          <w:rFonts w:asciiTheme="minorHAnsi" w:hAnsiTheme="minorHAnsi" w:cstheme="minorHAnsi"/>
          <w:b/>
          <w:lang w:val="fr-FR"/>
        </w:rPr>
        <w:t>s</w:t>
      </w:r>
      <w:r w:rsidR="00116D7D" w:rsidRPr="00346869">
        <w:rPr>
          <w:rFonts w:asciiTheme="minorHAnsi" w:hAnsiTheme="minorHAnsi" w:cstheme="minorHAnsi"/>
          <w:b/>
          <w:lang w:val="fr-FR"/>
        </w:rPr>
        <w:t xml:space="preserve"> de licen</w:t>
      </w:r>
      <w:r w:rsidR="0047211B">
        <w:rPr>
          <w:rFonts w:asciiTheme="minorHAnsi" w:hAnsiTheme="minorHAnsi" w:cstheme="minorHAnsi"/>
          <w:b/>
          <w:lang w:val="fr-FR"/>
        </w:rPr>
        <w:t>c</w:t>
      </w:r>
      <w:r w:rsidR="00116D7D" w:rsidRPr="00346869">
        <w:rPr>
          <w:rFonts w:asciiTheme="minorHAnsi" w:hAnsiTheme="minorHAnsi" w:cstheme="minorHAnsi"/>
          <w:b/>
          <w:lang w:val="fr-FR"/>
        </w:rPr>
        <w:t>e</w:t>
      </w:r>
      <w:r w:rsidR="00C20C50">
        <w:rPr>
          <w:rFonts w:asciiTheme="minorHAnsi" w:hAnsiTheme="minorHAnsi" w:cstheme="minorHAnsi"/>
          <w:b/>
          <w:lang w:val="fr-FR"/>
        </w:rPr>
        <w:t xml:space="preserve"> </w:t>
      </w:r>
      <w:hyperlink r:id="rId15" w:history="1">
        <w:r w:rsidR="00C20C50" w:rsidRPr="007F010D">
          <w:rPr>
            <w:rStyle w:val="Hyperlink"/>
            <w:lang w:val="fr-FR"/>
          </w:rPr>
          <w:t>https://www.flocert.net/fr/systeme-de-verification-pure-des-licencies/</w:t>
        </w:r>
      </w:hyperlink>
    </w:p>
    <w:sectPr w:rsidR="00271FA8" w:rsidRPr="00346869" w:rsidSect="00A6509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-2126" w:right="1134" w:bottom="1134" w:left="1134" w:header="1418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CE08" w14:textId="77777777" w:rsidR="004905C2" w:rsidRDefault="004905C2" w:rsidP="00B74709">
      <w:r>
        <w:separator/>
      </w:r>
    </w:p>
    <w:p w14:paraId="4399D1A9" w14:textId="77777777" w:rsidR="004905C2" w:rsidRDefault="004905C2"/>
  </w:endnote>
  <w:endnote w:type="continuationSeparator" w:id="0">
    <w:p w14:paraId="36D948C5" w14:textId="77777777" w:rsidR="004905C2" w:rsidRDefault="004905C2" w:rsidP="00B74709">
      <w:r>
        <w:continuationSeparator/>
      </w:r>
    </w:p>
    <w:p w14:paraId="48C9732D" w14:textId="77777777" w:rsidR="004905C2" w:rsidRDefault="004905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25D5D" w14:textId="77777777" w:rsidR="002832C9" w:rsidRDefault="00283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9267" w14:textId="2AE5D471" w:rsidR="004905C2" w:rsidRPr="00307F70" w:rsidRDefault="004905C2" w:rsidP="007441D4">
    <w:pPr>
      <w:pStyle w:val="Footer"/>
      <w:tabs>
        <w:tab w:val="clear" w:pos="11057"/>
        <w:tab w:val="right" w:pos="9639"/>
      </w:tabs>
    </w:pPr>
    <w:r w:rsidRPr="00307F70">
      <w:t>Versi</w:t>
    </w:r>
    <w:r>
      <w:t>o</w:t>
    </w:r>
    <w:r w:rsidRPr="00307F70">
      <w:t xml:space="preserve">n: </w:t>
    </w:r>
    <w:sdt>
      <w:sdtPr>
        <w:alias w:val="Status"/>
        <w:tag w:val=""/>
        <w:id w:val="-870995107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2806AA">
          <w:rPr>
            <w:lang w:val="de-DE"/>
          </w:rPr>
          <w:t>13</w:t>
        </w:r>
      </w:sdtContent>
    </w:sdt>
    <w:r>
      <w:t xml:space="preserve"> / </w:t>
    </w:r>
    <w:sdt>
      <w:sdtPr>
        <w:alias w:val="Publish Date"/>
        <w:tag w:val=""/>
        <w:id w:val="1682394823"/>
        <w:dataBinding w:prefixMappings="xmlns:ns0='http://schemas.microsoft.com/office/2006/coverPageProps' " w:xpath="/ns0:CoverPageProperties[1]/ns0:PublishDate[1]" w:storeItemID="{55AF091B-3C7A-41E3-B477-F2FDAA23CFDA}"/>
        <w:date w:fullDate="2023-10-27T00:00:00Z">
          <w:dateFormat w:val="dd.MM.yyyy"/>
          <w:lid w:val="en-CA"/>
          <w:storeMappedDataAs w:val="dateTime"/>
          <w:calendar w:val="gregorian"/>
        </w:date>
      </w:sdtPr>
      <w:sdtEndPr/>
      <w:sdtContent>
        <w:r w:rsidR="00C20C50">
          <w:rPr>
            <w:lang w:val="en-CA"/>
          </w:rPr>
          <w:t>27.10.2023</w:t>
        </w:r>
      </w:sdtContent>
    </w:sdt>
    <w:r>
      <w:tab/>
      <w:t>Page</w:t>
    </w:r>
    <w:r w:rsidRPr="002326E0">
      <w:t xml:space="preserve"> </w:t>
    </w:r>
    <w:r w:rsidRPr="002326E0">
      <w:rPr>
        <w:rStyle w:val="PageNumber"/>
      </w:rPr>
      <w:fldChar w:fldCharType="begin"/>
    </w:r>
    <w:r w:rsidRPr="002326E0">
      <w:rPr>
        <w:rStyle w:val="PageNumber"/>
      </w:rPr>
      <w:instrText xml:space="preserve"> PAGE </w:instrText>
    </w:r>
    <w:r w:rsidRPr="002326E0">
      <w:rPr>
        <w:rStyle w:val="PageNumber"/>
      </w:rPr>
      <w:fldChar w:fldCharType="separate"/>
    </w:r>
    <w:r>
      <w:rPr>
        <w:rStyle w:val="PageNumber"/>
        <w:noProof/>
      </w:rPr>
      <w:t>6</w:t>
    </w:r>
    <w:r w:rsidRPr="002326E0">
      <w:rPr>
        <w:rStyle w:val="PageNumber"/>
      </w:rPr>
      <w:fldChar w:fldCharType="end"/>
    </w:r>
    <w:r w:rsidRPr="002326E0">
      <w:rPr>
        <w:rStyle w:val="PageNumber"/>
      </w:rPr>
      <w:t xml:space="preserve"> </w:t>
    </w:r>
    <w:r>
      <w:rPr>
        <w:rStyle w:val="PageNumber"/>
      </w:rPr>
      <w:t>of</w:t>
    </w:r>
    <w:r w:rsidRPr="002326E0">
      <w:rPr>
        <w:rStyle w:val="PageNumber"/>
      </w:rPr>
      <w:t xml:space="preserve"> </w:t>
    </w:r>
    <w:r w:rsidRPr="002326E0">
      <w:rPr>
        <w:rStyle w:val="PageNumber"/>
      </w:rPr>
      <w:fldChar w:fldCharType="begin"/>
    </w:r>
    <w:r w:rsidRPr="002326E0">
      <w:rPr>
        <w:rStyle w:val="PageNumber"/>
      </w:rPr>
      <w:instrText xml:space="preserve"> NUMPAGES </w:instrText>
    </w:r>
    <w:r w:rsidRPr="002326E0">
      <w:rPr>
        <w:rStyle w:val="PageNumber"/>
      </w:rPr>
      <w:fldChar w:fldCharType="separate"/>
    </w:r>
    <w:r>
      <w:rPr>
        <w:rStyle w:val="PageNumber"/>
        <w:noProof/>
      </w:rPr>
      <w:t>6</w:t>
    </w:r>
    <w:r w:rsidRPr="002326E0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FC15" w14:textId="77777777" w:rsidR="002832C9" w:rsidRDefault="00283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AC28E" w14:textId="77777777" w:rsidR="004905C2" w:rsidRDefault="004905C2" w:rsidP="00B74709">
      <w:r>
        <w:separator/>
      </w:r>
    </w:p>
  </w:footnote>
  <w:footnote w:type="continuationSeparator" w:id="0">
    <w:p w14:paraId="0D14EF7E" w14:textId="77777777" w:rsidR="004905C2" w:rsidRDefault="004905C2" w:rsidP="00B74709">
      <w:r>
        <w:continuationSeparator/>
      </w:r>
    </w:p>
  </w:footnote>
  <w:footnote w:type="continuationNotice" w:id="1">
    <w:p w14:paraId="30315531" w14:textId="77777777" w:rsidR="004905C2" w:rsidRDefault="004905C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06DA0" w14:textId="77777777" w:rsidR="002832C9" w:rsidRDefault="00283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6CDA" w14:textId="415C9D1A" w:rsidR="004905C2" w:rsidRPr="0022354D" w:rsidRDefault="004905C2" w:rsidP="007441D4">
    <w:pPr>
      <w:pStyle w:val="Header"/>
      <w:rPr>
        <w:lang w:val="en-GB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583CD812" wp14:editId="313A171D">
          <wp:simplePos x="0" y="0"/>
          <wp:positionH relativeFrom="column">
            <wp:posOffset>-727710</wp:posOffset>
          </wp:positionH>
          <wp:positionV relativeFrom="paragraph">
            <wp:posOffset>-899795</wp:posOffset>
          </wp:positionV>
          <wp:extent cx="7597140" cy="93472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Doc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140" cy="9347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1C956E95" wp14:editId="2BC002B4">
              <wp:simplePos x="0" y="0"/>
              <wp:positionH relativeFrom="column">
                <wp:posOffset>-728122</wp:posOffset>
              </wp:positionH>
              <wp:positionV relativeFrom="paragraph">
                <wp:posOffset>9116060</wp:posOffset>
              </wp:positionV>
              <wp:extent cx="7573010" cy="678815"/>
              <wp:effectExtent l="0" t="0" r="8890" b="698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3010" cy="678815"/>
                      </a:xfrm>
                      <a:prstGeom prst="rect">
                        <a:avLst/>
                      </a:prstGeom>
                      <a:solidFill>
                        <a:srgbClr val="B5B6B4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F328AD" id="Rectangle 5" o:spid="_x0000_s1026" style="position:absolute;margin-left:-57.35pt;margin-top:717.8pt;width:596.3pt;height:53.4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" fillcolor="#b5b6b4" stroked="f"/>
          </w:pict>
        </mc:Fallback>
      </mc:AlternateContent>
    </w:r>
    <w:sdt>
      <w:sdtPr>
        <w:rPr>
          <w:lang w:val="en-GB"/>
        </w:rPr>
        <w:alias w:val="Subject"/>
        <w:tag w:val=""/>
        <w:id w:val="-441222843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F90A0D">
          <w:rPr>
            <w:lang w:val="en-GB"/>
          </w:rPr>
          <w:t>CERT Pure Licensee Registration Form</w:t>
        </w:r>
      </w:sdtContent>
    </w:sdt>
    <w:r w:rsidR="002832C9">
      <w:rPr>
        <w:lang w:val="en-GB"/>
      </w:rPr>
      <w:t xml:space="preserve"> </w:t>
    </w:r>
    <w:r w:rsidR="00DF7D3A" w:rsidRPr="0022354D">
      <w:rPr>
        <w:lang w:val="en-GB"/>
      </w:rPr>
      <w:t>FO</w:t>
    </w:r>
    <w:r w:rsidR="005B1A81">
      <w:rPr>
        <w:lang w:val="en-GB"/>
      </w:rPr>
      <w:t xml:space="preserve"> 13 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1C3A7" w14:textId="59D873CE" w:rsidR="004905C2" w:rsidRPr="00DF7D3A" w:rsidRDefault="004905C2" w:rsidP="00AF6412">
    <w:pPr>
      <w:pStyle w:val="Header"/>
      <w:rPr>
        <w:lang w:val="fr-FR"/>
      </w:rPr>
    </w:pPr>
    <w:r>
      <w:rPr>
        <w:rFonts w:asciiTheme="majorHAnsi" w:hAnsiTheme="majorHAnsi" w:cstheme="majorHAnsi"/>
        <w:noProof/>
        <w:lang w:eastAsia="en-US"/>
      </w:rPr>
      <w:drawing>
        <wp:anchor distT="0" distB="0" distL="114300" distR="114300" simplePos="0" relativeHeight="251698688" behindDoc="0" locked="0" layoutInCell="1" allowOverlap="1" wp14:anchorId="00346C31" wp14:editId="76273B23">
          <wp:simplePos x="0" y="0"/>
          <wp:positionH relativeFrom="column">
            <wp:posOffset>5402992</wp:posOffset>
          </wp:positionH>
          <wp:positionV relativeFrom="paragraph">
            <wp:posOffset>7936865</wp:posOffset>
          </wp:positionV>
          <wp:extent cx="829310" cy="1179830"/>
          <wp:effectExtent l="0" t="0" r="889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rtifier logo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310" cy="11798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96640" behindDoc="1" locked="0" layoutInCell="1" allowOverlap="1" wp14:anchorId="5A14956A" wp14:editId="62B4FAB8">
              <wp:simplePos x="0" y="0"/>
              <wp:positionH relativeFrom="column">
                <wp:posOffset>-726217</wp:posOffset>
              </wp:positionH>
              <wp:positionV relativeFrom="paragraph">
                <wp:posOffset>9118600</wp:posOffset>
              </wp:positionV>
              <wp:extent cx="7573010" cy="678815"/>
              <wp:effectExtent l="0" t="0" r="8890" b="698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3010" cy="678815"/>
                      </a:xfrm>
                      <a:prstGeom prst="rect">
                        <a:avLst/>
                      </a:prstGeom>
                      <a:solidFill>
                        <a:srgbClr val="B5B6B4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D5C6B" id="Rectangle 9" o:spid="_x0000_s1026" style="position:absolute;margin-left:-57.2pt;margin-top:718pt;width:596.3pt;height:53.45pt;z-index:-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" fillcolor="#b5b6b4" stroked="f"/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90496" behindDoc="1" locked="0" layoutInCell="1" allowOverlap="1" wp14:anchorId="54033E4F" wp14:editId="1B7A31E5">
          <wp:simplePos x="0" y="0"/>
          <wp:positionH relativeFrom="column">
            <wp:posOffset>-725170</wp:posOffset>
          </wp:positionH>
          <wp:positionV relativeFrom="paragraph">
            <wp:posOffset>-900430</wp:posOffset>
          </wp:positionV>
          <wp:extent cx="7597140" cy="934720"/>
          <wp:effectExtent l="0" t="0" r="381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4Doc_head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140" cy="9347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lang w:val="fr-FR"/>
        </w:rPr>
        <w:alias w:val="Subject"/>
        <w:tag w:val=""/>
        <w:id w:val="-1972518038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F90A0D">
          <w:rPr>
            <w:lang w:val="fr-FR"/>
          </w:rPr>
          <w:t>CERT Pure Licensee Registration Form</w:t>
        </w:r>
      </w:sdtContent>
    </w:sdt>
    <w:r w:rsidRPr="00DF7D3A">
      <w:rPr>
        <w:lang w:val="fr-FR"/>
      </w:rPr>
      <w:t xml:space="preserve"> </w:t>
    </w:r>
    <w:sdt>
      <w:sdtPr>
        <w:rPr>
          <w:lang w:val="fr-FR"/>
        </w:rPr>
        <w:alias w:val="Title"/>
        <w:tag w:val=""/>
        <w:id w:val="25887900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DF7D3A">
          <w:rPr>
            <w:lang w:val="fr-FR"/>
          </w:rPr>
          <w:t>ApplicationQuestionnaire</w:t>
        </w:r>
      </w:sdtContent>
    </w:sdt>
    <w:r w:rsidRPr="00DF7D3A">
      <w:rPr>
        <w:lang w:val="fr-FR"/>
      </w:rPr>
      <w:t xml:space="preserve"> </w:t>
    </w:r>
    <w:sdt>
      <w:sdtPr>
        <w:rPr>
          <w:lang w:val="fr-FR"/>
        </w:rPr>
        <w:alias w:val="Category"/>
        <w:tag w:val=""/>
        <w:id w:val="-162430112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Pr="00DF7D3A">
          <w:rPr>
            <w:lang w:val="fr-FR"/>
          </w:rPr>
          <w:t>FO 107</w:t>
        </w:r>
      </w:sdtContent>
    </w:sdt>
    <w:r w:rsidRPr="00DF7D3A">
      <w:rPr>
        <w:lang w:val="fr-FR"/>
      </w:rPr>
      <w:t xml:space="preserve"> </w:t>
    </w:r>
    <w:sdt>
      <w:sdtPr>
        <w:rPr>
          <w:lang w:val="fr-FR"/>
        </w:rPr>
        <w:alias w:val="Status"/>
        <w:tag w:val=""/>
        <w:id w:val="-1198623080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2806AA">
          <w:rPr>
            <w:lang w:val="fr-FR"/>
          </w:rPr>
          <w:t>13</w:t>
        </w:r>
      </w:sdtContent>
    </w:sdt>
    <w:r w:rsidRPr="00DF7D3A">
      <w:rPr>
        <w:lang w:val="fr-FR"/>
      </w:rPr>
      <w:t xml:space="preserve"> </w:t>
    </w:r>
    <w:sdt>
      <w:sdtPr>
        <w:rPr>
          <w:lang w:val="fr-FR"/>
        </w:rPr>
        <w:alias w:val="Comments"/>
        <w:tag w:val=""/>
        <w:id w:val="110638257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Pr="00DF7D3A">
          <w:rPr>
            <w:lang w:val="fr-FR"/>
          </w:rPr>
          <w:t>fr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4009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D6C9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B828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68D60A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2B98C0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C20B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4C64B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8052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36D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0EC9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1" w15:restartNumberingAfterBreak="0">
    <w:nsid w:val="00000014"/>
    <w:multiLevelType w:val="singleLevel"/>
    <w:tmpl w:val="C01A57DE"/>
    <w:lvl w:ilvl="0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2" w15:restartNumberingAfterBreak="0">
    <w:nsid w:val="02BE5ABC"/>
    <w:multiLevelType w:val="hybridMultilevel"/>
    <w:tmpl w:val="A126A7F6"/>
    <w:lvl w:ilvl="0" w:tplc="3CCAA0CE">
      <w:start w:val="1"/>
      <w:numFmt w:val="decimal"/>
      <w:lvlText w:val="%1."/>
      <w:lvlJc w:val="left"/>
      <w:pPr>
        <w:ind w:left="10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6" w:hanging="360"/>
      </w:pPr>
    </w:lvl>
    <w:lvl w:ilvl="2" w:tplc="0409001B" w:tentative="1">
      <w:start w:val="1"/>
      <w:numFmt w:val="lowerRoman"/>
      <w:lvlText w:val="%3."/>
      <w:lvlJc w:val="right"/>
      <w:pPr>
        <w:ind w:left="2526" w:hanging="180"/>
      </w:pPr>
    </w:lvl>
    <w:lvl w:ilvl="3" w:tplc="0409000F" w:tentative="1">
      <w:start w:val="1"/>
      <w:numFmt w:val="decimal"/>
      <w:lvlText w:val="%4."/>
      <w:lvlJc w:val="left"/>
      <w:pPr>
        <w:ind w:left="3246" w:hanging="360"/>
      </w:pPr>
    </w:lvl>
    <w:lvl w:ilvl="4" w:tplc="04090019" w:tentative="1">
      <w:start w:val="1"/>
      <w:numFmt w:val="lowerLetter"/>
      <w:lvlText w:val="%5."/>
      <w:lvlJc w:val="left"/>
      <w:pPr>
        <w:ind w:left="3966" w:hanging="360"/>
      </w:pPr>
    </w:lvl>
    <w:lvl w:ilvl="5" w:tplc="0409001B" w:tentative="1">
      <w:start w:val="1"/>
      <w:numFmt w:val="lowerRoman"/>
      <w:lvlText w:val="%6."/>
      <w:lvlJc w:val="right"/>
      <w:pPr>
        <w:ind w:left="4686" w:hanging="180"/>
      </w:pPr>
    </w:lvl>
    <w:lvl w:ilvl="6" w:tplc="0409000F" w:tentative="1">
      <w:start w:val="1"/>
      <w:numFmt w:val="decimal"/>
      <w:lvlText w:val="%7."/>
      <w:lvlJc w:val="left"/>
      <w:pPr>
        <w:ind w:left="5406" w:hanging="360"/>
      </w:pPr>
    </w:lvl>
    <w:lvl w:ilvl="7" w:tplc="04090019" w:tentative="1">
      <w:start w:val="1"/>
      <w:numFmt w:val="lowerLetter"/>
      <w:lvlText w:val="%8."/>
      <w:lvlJc w:val="left"/>
      <w:pPr>
        <w:ind w:left="6126" w:hanging="360"/>
      </w:pPr>
    </w:lvl>
    <w:lvl w:ilvl="8" w:tplc="0409001B" w:tentative="1">
      <w:start w:val="1"/>
      <w:numFmt w:val="lowerRoman"/>
      <w:lvlText w:val="%9."/>
      <w:lvlJc w:val="right"/>
      <w:pPr>
        <w:ind w:left="6846" w:hanging="180"/>
      </w:pPr>
    </w:lvl>
  </w:abstractNum>
  <w:abstractNum w:abstractNumId="13" w15:restartNumberingAfterBreak="0">
    <w:nsid w:val="080F5931"/>
    <w:multiLevelType w:val="hybridMultilevel"/>
    <w:tmpl w:val="57CCC472"/>
    <w:lvl w:ilvl="0" w:tplc="EE3C141A">
      <w:start w:val="1"/>
      <w:numFmt w:val="decimal"/>
      <w:pStyle w:val="ListNumber"/>
      <w:lvlText w:val="%1."/>
      <w:lvlJc w:val="left"/>
      <w:pPr>
        <w:ind w:left="862" w:hanging="360"/>
      </w:pPr>
    </w:lvl>
    <w:lvl w:ilvl="1" w:tplc="04070019">
      <w:start w:val="1"/>
      <w:numFmt w:val="lowerLetter"/>
      <w:lvlText w:val="%2."/>
      <w:lvlJc w:val="left"/>
      <w:pPr>
        <w:ind w:left="1582" w:hanging="360"/>
      </w:pPr>
    </w:lvl>
    <w:lvl w:ilvl="2" w:tplc="0407001B">
      <w:start w:val="1"/>
      <w:numFmt w:val="lowerRoman"/>
      <w:lvlText w:val="%3."/>
      <w:lvlJc w:val="right"/>
      <w:pPr>
        <w:ind w:left="2302" w:hanging="180"/>
      </w:pPr>
    </w:lvl>
    <w:lvl w:ilvl="3" w:tplc="0407000F" w:tentative="1">
      <w:start w:val="1"/>
      <w:numFmt w:val="decimal"/>
      <w:lvlText w:val="%4."/>
      <w:lvlJc w:val="left"/>
      <w:pPr>
        <w:ind w:left="3022" w:hanging="360"/>
      </w:pPr>
    </w:lvl>
    <w:lvl w:ilvl="4" w:tplc="04070019" w:tentative="1">
      <w:start w:val="1"/>
      <w:numFmt w:val="lowerLetter"/>
      <w:lvlText w:val="%5."/>
      <w:lvlJc w:val="left"/>
      <w:pPr>
        <w:ind w:left="3742" w:hanging="360"/>
      </w:pPr>
    </w:lvl>
    <w:lvl w:ilvl="5" w:tplc="0407001B" w:tentative="1">
      <w:start w:val="1"/>
      <w:numFmt w:val="lowerRoman"/>
      <w:lvlText w:val="%6."/>
      <w:lvlJc w:val="right"/>
      <w:pPr>
        <w:ind w:left="4462" w:hanging="180"/>
      </w:pPr>
    </w:lvl>
    <w:lvl w:ilvl="6" w:tplc="0407000F" w:tentative="1">
      <w:start w:val="1"/>
      <w:numFmt w:val="decimal"/>
      <w:lvlText w:val="%7."/>
      <w:lvlJc w:val="left"/>
      <w:pPr>
        <w:ind w:left="5182" w:hanging="360"/>
      </w:pPr>
    </w:lvl>
    <w:lvl w:ilvl="7" w:tplc="04070019" w:tentative="1">
      <w:start w:val="1"/>
      <w:numFmt w:val="lowerLetter"/>
      <w:lvlText w:val="%8."/>
      <w:lvlJc w:val="left"/>
      <w:pPr>
        <w:ind w:left="5902" w:hanging="360"/>
      </w:pPr>
    </w:lvl>
    <w:lvl w:ilvl="8" w:tplc="0407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42032C4B"/>
    <w:multiLevelType w:val="hybridMultilevel"/>
    <w:tmpl w:val="6A4A2632"/>
    <w:lvl w:ilvl="0" w:tplc="B9AEDA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AB275CE">
      <w:numFmt w:val="bullet"/>
      <w:lvlText w:val="•"/>
      <w:lvlJc w:val="left"/>
      <w:pPr>
        <w:ind w:left="1620" w:hanging="720"/>
      </w:pPr>
      <w:rPr>
        <w:rFonts w:ascii="Trebuchet MS" w:eastAsia="Times New Roman" w:hAnsi="Trebuchet MS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5F742BE3"/>
    <w:multiLevelType w:val="multilevel"/>
    <w:tmpl w:val="2A4633B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808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542600044">
    <w:abstractNumId w:val="7"/>
  </w:num>
  <w:num w:numId="2" w16cid:durableId="1297176047">
    <w:abstractNumId w:val="9"/>
  </w:num>
  <w:num w:numId="3" w16cid:durableId="296109184">
    <w:abstractNumId w:val="6"/>
  </w:num>
  <w:num w:numId="4" w16cid:durableId="1112670823">
    <w:abstractNumId w:val="11"/>
  </w:num>
  <w:num w:numId="5" w16cid:durableId="423692065">
    <w:abstractNumId w:val="3"/>
  </w:num>
  <w:num w:numId="6" w16cid:durableId="477650174">
    <w:abstractNumId w:val="15"/>
  </w:num>
  <w:num w:numId="7" w16cid:durableId="928855279">
    <w:abstractNumId w:val="13"/>
  </w:num>
  <w:num w:numId="8" w16cid:durableId="519928656">
    <w:abstractNumId w:val="5"/>
  </w:num>
  <w:num w:numId="9" w16cid:durableId="368797496">
    <w:abstractNumId w:val="4"/>
  </w:num>
  <w:num w:numId="10" w16cid:durableId="464397113">
    <w:abstractNumId w:val="2"/>
  </w:num>
  <w:num w:numId="11" w16cid:durableId="1207108588">
    <w:abstractNumId w:val="1"/>
  </w:num>
  <w:num w:numId="12" w16cid:durableId="258879327">
    <w:abstractNumId w:val="0"/>
  </w:num>
  <w:num w:numId="13" w16cid:durableId="2109305115">
    <w:abstractNumId w:val="14"/>
  </w:num>
  <w:num w:numId="14" w16cid:durableId="204567831">
    <w:abstractNumId w:val="8"/>
  </w:num>
  <w:num w:numId="15" w16cid:durableId="1407220767">
    <w:abstractNumId w:val="13"/>
    <w:lvlOverride w:ilvl="0">
      <w:startOverride w:val="1"/>
    </w:lvlOverride>
  </w:num>
  <w:num w:numId="16" w16cid:durableId="1990397257">
    <w:abstractNumId w:val="15"/>
  </w:num>
  <w:num w:numId="17" w16cid:durableId="2047680772">
    <w:abstractNumId w:val="15"/>
  </w:num>
  <w:num w:numId="18" w16cid:durableId="1954484064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B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20"/>
  <w:hyphenationZone w:val="425"/>
  <w:characterSpacingControl w:val="doNotCompress"/>
  <w:hdrShapeDefaults>
    <o:shapedefaults v:ext="edit" spidmax="47105">
      <o:colormru v:ext="edit" colors="#ffc480,#d9c593,#fa4526,#f3ab85,#b1bf30,#ffa133,#cad26c,#6e552b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DcwtjS1NDa1NDBW0lEKTi0uzszPAykwrAUAfW/Q1SwAAAA="/>
  </w:docVars>
  <w:rsids>
    <w:rsidRoot w:val="0084712D"/>
    <w:rsid w:val="000021A1"/>
    <w:rsid w:val="00005F5B"/>
    <w:rsid w:val="00007C91"/>
    <w:rsid w:val="000108E7"/>
    <w:rsid w:val="000109D3"/>
    <w:rsid w:val="00012E5C"/>
    <w:rsid w:val="00013A27"/>
    <w:rsid w:val="00022D52"/>
    <w:rsid w:val="00023073"/>
    <w:rsid w:val="00024AB1"/>
    <w:rsid w:val="00030506"/>
    <w:rsid w:val="00030597"/>
    <w:rsid w:val="00031463"/>
    <w:rsid w:val="000325E4"/>
    <w:rsid w:val="00036089"/>
    <w:rsid w:val="00037A01"/>
    <w:rsid w:val="00040713"/>
    <w:rsid w:val="00040925"/>
    <w:rsid w:val="00042885"/>
    <w:rsid w:val="0004308E"/>
    <w:rsid w:val="00045A7E"/>
    <w:rsid w:val="00050155"/>
    <w:rsid w:val="000523E9"/>
    <w:rsid w:val="0005608A"/>
    <w:rsid w:val="0005738E"/>
    <w:rsid w:val="0006643A"/>
    <w:rsid w:val="0007162A"/>
    <w:rsid w:val="000734AB"/>
    <w:rsid w:val="00074CCC"/>
    <w:rsid w:val="00075E91"/>
    <w:rsid w:val="00083738"/>
    <w:rsid w:val="00083CF1"/>
    <w:rsid w:val="00087AED"/>
    <w:rsid w:val="00087B0B"/>
    <w:rsid w:val="00091562"/>
    <w:rsid w:val="0009319D"/>
    <w:rsid w:val="000A4CC2"/>
    <w:rsid w:val="000A4EFF"/>
    <w:rsid w:val="000B49A8"/>
    <w:rsid w:val="000B60D2"/>
    <w:rsid w:val="000B7C74"/>
    <w:rsid w:val="000C105C"/>
    <w:rsid w:val="000C3CA6"/>
    <w:rsid w:val="000C6A05"/>
    <w:rsid w:val="000C7709"/>
    <w:rsid w:val="000D048B"/>
    <w:rsid w:val="000D2945"/>
    <w:rsid w:val="000D74C9"/>
    <w:rsid w:val="000E147E"/>
    <w:rsid w:val="000E2663"/>
    <w:rsid w:val="000E424F"/>
    <w:rsid w:val="000E7559"/>
    <w:rsid w:val="000F0507"/>
    <w:rsid w:val="000F15B3"/>
    <w:rsid w:val="00101C33"/>
    <w:rsid w:val="00106C8A"/>
    <w:rsid w:val="00113322"/>
    <w:rsid w:val="00115EB9"/>
    <w:rsid w:val="00116D7D"/>
    <w:rsid w:val="00127412"/>
    <w:rsid w:val="001311BE"/>
    <w:rsid w:val="00132811"/>
    <w:rsid w:val="00135EB2"/>
    <w:rsid w:val="00147F31"/>
    <w:rsid w:val="00151BB4"/>
    <w:rsid w:val="00152D01"/>
    <w:rsid w:val="001612A1"/>
    <w:rsid w:val="001626A8"/>
    <w:rsid w:val="001655BF"/>
    <w:rsid w:val="00175AB2"/>
    <w:rsid w:val="00183269"/>
    <w:rsid w:val="001833B8"/>
    <w:rsid w:val="001836CE"/>
    <w:rsid w:val="00185949"/>
    <w:rsid w:val="001872A8"/>
    <w:rsid w:val="00190DC1"/>
    <w:rsid w:val="00194F46"/>
    <w:rsid w:val="001951AC"/>
    <w:rsid w:val="001956B5"/>
    <w:rsid w:val="00195716"/>
    <w:rsid w:val="00195BF6"/>
    <w:rsid w:val="001A05A1"/>
    <w:rsid w:val="001A1BAA"/>
    <w:rsid w:val="001A2A01"/>
    <w:rsid w:val="001A3711"/>
    <w:rsid w:val="001A6FF9"/>
    <w:rsid w:val="001A7F6F"/>
    <w:rsid w:val="001B356E"/>
    <w:rsid w:val="001C2648"/>
    <w:rsid w:val="001C3A17"/>
    <w:rsid w:val="001D2972"/>
    <w:rsid w:val="001D5F7D"/>
    <w:rsid w:val="001D684D"/>
    <w:rsid w:val="001D7AE1"/>
    <w:rsid w:val="001E0BE9"/>
    <w:rsid w:val="001E3182"/>
    <w:rsid w:val="001E3E81"/>
    <w:rsid w:val="001E7192"/>
    <w:rsid w:val="001F173E"/>
    <w:rsid w:val="001F3CCF"/>
    <w:rsid w:val="001F4DD1"/>
    <w:rsid w:val="0020340A"/>
    <w:rsid w:val="00203F63"/>
    <w:rsid w:val="00204231"/>
    <w:rsid w:val="0020570F"/>
    <w:rsid w:val="00207995"/>
    <w:rsid w:val="00210192"/>
    <w:rsid w:val="002105B3"/>
    <w:rsid w:val="00210F02"/>
    <w:rsid w:val="00212D73"/>
    <w:rsid w:val="00221D50"/>
    <w:rsid w:val="0022354D"/>
    <w:rsid w:val="00223D2E"/>
    <w:rsid w:val="0022734F"/>
    <w:rsid w:val="002317CF"/>
    <w:rsid w:val="00232185"/>
    <w:rsid w:val="002326E0"/>
    <w:rsid w:val="00232CE3"/>
    <w:rsid w:val="00233AB6"/>
    <w:rsid w:val="002369DC"/>
    <w:rsid w:val="00240808"/>
    <w:rsid w:val="002408EB"/>
    <w:rsid w:val="00240EA3"/>
    <w:rsid w:val="002441C6"/>
    <w:rsid w:val="00246480"/>
    <w:rsid w:val="00247C60"/>
    <w:rsid w:val="0025559F"/>
    <w:rsid w:val="0026028A"/>
    <w:rsid w:val="002613A8"/>
    <w:rsid w:val="002640A2"/>
    <w:rsid w:val="002642F1"/>
    <w:rsid w:val="00266665"/>
    <w:rsid w:val="002670A6"/>
    <w:rsid w:val="00271241"/>
    <w:rsid w:val="00271FA8"/>
    <w:rsid w:val="0027481E"/>
    <w:rsid w:val="00276C4A"/>
    <w:rsid w:val="002774E5"/>
    <w:rsid w:val="002806AA"/>
    <w:rsid w:val="00281B4C"/>
    <w:rsid w:val="002820DE"/>
    <w:rsid w:val="00283130"/>
    <w:rsid w:val="002832C9"/>
    <w:rsid w:val="00287217"/>
    <w:rsid w:val="00291F0C"/>
    <w:rsid w:val="002A09C3"/>
    <w:rsid w:val="002A37D1"/>
    <w:rsid w:val="002A41C5"/>
    <w:rsid w:val="002A52BE"/>
    <w:rsid w:val="002B5013"/>
    <w:rsid w:val="002B5EFF"/>
    <w:rsid w:val="002B6FFD"/>
    <w:rsid w:val="002C30D1"/>
    <w:rsid w:val="002C4062"/>
    <w:rsid w:val="002D0442"/>
    <w:rsid w:val="002D2E15"/>
    <w:rsid w:val="002D4C53"/>
    <w:rsid w:val="002D75C2"/>
    <w:rsid w:val="002E115F"/>
    <w:rsid w:val="002E1C0C"/>
    <w:rsid w:val="002E4231"/>
    <w:rsid w:val="002F4E10"/>
    <w:rsid w:val="002F56FF"/>
    <w:rsid w:val="0030071B"/>
    <w:rsid w:val="0030211F"/>
    <w:rsid w:val="00307F70"/>
    <w:rsid w:val="0031175C"/>
    <w:rsid w:val="003131AF"/>
    <w:rsid w:val="00315E2B"/>
    <w:rsid w:val="0034373D"/>
    <w:rsid w:val="0034411D"/>
    <w:rsid w:val="0034663E"/>
    <w:rsid w:val="00346869"/>
    <w:rsid w:val="00352E2E"/>
    <w:rsid w:val="00354B1A"/>
    <w:rsid w:val="003554F8"/>
    <w:rsid w:val="003560A0"/>
    <w:rsid w:val="00356BBF"/>
    <w:rsid w:val="0036169F"/>
    <w:rsid w:val="00363AC5"/>
    <w:rsid w:val="00363AFE"/>
    <w:rsid w:val="00363CC0"/>
    <w:rsid w:val="00366D71"/>
    <w:rsid w:val="00367EA9"/>
    <w:rsid w:val="00374520"/>
    <w:rsid w:val="003779EC"/>
    <w:rsid w:val="0039136C"/>
    <w:rsid w:val="00393FCC"/>
    <w:rsid w:val="00395931"/>
    <w:rsid w:val="003A48D1"/>
    <w:rsid w:val="003B0D02"/>
    <w:rsid w:val="003B18BD"/>
    <w:rsid w:val="003B1CCF"/>
    <w:rsid w:val="003B7E05"/>
    <w:rsid w:val="003B7FD5"/>
    <w:rsid w:val="003C04EB"/>
    <w:rsid w:val="003C368E"/>
    <w:rsid w:val="003C5A6D"/>
    <w:rsid w:val="003C608B"/>
    <w:rsid w:val="003C7541"/>
    <w:rsid w:val="003E318B"/>
    <w:rsid w:val="003E5561"/>
    <w:rsid w:val="003F0435"/>
    <w:rsid w:val="003F4F61"/>
    <w:rsid w:val="004028F5"/>
    <w:rsid w:val="0040445E"/>
    <w:rsid w:val="00405F55"/>
    <w:rsid w:val="0041154B"/>
    <w:rsid w:val="0041427C"/>
    <w:rsid w:val="0041488B"/>
    <w:rsid w:val="00415129"/>
    <w:rsid w:val="00421427"/>
    <w:rsid w:val="004269A9"/>
    <w:rsid w:val="004300D0"/>
    <w:rsid w:val="00431B87"/>
    <w:rsid w:val="00443A5E"/>
    <w:rsid w:val="00443C78"/>
    <w:rsid w:val="00446B97"/>
    <w:rsid w:val="004511B8"/>
    <w:rsid w:val="0045316C"/>
    <w:rsid w:val="004545BC"/>
    <w:rsid w:val="00464043"/>
    <w:rsid w:val="004657E1"/>
    <w:rsid w:val="00470ED1"/>
    <w:rsid w:val="0047211B"/>
    <w:rsid w:val="0047236E"/>
    <w:rsid w:val="00474F63"/>
    <w:rsid w:val="00474F6E"/>
    <w:rsid w:val="00476156"/>
    <w:rsid w:val="00477B9B"/>
    <w:rsid w:val="00480688"/>
    <w:rsid w:val="00484A22"/>
    <w:rsid w:val="00484D34"/>
    <w:rsid w:val="00484ECC"/>
    <w:rsid w:val="0048630F"/>
    <w:rsid w:val="004905C2"/>
    <w:rsid w:val="0049361C"/>
    <w:rsid w:val="00493EE6"/>
    <w:rsid w:val="00495709"/>
    <w:rsid w:val="004A2B60"/>
    <w:rsid w:val="004B2A84"/>
    <w:rsid w:val="004B4F98"/>
    <w:rsid w:val="004B6993"/>
    <w:rsid w:val="004C0294"/>
    <w:rsid w:val="004C3CE9"/>
    <w:rsid w:val="004C71FF"/>
    <w:rsid w:val="004C771D"/>
    <w:rsid w:val="004D1E7F"/>
    <w:rsid w:val="004D36DD"/>
    <w:rsid w:val="004E2246"/>
    <w:rsid w:val="004E4F8D"/>
    <w:rsid w:val="004E534F"/>
    <w:rsid w:val="004F1688"/>
    <w:rsid w:val="005021B5"/>
    <w:rsid w:val="00507C20"/>
    <w:rsid w:val="00510E10"/>
    <w:rsid w:val="00511CA1"/>
    <w:rsid w:val="005122AD"/>
    <w:rsid w:val="005133E4"/>
    <w:rsid w:val="005250CC"/>
    <w:rsid w:val="00526863"/>
    <w:rsid w:val="005338ED"/>
    <w:rsid w:val="005345ED"/>
    <w:rsid w:val="00540361"/>
    <w:rsid w:val="00540EBB"/>
    <w:rsid w:val="00544F38"/>
    <w:rsid w:val="005519F9"/>
    <w:rsid w:val="00555F65"/>
    <w:rsid w:val="00562B1C"/>
    <w:rsid w:val="0056718E"/>
    <w:rsid w:val="005676DD"/>
    <w:rsid w:val="00573C62"/>
    <w:rsid w:val="00580471"/>
    <w:rsid w:val="0058559C"/>
    <w:rsid w:val="005870A8"/>
    <w:rsid w:val="00591E5D"/>
    <w:rsid w:val="005921E6"/>
    <w:rsid w:val="00595188"/>
    <w:rsid w:val="005959DF"/>
    <w:rsid w:val="00597A3E"/>
    <w:rsid w:val="00597BF7"/>
    <w:rsid w:val="005A1F03"/>
    <w:rsid w:val="005A4A00"/>
    <w:rsid w:val="005B1A81"/>
    <w:rsid w:val="005B1E02"/>
    <w:rsid w:val="005B538B"/>
    <w:rsid w:val="005B5E36"/>
    <w:rsid w:val="005B67CB"/>
    <w:rsid w:val="005C26ED"/>
    <w:rsid w:val="005C4085"/>
    <w:rsid w:val="005D25D7"/>
    <w:rsid w:val="005E029F"/>
    <w:rsid w:val="005E2E21"/>
    <w:rsid w:val="005E2E8E"/>
    <w:rsid w:val="005E39BB"/>
    <w:rsid w:val="005E541A"/>
    <w:rsid w:val="005E5D31"/>
    <w:rsid w:val="005F2F2F"/>
    <w:rsid w:val="00602480"/>
    <w:rsid w:val="00604214"/>
    <w:rsid w:val="00604A28"/>
    <w:rsid w:val="00604F9E"/>
    <w:rsid w:val="00612FF3"/>
    <w:rsid w:val="00614454"/>
    <w:rsid w:val="00616822"/>
    <w:rsid w:val="0062149B"/>
    <w:rsid w:val="00621F4C"/>
    <w:rsid w:val="00626570"/>
    <w:rsid w:val="00633096"/>
    <w:rsid w:val="006332A2"/>
    <w:rsid w:val="00635379"/>
    <w:rsid w:val="00641BE8"/>
    <w:rsid w:val="00642A7A"/>
    <w:rsid w:val="006501AF"/>
    <w:rsid w:val="00651B4D"/>
    <w:rsid w:val="00652DBA"/>
    <w:rsid w:val="00653831"/>
    <w:rsid w:val="00656037"/>
    <w:rsid w:val="00657B4F"/>
    <w:rsid w:val="00662E91"/>
    <w:rsid w:val="00666D42"/>
    <w:rsid w:val="00671BD2"/>
    <w:rsid w:val="006810D5"/>
    <w:rsid w:val="006843A5"/>
    <w:rsid w:val="0068444B"/>
    <w:rsid w:val="0068658A"/>
    <w:rsid w:val="0068797A"/>
    <w:rsid w:val="00696312"/>
    <w:rsid w:val="006A1F11"/>
    <w:rsid w:val="006B0AF9"/>
    <w:rsid w:val="006C56A2"/>
    <w:rsid w:val="006C73AE"/>
    <w:rsid w:val="006D714B"/>
    <w:rsid w:val="006E4C7C"/>
    <w:rsid w:val="006E6D5A"/>
    <w:rsid w:val="006F277D"/>
    <w:rsid w:val="006F3976"/>
    <w:rsid w:val="006F59E9"/>
    <w:rsid w:val="006F63C6"/>
    <w:rsid w:val="006F6B79"/>
    <w:rsid w:val="00701C93"/>
    <w:rsid w:val="0070659C"/>
    <w:rsid w:val="00706B35"/>
    <w:rsid w:val="00712EDD"/>
    <w:rsid w:val="0071673A"/>
    <w:rsid w:val="00722E9B"/>
    <w:rsid w:val="00724ADE"/>
    <w:rsid w:val="00725A31"/>
    <w:rsid w:val="00731593"/>
    <w:rsid w:val="00732205"/>
    <w:rsid w:val="00732B72"/>
    <w:rsid w:val="0073557B"/>
    <w:rsid w:val="007375EE"/>
    <w:rsid w:val="007441D4"/>
    <w:rsid w:val="00745A5F"/>
    <w:rsid w:val="0074765C"/>
    <w:rsid w:val="007479D2"/>
    <w:rsid w:val="00755A24"/>
    <w:rsid w:val="00757E96"/>
    <w:rsid w:val="007613E8"/>
    <w:rsid w:val="00772A43"/>
    <w:rsid w:val="007733DE"/>
    <w:rsid w:val="00773E5A"/>
    <w:rsid w:val="00780930"/>
    <w:rsid w:val="00782BAB"/>
    <w:rsid w:val="00785065"/>
    <w:rsid w:val="00787C33"/>
    <w:rsid w:val="00790670"/>
    <w:rsid w:val="007949F6"/>
    <w:rsid w:val="007A45AF"/>
    <w:rsid w:val="007A662C"/>
    <w:rsid w:val="007A6DB5"/>
    <w:rsid w:val="007C0DCE"/>
    <w:rsid w:val="007C19AE"/>
    <w:rsid w:val="007C1B9F"/>
    <w:rsid w:val="007C4A89"/>
    <w:rsid w:val="007D561C"/>
    <w:rsid w:val="007D5889"/>
    <w:rsid w:val="007D5C01"/>
    <w:rsid w:val="007D68BA"/>
    <w:rsid w:val="007E0DA3"/>
    <w:rsid w:val="007E138B"/>
    <w:rsid w:val="007E3F70"/>
    <w:rsid w:val="007E46CA"/>
    <w:rsid w:val="007E597D"/>
    <w:rsid w:val="007F010D"/>
    <w:rsid w:val="007F1C12"/>
    <w:rsid w:val="007F40AB"/>
    <w:rsid w:val="00802E27"/>
    <w:rsid w:val="00805A7C"/>
    <w:rsid w:val="00807B2F"/>
    <w:rsid w:val="00811484"/>
    <w:rsid w:val="00813A14"/>
    <w:rsid w:val="00820D5A"/>
    <w:rsid w:val="00830F3E"/>
    <w:rsid w:val="00831491"/>
    <w:rsid w:val="00833888"/>
    <w:rsid w:val="00837527"/>
    <w:rsid w:val="00840AA4"/>
    <w:rsid w:val="00842BF1"/>
    <w:rsid w:val="00842CD0"/>
    <w:rsid w:val="0084712D"/>
    <w:rsid w:val="00851A9D"/>
    <w:rsid w:val="008523D7"/>
    <w:rsid w:val="008550CF"/>
    <w:rsid w:val="00860423"/>
    <w:rsid w:val="00865332"/>
    <w:rsid w:val="0086594D"/>
    <w:rsid w:val="0086696D"/>
    <w:rsid w:val="00873218"/>
    <w:rsid w:val="008761F2"/>
    <w:rsid w:val="00876E26"/>
    <w:rsid w:val="00882990"/>
    <w:rsid w:val="0088564E"/>
    <w:rsid w:val="00887DB3"/>
    <w:rsid w:val="00895747"/>
    <w:rsid w:val="00897357"/>
    <w:rsid w:val="00897654"/>
    <w:rsid w:val="008A31D6"/>
    <w:rsid w:val="008A7DDB"/>
    <w:rsid w:val="008B48C0"/>
    <w:rsid w:val="008B6C75"/>
    <w:rsid w:val="008B7E06"/>
    <w:rsid w:val="008C4BE7"/>
    <w:rsid w:val="008E0D28"/>
    <w:rsid w:val="008E6FF7"/>
    <w:rsid w:val="008F22EC"/>
    <w:rsid w:val="008F4F94"/>
    <w:rsid w:val="008F617D"/>
    <w:rsid w:val="00900F7F"/>
    <w:rsid w:val="0090388C"/>
    <w:rsid w:val="00907155"/>
    <w:rsid w:val="009121DB"/>
    <w:rsid w:val="00924360"/>
    <w:rsid w:val="00926A53"/>
    <w:rsid w:val="009278E7"/>
    <w:rsid w:val="009303C8"/>
    <w:rsid w:val="009326FA"/>
    <w:rsid w:val="0093279E"/>
    <w:rsid w:val="0093282F"/>
    <w:rsid w:val="0096276E"/>
    <w:rsid w:val="00964CB6"/>
    <w:rsid w:val="00973218"/>
    <w:rsid w:val="00973AAF"/>
    <w:rsid w:val="00975E59"/>
    <w:rsid w:val="0097633B"/>
    <w:rsid w:val="00976370"/>
    <w:rsid w:val="00982199"/>
    <w:rsid w:val="009879D5"/>
    <w:rsid w:val="0099095B"/>
    <w:rsid w:val="009926F6"/>
    <w:rsid w:val="00994592"/>
    <w:rsid w:val="0099529B"/>
    <w:rsid w:val="00997E21"/>
    <w:rsid w:val="009B62DB"/>
    <w:rsid w:val="009B6719"/>
    <w:rsid w:val="009B6C09"/>
    <w:rsid w:val="009B7CAF"/>
    <w:rsid w:val="009C02FA"/>
    <w:rsid w:val="009C1798"/>
    <w:rsid w:val="009C5632"/>
    <w:rsid w:val="009C6BB5"/>
    <w:rsid w:val="009D2501"/>
    <w:rsid w:val="009D2DC7"/>
    <w:rsid w:val="009D7C46"/>
    <w:rsid w:val="009D7F18"/>
    <w:rsid w:val="009E6CDA"/>
    <w:rsid w:val="009E70C2"/>
    <w:rsid w:val="009E7699"/>
    <w:rsid w:val="009E78BC"/>
    <w:rsid w:val="009F1B2B"/>
    <w:rsid w:val="009F6BD4"/>
    <w:rsid w:val="00A004B8"/>
    <w:rsid w:val="00A10722"/>
    <w:rsid w:val="00A10F82"/>
    <w:rsid w:val="00A13995"/>
    <w:rsid w:val="00A1487F"/>
    <w:rsid w:val="00A157ED"/>
    <w:rsid w:val="00A20788"/>
    <w:rsid w:val="00A2220C"/>
    <w:rsid w:val="00A2710A"/>
    <w:rsid w:val="00A276BB"/>
    <w:rsid w:val="00A33907"/>
    <w:rsid w:val="00A37F26"/>
    <w:rsid w:val="00A37FBA"/>
    <w:rsid w:val="00A37FD2"/>
    <w:rsid w:val="00A404F6"/>
    <w:rsid w:val="00A40AFB"/>
    <w:rsid w:val="00A44D7F"/>
    <w:rsid w:val="00A45AB7"/>
    <w:rsid w:val="00A53526"/>
    <w:rsid w:val="00A612AE"/>
    <w:rsid w:val="00A6509E"/>
    <w:rsid w:val="00A65B6B"/>
    <w:rsid w:val="00A7175A"/>
    <w:rsid w:val="00A73808"/>
    <w:rsid w:val="00A82E3C"/>
    <w:rsid w:val="00A8636D"/>
    <w:rsid w:val="00A90F6A"/>
    <w:rsid w:val="00A91511"/>
    <w:rsid w:val="00A92706"/>
    <w:rsid w:val="00A93A5E"/>
    <w:rsid w:val="00A947FF"/>
    <w:rsid w:val="00A97BF2"/>
    <w:rsid w:val="00A97DB5"/>
    <w:rsid w:val="00AA1181"/>
    <w:rsid w:val="00AA2EEC"/>
    <w:rsid w:val="00AA3478"/>
    <w:rsid w:val="00AA38B0"/>
    <w:rsid w:val="00AA3B53"/>
    <w:rsid w:val="00AB14CE"/>
    <w:rsid w:val="00AB1AB7"/>
    <w:rsid w:val="00AB1D01"/>
    <w:rsid w:val="00AB3B49"/>
    <w:rsid w:val="00AB551E"/>
    <w:rsid w:val="00AB7724"/>
    <w:rsid w:val="00AC24B8"/>
    <w:rsid w:val="00AC72F0"/>
    <w:rsid w:val="00AD00AA"/>
    <w:rsid w:val="00AD156D"/>
    <w:rsid w:val="00AD1658"/>
    <w:rsid w:val="00AD7992"/>
    <w:rsid w:val="00AE1718"/>
    <w:rsid w:val="00AE3F7D"/>
    <w:rsid w:val="00AE63CC"/>
    <w:rsid w:val="00AF09F1"/>
    <w:rsid w:val="00AF42A3"/>
    <w:rsid w:val="00AF6412"/>
    <w:rsid w:val="00B01DE7"/>
    <w:rsid w:val="00B11C73"/>
    <w:rsid w:val="00B17544"/>
    <w:rsid w:val="00B3012F"/>
    <w:rsid w:val="00B34650"/>
    <w:rsid w:val="00B3554B"/>
    <w:rsid w:val="00B41B76"/>
    <w:rsid w:val="00B4390F"/>
    <w:rsid w:val="00B46FBB"/>
    <w:rsid w:val="00B510F6"/>
    <w:rsid w:val="00B51608"/>
    <w:rsid w:val="00B529CB"/>
    <w:rsid w:val="00B61159"/>
    <w:rsid w:val="00B623BB"/>
    <w:rsid w:val="00B74709"/>
    <w:rsid w:val="00B94B98"/>
    <w:rsid w:val="00B94CDE"/>
    <w:rsid w:val="00B9751B"/>
    <w:rsid w:val="00B9779C"/>
    <w:rsid w:val="00BA0B4A"/>
    <w:rsid w:val="00BA5CD8"/>
    <w:rsid w:val="00BB12F8"/>
    <w:rsid w:val="00BB1C4B"/>
    <w:rsid w:val="00BB413D"/>
    <w:rsid w:val="00BB5C5B"/>
    <w:rsid w:val="00BD1718"/>
    <w:rsid w:val="00BD680F"/>
    <w:rsid w:val="00BE4096"/>
    <w:rsid w:val="00BE6A5D"/>
    <w:rsid w:val="00BF384F"/>
    <w:rsid w:val="00BF42E0"/>
    <w:rsid w:val="00BF65B1"/>
    <w:rsid w:val="00C01A03"/>
    <w:rsid w:val="00C01BE9"/>
    <w:rsid w:val="00C023AB"/>
    <w:rsid w:val="00C039CF"/>
    <w:rsid w:val="00C07045"/>
    <w:rsid w:val="00C07687"/>
    <w:rsid w:val="00C101C9"/>
    <w:rsid w:val="00C14BD0"/>
    <w:rsid w:val="00C17B7B"/>
    <w:rsid w:val="00C20C50"/>
    <w:rsid w:val="00C220CA"/>
    <w:rsid w:val="00C24EAD"/>
    <w:rsid w:val="00C25909"/>
    <w:rsid w:val="00C310F2"/>
    <w:rsid w:val="00C31EFC"/>
    <w:rsid w:val="00C32AC9"/>
    <w:rsid w:val="00C42280"/>
    <w:rsid w:val="00C42828"/>
    <w:rsid w:val="00C57E0E"/>
    <w:rsid w:val="00C65127"/>
    <w:rsid w:val="00C7010C"/>
    <w:rsid w:val="00C70838"/>
    <w:rsid w:val="00C718F1"/>
    <w:rsid w:val="00C71FE4"/>
    <w:rsid w:val="00C724DB"/>
    <w:rsid w:val="00C73F72"/>
    <w:rsid w:val="00C80016"/>
    <w:rsid w:val="00C801BC"/>
    <w:rsid w:val="00C812E8"/>
    <w:rsid w:val="00C828A6"/>
    <w:rsid w:val="00C8335A"/>
    <w:rsid w:val="00C83D45"/>
    <w:rsid w:val="00C91A6E"/>
    <w:rsid w:val="00C9795F"/>
    <w:rsid w:val="00CA2CFC"/>
    <w:rsid w:val="00CA4AFE"/>
    <w:rsid w:val="00CA56F5"/>
    <w:rsid w:val="00CB3622"/>
    <w:rsid w:val="00CB62E4"/>
    <w:rsid w:val="00CB66A7"/>
    <w:rsid w:val="00CB6DF4"/>
    <w:rsid w:val="00CC0BF1"/>
    <w:rsid w:val="00CC3D06"/>
    <w:rsid w:val="00CC4A40"/>
    <w:rsid w:val="00CC4DBC"/>
    <w:rsid w:val="00CC5FEE"/>
    <w:rsid w:val="00CD3C8F"/>
    <w:rsid w:val="00CD5741"/>
    <w:rsid w:val="00CD5E9E"/>
    <w:rsid w:val="00CE1507"/>
    <w:rsid w:val="00CE22D9"/>
    <w:rsid w:val="00CE28B9"/>
    <w:rsid w:val="00CE36C5"/>
    <w:rsid w:val="00CF1A65"/>
    <w:rsid w:val="00D01798"/>
    <w:rsid w:val="00D03D60"/>
    <w:rsid w:val="00D07A72"/>
    <w:rsid w:val="00D20C3D"/>
    <w:rsid w:val="00D20FAF"/>
    <w:rsid w:val="00D23154"/>
    <w:rsid w:val="00D31C25"/>
    <w:rsid w:val="00D32921"/>
    <w:rsid w:val="00D33153"/>
    <w:rsid w:val="00D419D8"/>
    <w:rsid w:val="00D43A28"/>
    <w:rsid w:val="00D672D9"/>
    <w:rsid w:val="00D70F3D"/>
    <w:rsid w:val="00D71604"/>
    <w:rsid w:val="00D76328"/>
    <w:rsid w:val="00D80C91"/>
    <w:rsid w:val="00D92AAA"/>
    <w:rsid w:val="00D93C9A"/>
    <w:rsid w:val="00DA0A2B"/>
    <w:rsid w:val="00DA12E6"/>
    <w:rsid w:val="00DA5385"/>
    <w:rsid w:val="00DB0F8D"/>
    <w:rsid w:val="00DB1A1D"/>
    <w:rsid w:val="00DB5D52"/>
    <w:rsid w:val="00DB6C6C"/>
    <w:rsid w:val="00DB7F73"/>
    <w:rsid w:val="00DC2FFF"/>
    <w:rsid w:val="00DC4858"/>
    <w:rsid w:val="00DD0216"/>
    <w:rsid w:val="00DD02BA"/>
    <w:rsid w:val="00DD03C1"/>
    <w:rsid w:val="00DD1F5A"/>
    <w:rsid w:val="00DD313D"/>
    <w:rsid w:val="00DE1623"/>
    <w:rsid w:val="00DF054C"/>
    <w:rsid w:val="00DF594E"/>
    <w:rsid w:val="00DF66C3"/>
    <w:rsid w:val="00DF6E5C"/>
    <w:rsid w:val="00DF7D3A"/>
    <w:rsid w:val="00E01B31"/>
    <w:rsid w:val="00E026A0"/>
    <w:rsid w:val="00E02857"/>
    <w:rsid w:val="00E070EC"/>
    <w:rsid w:val="00E112FA"/>
    <w:rsid w:val="00E15A16"/>
    <w:rsid w:val="00E20DC7"/>
    <w:rsid w:val="00E24C53"/>
    <w:rsid w:val="00E24FF7"/>
    <w:rsid w:val="00E31A1B"/>
    <w:rsid w:val="00E35272"/>
    <w:rsid w:val="00E36899"/>
    <w:rsid w:val="00E37E2D"/>
    <w:rsid w:val="00E435C4"/>
    <w:rsid w:val="00E44300"/>
    <w:rsid w:val="00E5346A"/>
    <w:rsid w:val="00E558DD"/>
    <w:rsid w:val="00E63E17"/>
    <w:rsid w:val="00E64BA5"/>
    <w:rsid w:val="00E72710"/>
    <w:rsid w:val="00E73CB8"/>
    <w:rsid w:val="00E75A41"/>
    <w:rsid w:val="00E76F86"/>
    <w:rsid w:val="00E80F53"/>
    <w:rsid w:val="00E81CD4"/>
    <w:rsid w:val="00E9747D"/>
    <w:rsid w:val="00EA2E9A"/>
    <w:rsid w:val="00EB44AD"/>
    <w:rsid w:val="00EB58D4"/>
    <w:rsid w:val="00EC06C8"/>
    <w:rsid w:val="00EC0F54"/>
    <w:rsid w:val="00ED2E9B"/>
    <w:rsid w:val="00ED4404"/>
    <w:rsid w:val="00ED459F"/>
    <w:rsid w:val="00ED64DA"/>
    <w:rsid w:val="00ED6927"/>
    <w:rsid w:val="00EE0FEB"/>
    <w:rsid w:val="00EE4838"/>
    <w:rsid w:val="00EF0862"/>
    <w:rsid w:val="00EF34D2"/>
    <w:rsid w:val="00EF3AFD"/>
    <w:rsid w:val="00F004A7"/>
    <w:rsid w:val="00F02072"/>
    <w:rsid w:val="00F02574"/>
    <w:rsid w:val="00F10087"/>
    <w:rsid w:val="00F101ED"/>
    <w:rsid w:val="00F11784"/>
    <w:rsid w:val="00F140F1"/>
    <w:rsid w:val="00F22741"/>
    <w:rsid w:val="00F23E3E"/>
    <w:rsid w:val="00F265EC"/>
    <w:rsid w:val="00F27B65"/>
    <w:rsid w:val="00F3177A"/>
    <w:rsid w:val="00F326E7"/>
    <w:rsid w:val="00F36AFD"/>
    <w:rsid w:val="00F36CB1"/>
    <w:rsid w:val="00F40694"/>
    <w:rsid w:val="00F41A47"/>
    <w:rsid w:val="00F458D5"/>
    <w:rsid w:val="00F50126"/>
    <w:rsid w:val="00F519D3"/>
    <w:rsid w:val="00F56052"/>
    <w:rsid w:val="00F60240"/>
    <w:rsid w:val="00F64757"/>
    <w:rsid w:val="00F65265"/>
    <w:rsid w:val="00F67594"/>
    <w:rsid w:val="00F714F6"/>
    <w:rsid w:val="00F8017B"/>
    <w:rsid w:val="00F8039E"/>
    <w:rsid w:val="00F818AF"/>
    <w:rsid w:val="00F827E7"/>
    <w:rsid w:val="00F848B9"/>
    <w:rsid w:val="00F90A0D"/>
    <w:rsid w:val="00F940A8"/>
    <w:rsid w:val="00FA48E8"/>
    <w:rsid w:val="00FA4CE3"/>
    <w:rsid w:val="00FA6BCD"/>
    <w:rsid w:val="00FB3E8F"/>
    <w:rsid w:val="00FB4422"/>
    <w:rsid w:val="00FB52EB"/>
    <w:rsid w:val="00FC0483"/>
    <w:rsid w:val="00FC1716"/>
    <w:rsid w:val="00FC68C6"/>
    <w:rsid w:val="00FC7169"/>
    <w:rsid w:val="00FC76E0"/>
    <w:rsid w:val="00FD1A64"/>
    <w:rsid w:val="00FD39F0"/>
    <w:rsid w:val="00FD6C71"/>
    <w:rsid w:val="00FE1891"/>
    <w:rsid w:val="00FE1A5D"/>
    <w:rsid w:val="00FF01F8"/>
    <w:rsid w:val="00FF48D0"/>
    <w:rsid w:val="00FF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5">
      <o:colormru v:ext="edit" colors="#ffc480,#d9c593,#fa4526,#f3ab85,#b1bf30,#ffa133,#cad26c,#6e552b"/>
    </o:shapedefaults>
    <o:shapelayout v:ext="edit">
      <o:idmap v:ext="edit" data="1"/>
    </o:shapelayout>
  </w:shapeDefaults>
  <w:decimalSymbol w:val=","/>
  <w:listSeparator w:val=","/>
  <w14:docId w14:val="50F59C01"/>
  <w15:docId w15:val="{D99C3F3B-DD76-410E-942E-C7F2E376A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fr-FR" w:eastAsia="fr-FR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712D"/>
    <w:rPr>
      <w:lang w:val="en-US"/>
    </w:rPr>
  </w:style>
  <w:style w:type="paragraph" w:styleId="Heading1">
    <w:name w:val="heading 1"/>
    <w:aliases w:val="FLO-CERT Heading 1"/>
    <w:basedOn w:val="Normal"/>
    <w:next w:val="Normal"/>
    <w:qFormat/>
    <w:rsid w:val="0084712D"/>
    <w:pPr>
      <w:keepNext/>
      <w:numPr>
        <w:numId w:val="6"/>
      </w:numPr>
      <w:spacing w:before="360"/>
      <w:outlineLvl w:val="0"/>
    </w:pPr>
    <w:rPr>
      <w:rFonts w:asciiTheme="majorHAnsi" w:hAnsiTheme="majorHAnsi" w:cstheme="majorHAnsi"/>
      <w:b/>
      <w:bCs/>
      <w:kern w:val="32"/>
      <w:sz w:val="32"/>
      <w:szCs w:val="32"/>
      <w:lang w:val="en-GB"/>
    </w:rPr>
  </w:style>
  <w:style w:type="paragraph" w:styleId="Heading2">
    <w:name w:val="heading 2"/>
    <w:aliases w:val="FLO-CERT Heading 2"/>
    <w:basedOn w:val="Heading1"/>
    <w:next w:val="Normal"/>
    <w:qFormat/>
    <w:rsid w:val="0084712D"/>
    <w:pPr>
      <w:numPr>
        <w:ilvl w:val="1"/>
      </w:numPr>
      <w:spacing w:before="270"/>
      <w:outlineLvl w:val="1"/>
    </w:pPr>
    <w:rPr>
      <w:color w:val="636466" w:themeColor="background2"/>
      <w:sz w:val="28"/>
      <w:szCs w:val="28"/>
    </w:rPr>
  </w:style>
  <w:style w:type="paragraph" w:styleId="Heading3">
    <w:name w:val="heading 3"/>
    <w:aliases w:val="FLO-CERT Heading 3"/>
    <w:basedOn w:val="Normal"/>
    <w:next w:val="Normal"/>
    <w:qFormat/>
    <w:rsid w:val="0084712D"/>
    <w:pPr>
      <w:keepNext/>
      <w:numPr>
        <w:ilvl w:val="2"/>
        <w:numId w:val="6"/>
      </w:numPr>
      <w:spacing w:before="240"/>
      <w:outlineLvl w:val="2"/>
    </w:pPr>
    <w:rPr>
      <w:rFonts w:asciiTheme="majorHAnsi" w:hAnsiTheme="majorHAnsi"/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84712D"/>
    <w:pPr>
      <w:keepNext/>
      <w:keepLines/>
      <w:numPr>
        <w:ilvl w:val="3"/>
        <w:numId w:val="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636466" w:themeColor="background2"/>
    </w:rPr>
  </w:style>
  <w:style w:type="paragraph" w:styleId="Heading5">
    <w:name w:val="heading 5"/>
    <w:basedOn w:val="Normal"/>
    <w:next w:val="Normal"/>
    <w:link w:val="Heading5Char"/>
    <w:unhideWhenUsed/>
    <w:qFormat/>
    <w:rsid w:val="0084712D"/>
    <w:pPr>
      <w:keepNext/>
      <w:keepLines/>
      <w:numPr>
        <w:ilvl w:val="4"/>
        <w:numId w:val="6"/>
      </w:numPr>
      <w:spacing w:before="180" w:after="0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Normal"/>
    <w:link w:val="Heading6Char"/>
    <w:unhideWhenUsed/>
    <w:rsid w:val="0084712D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808B1C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rsid w:val="0084712D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rsid w:val="0084712D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nhideWhenUsed/>
    <w:rsid w:val="0084712D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4712D"/>
    <w:pPr>
      <w:tabs>
        <w:tab w:val="center" w:pos="4320"/>
        <w:tab w:val="right" w:pos="8640"/>
      </w:tabs>
      <w:spacing w:before="90" w:after="0"/>
      <w:contextualSpacing/>
      <w:jc w:val="right"/>
    </w:pPr>
    <w:rPr>
      <w:color w:val="C9CACC" w:themeColor="text2"/>
    </w:rPr>
  </w:style>
  <w:style w:type="paragraph" w:styleId="Footer">
    <w:name w:val="footer"/>
    <w:basedOn w:val="Normal"/>
    <w:link w:val="FooterChar"/>
    <w:uiPriority w:val="99"/>
    <w:rsid w:val="0084712D"/>
    <w:pPr>
      <w:tabs>
        <w:tab w:val="right" w:pos="11057"/>
      </w:tabs>
    </w:pPr>
    <w:rPr>
      <w:caps/>
      <w:sz w:val="16"/>
    </w:rPr>
  </w:style>
  <w:style w:type="table" w:customStyle="1" w:styleId="TableFLO-CERT">
    <w:name w:val="Table FLO-CERT"/>
    <w:basedOn w:val="TableNormal"/>
    <w:uiPriority w:val="99"/>
    <w:rsid w:val="0084712D"/>
    <w:pPr>
      <w:spacing w:before="0" w:after="0"/>
    </w:pPr>
    <w:tblPr>
      <w:tblStyleRowBandSize w:val="1"/>
      <w:tblStyleColBandSize w:val="1"/>
      <w:tblInd w:w="90" w:type="dxa"/>
      <w:tblBorders>
        <w:top w:val="single" w:sz="8" w:space="0" w:color="D7E26E" w:themeColor="accent1"/>
        <w:left w:val="single" w:sz="8" w:space="0" w:color="D7E26E" w:themeColor="accent1"/>
        <w:bottom w:val="single" w:sz="8" w:space="0" w:color="D7E26E" w:themeColor="accent1"/>
        <w:right w:val="single" w:sz="8" w:space="0" w:color="D7E26E" w:themeColor="accent1"/>
        <w:insideH w:val="single" w:sz="8" w:space="0" w:color="D7E26E" w:themeColor="accent1"/>
        <w:insideV w:val="single" w:sz="8" w:space="0" w:color="D7E26E" w:themeColor="accen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rPr>
        <w:rFonts w:asciiTheme="minorHAnsi" w:hAnsiTheme="minorHAnsi"/>
        <w:b/>
        <w:sz w:val="20"/>
      </w:rPr>
      <w:tblPr/>
      <w:tcPr>
        <w:tcBorders>
          <w:top w:val="single" w:sz="8" w:space="0" w:color="FFFFFF" w:themeColor="text1"/>
          <w:left w:val="single" w:sz="8" w:space="0" w:color="FFFFFF" w:themeColor="text1"/>
          <w:bottom w:val="single" w:sz="8" w:space="0" w:color="FFFFFF" w:themeColor="text1"/>
          <w:right w:val="single" w:sz="8" w:space="0" w:color="FFFFFF" w:themeColor="text1"/>
          <w:insideH w:val="single" w:sz="8" w:space="0" w:color="FFFFFF" w:themeColor="text1"/>
          <w:insideV w:val="single" w:sz="8" w:space="0" w:color="FFFFFF" w:themeColor="text1"/>
        </w:tcBorders>
        <w:shd w:val="clear" w:color="auto" w:fill="D7E26E" w:themeFill="accent1"/>
      </w:tcPr>
    </w:tblStylePr>
    <w:tblStylePr w:type="lastRow">
      <w:rPr>
        <w:rFonts w:asciiTheme="minorHAnsi" w:hAnsiTheme="minorHAnsi"/>
        <w:b/>
        <w:sz w:val="20"/>
      </w:rPr>
      <w:tblPr/>
      <w:tcPr>
        <w:tcBorders>
          <w:top w:val="single" w:sz="8" w:space="0" w:color="FFFFFF" w:themeColor="text1"/>
          <w:left w:val="single" w:sz="8" w:space="0" w:color="FFFFFF" w:themeColor="text1"/>
          <w:bottom w:val="single" w:sz="8" w:space="0" w:color="FFFFFF" w:themeColor="text1"/>
          <w:right w:val="single" w:sz="8" w:space="0" w:color="FFFFFF" w:themeColor="text1"/>
          <w:insideH w:val="single" w:sz="8" w:space="0" w:color="FFFFFF" w:themeColor="text1"/>
          <w:insideV w:val="single" w:sz="8" w:space="0" w:color="FFFFFF" w:themeColor="text1"/>
        </w:tcBorders>
        <w:shd w:val="clear" w:color="auto" w:fill="D7E26E" w:themeFill="accent1"/>
      </w:tcPr>
    </w:tblStylePr>
    <w:tblStylePr w:type="firstCol">
      <w:rPr>
        <w:rFonts w:asciiTheme="minorHAnsi" w:hAnsiTheme="minorHAnsi"/>
        <w:b/>
        <w:sz w:val="20"/>
      </w:rPr>
      <w:tblPr/>
      <w:tcPr>
        <w:shd w:val="clear" w:color="auto" w:fill="D7E26E" w:themeFill="accent1"/>
      </w:tcPr>
    </w:tblStylePr>
    <w:tblStylePr w:type="lastCol">
      <w:rPr>
        <w:rFonts w:asciiTheme="minorHAnsi" w:hAnsiTheme="minorHAnsi"/>
        <w:b/>
        <w:sz w:val="20"/>
      </w:rPr>
      <w:tblPr/>
      <w:tcPr>
        <w:shd w:val="clear" w:color="auto" w:fill="D7E26E" w:themeFill="accent1"/>
      </w:tcPr>
    </w:tblStylePr>
    <w:tblStylePr w:type="band1Vert">
      <w:tblPr/>
      <w:tcPr>
        <w:shd w:val="clear" w:color="auto" w:fill="F6F9E1" w:themeFill="accent1" w:themeFillTint="33"/>
      </w:tcPr>
    </w:tblStylePr>
    <w:tblStylePr w:type="band2Vert">
      <w:tblPr/>
      <w:tcPr>
        <w:shd w:val="clear" w:color="auto" w:fill="EEF3C4" w:themeFill="accent1" w:themeFillTint="66"/>
      </w:tcPr>
    </w:tblStylePr>
    <w:tblStylePr w:type="band1Horz">
      <w:tblPr/>
      <w:tcPr>
        <w:shd w:val="clear" w:color="auto" w:fill="F6F9E1" w:themeFill="accent1" w:themeFillTint="33"/>
      </w:tcPr>
    </w:tblStylePr>
    <w:tblStylePr w:type="band2Horz">
      <w:tblPr/>
      <w:tcPr>
        <w:shd w:val="clear" w:color="auto" w:fill="EEF3C4" w:themeFill="accent1" w:themeFillTint="66"/>
      </w:tcPr>
    </w:tblStylePr>
  </w:style>
  <w:style w:type="paragraph" w:customStyle="1" w:styleId="Coversheet">
    <w:name w:val="Coversheet"/>
    <w:basedOn w:val="Normal"/>
    <w:link w:val="CoversheetChar"/>
    <w:rsid w:val="0084712D"/>
    <w:pPr>
      <w:widowControl w:val="0"/>
      <w:tabs>
        <w:tab w:val="left" w:pos="2565"/>
        <w:tab w:val="left" w:pos="10632"/>
      </w:tabs>
      <w:autoSpaceDE w:val="0"/>
      <w:autoSpaceDN w:val="0"/>
      <w:adjustRightInd w:val="0"/>
      <w:jc w:val="both"/>
    </w:pPr>
    <w:rPr>
      <w:color w:val="474746"/>
      <w:sz w:val="36"/>
      <w:szCs w:val="36"/>
      <w:lang w:val="es-ES"/>
    </w:rPr>
  </w:style>
  <w:style w:type="paragraph" w:customStyle="1" w:styleId="TableTitleRow">
    <w:name w:val="TableTitle Row"/>
    <w:basedOn w:val="Normal"/>
    <w:link w:val="TableTitleRowCharChar"/>
    <w:rsid w:val="0084712D"/>
    <w:pPr>
      <w:spacing w:before="0" w:after="60"/>
    </w:pPr>
    <w:rPr>
      <w:rFonts w:asciiTheme="majorHAnsi" w:hAnsiTheme="majorHAnsi" w:cstheme="majorHAnsi"/>
      <w:b/>
    </w:rPr>
  </w:style>
  <w:style w:type="character" w:customStyle="1" w:styleId="TableTitleRowCharChar">
    <w:name w:val="TableTitle Row Char Char"/>
    <w:basedOn w:val="DefaultParagraphFont"/>
    <w:link w:val="TableTitleRow"/>
    <w:rsid w:val="0084712D"/>
    <w:rPr>
      <w:rFonts w:asciiTheme="majorHAnsi" w:hAnsiTheme="majorHAnsi" w:cstheme="majorHAnsi"/>
      <w:b/>
      <w:lang w:val="en-US"/>
    </w:rPr>
  </w:style>
  <w:style w:type="character" w:styleId="PageNumber">
    <w:name w:val="page number"/>
    <w:basedOn w:val="DefaultParagraphFont"/>
    <w:rsid w:val="0084712D"/>
  </w:style>
  <w:style w:type="paragraph" w:customStyle="1" w:styleId="Dateinheader">
    <w:name w:val="Date in header"/>
    <w:basedOn w:val="Normal"/>
    <w:rsid w:val="0084712D"/>
    <w:pPr>
      <w:jc w:val="right"/>
    </w:pPr>
    <w:rPr>
      <w:color w:val="6E552B"/>
    </w:rPr>
  </w:style>
  <w:style w:type="paragraph" w:styleId="TOC1">
    <w:name w:val="toc 1"/>
    <w:basedOn w:val="Normal"/>
    <w:next w:val="Normal"/>
    <w:uiPriority w:val="39"/>
    <w:rsid w:val="0084712D"/>
    <w:pPr>
      <w:tabs>
        <w:tab w:val="left" w:pos="567"/>
        <w:tab w:val="right" w:leader="dot" w:pos="9639"/>
      </w:tabs>
      <w:spacing w:before="180"/>
      <w:ind w:left="567" w:right="283" w:hanging="567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rsid w:val="0084712D"/>
    <w:pPr>
      <w:tabs>
        <w:tab w:val="left" w:pos="880"/>
        <w:tab w:val="right" w:leader="dot" w:pos="9639"/>
      </w:tabs>
      <w:spacing w:before="240"/>
      <w:ind w:left="851" w:right="283" w:hanging="567"/>
    </w:pPr>
    <w:rPr>
      <w:b/>
      <w:sz w:val="24"/>
    </w:rPr>
  </w:style>
  <w:style w:type="character" w:styleId="Hyperlink">
    <w:name w:val="Hyperlink"/>
    <w:basedOn w:val="DefaultParagraphFont"/>
    <w:uiPriority w:val="99"/>
    <w:rsid w:val="0084712D"/>
    <w:rPr>
      <w:color w:val="0000FF"/>
      <w:u w:val="single"/>
    </w:rPr>
  </w:style>
  <w:style w:type="paragraph" w:customStyle="1" w:styleId="Subtitle1stpage">
    <w:name w:val="Subtitle 1st page"/>
    <w:basedOn w:val="Normal"/>
    <w:autoRedefine/>
    <w:rsid w:val="0084712D"/>
    <w:rPr>
      <w:b/>
      <w:color w:val="6E552B"/>
      <w:sz w:val="36"/>
    </w:rPr>
  </w:style>
  <w:style w:type="paragraph" w:styleId="TOC3">
    <w:name w:val="toc 3"/>
    <w:basedOn w:val="Normal"/>
    <w:next w:val="Normal"/>
    <w:autoRedefine/>
    <w:uiPriority w:val="39"/>
    <w:rsid w:val="0084712D"/>
    <w:pPr>
      <w:tabs>
        <w:tab w:val="left" w:pos="1418"/>
        <w:tab w:val="right" w:leader="dot" w:pos="9639"/>
      </w:tabs>
      <w:ind w:left="1418" w:right="283" w:hanging="851"/>
    </w:pPr>
    <w:rPr>
      <w:b/>
    </w:rPr>
  </w:style>
  <w:style w:type="paragraph" w:styleId="BalloonText">
    <w:name w:val="Balloon Text"/>
    <w:basedOn w:val="Normal"/>
    <w:link w:val="BalloonTextChar"/>
    <w:rsid w:val="0084712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712D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rsid w:val="0084712D"/>
    <w:pPr>
      <w:ind w:left="720"/>
    </w:pPr>
    <w:rPr>
      <w:rFonts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rsid w:val="0084712D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lang w:eastAsia="ja-JP"/>
    </w:rPr>
  </w:style>
  <w:style w:type="character" w:styleId="CommentReference">
    <w:name w:val="annotation reference"/>
    <w:basedOn w:val="DefaultParagraphFont"/>
    <w:rsid w:val="008471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712D"/>
  </w:style>
  <w:style w:type="character" w:customStyle="1" w:styleId="CommentTextChar">
    <w:name w:val="Comment Text Char"/>
    <w:basedOn w:val="DefaultParagraphFont"/>
    <w:link w:val="CommentText"/>
    <w:rsid w:val="0084712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847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4712D"/>
    <w:rPr>
      <w:b/>
      <w:bCs/>
      <w:lang w:val="en-US"/>
    </w:rPr>
  </w:style>
  <w:style w:type="paragraph" w:styleId="Revision">
    <w:name w:val="Revision"/>
    <w:hidden/>
    <w:uiPriority w:val="99"/>
    <w:semiHidden/>
    <w:rsid w:val="0084712D"/>
    <w:pPr>
      <w:spacing w:before="0" w:after="0"/>
    </w:pPr>
  </w:style>
  <w:style w:type="paragraph" w:styleId="ListBullet2">
    <w:name w:val="List Bullet 2"/>
    <w:basedOn w:val="ListBullet"/>
    <w:rsid w:val="0084712D"/>
    <w:pPr>
      <w:numPr>
        <w:numId w:val="1"/>
      </w:numPr>
      <w:tabs>
        <w:tab w:val="clear" w:pos="643"/>
        <w:tab w:val="left" w:pos="993"/>
      </w:tabs>
      <w:ind w:left="993" w:hanging="284"/>
    </w:pPr>
    <w:rPr>
      <w:lang w:val="en-GB"/>
    </w:rPr>
  </w:style>
  <w:style w:type="paragraph" w:customStyle="1" w:styleId="CoverTitle">
    <w:name w:val="Cover Title"/>
    <w:basedOn w:val="Normal"/>
    <w:link w:val="CoverTitleChar"/>
    <w:rsid w:val="0084712D"/>
    <w:pPr>
      <w:widowControl w:val="0"/>
      <w:tabs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  <w:tab w:val="left" w:pos="10632"/>
      </w:tabs>
      <w:autoSpaceDE w:val="0"/>
      <w:autoSpaceDN w:val="0"/>
      <w:adjustRightInd w:val="0"/>
    </w:pPr>
    <w:rPr>
      <w:b/>
      <w:bCs/>
      <w:color w:val="141413"/>
      <w:sz w:val="56"/>
      <w:szCs w:val="56"/>
      <w:lang w:val="es-ES"/>
    </w:rPr>
  </w:style>
  <w:style w:type="paragraph" w:customStyle="1" w:styleId="CoverSubtitle">
    <w:name w:val="Cover Subtitle"/>
    <w:basedOn w:val="Normal"/>
    <w:next w:val="Normal"/>
    <w:link w:val="CoverSubtitleChar"/>
    <w:rsid w:val="0084712D"/>
    <w:pPr>
      <w:widowControl w:val="0"/>
      <w:tabs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  <w:tab w:val="left" w:pos="10632"/>
      </w:tabs>
      <w:autoSpaceDE w:val="0"/>
      <w:autoSpaceDN w:val="0"/>
      <w:adjustRightInd w:val="0"/>
      <w:spacing w:before="360" w:after="360"/>
    </w:pPr>
    <w:rPr>
      <w:b/>
      <w:bCs/>
      <w:sz w:val="40"/>
      <w:szCs w:val="40"/>
      <w:lang w:val="es-ES"/>
    </w:rPr>
  </w:style>
  <w:style w:type="paragraph" w:styleId="ListNumber">
    <w:name w:val="List Number"/>
    <w:basedOn w:val="ListBullet"/>
    <w:qFormat/>
    <w:rsid w:val="0084712D"/>
    <w:pPr>
      <w:numPr>
        <w:numId w:val="7"/>
      </w:numPr>
      <w:tabs>
        <w:tab w:val="left" w:pos="709"/>
      </w:tabs>
      <w:spacing w:before="75" w:after="0"/>
      <w:ind w:left="709" w:hanging="425"/>
      <w:jc w:val="both"/>
    </w:pPr>
  </w:style>
  <w:style w:type="character" w:customStyle="1" w:styleId="HeaderChar">
    <w:name w:val="Header Char"/>
    <w:basedOn w:val="DefaultParagraphFont"/>
    <w:link w:val="Header"/>
    <w:rsid w:val="0084712D"/>
    <w:rPr>
      <w:color w:val="C9CACC" w:themeColor="text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712D"/>
    <w:rPr>
      <w:caps/>
      <w:sz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84712D"/>
    <w:rPr>
      <w:color w:val="808080"/>
    </w:rPr>
  </w:style>
  <w:style w:type="paragraph" w:customStyle="1" w:styleId="StyleHeading1FLO-CERTHeading112pt">
    <w:name w:val="Style Heading 1FLO-CERT Heading 1 + 12 pt"/>
    <w:basedOn w:val="Heading1"/>
    <w:rsid w:val="0084712D"/>
    <w:rPr>
      <w:sz w:val="24"/>
    </w:rPr>
  </w:style>
  <w:style w:type="character" w:customStyle="1" w:styleId="Heading4Char">
    <w:name w:val="Heading 4 Char"/>
    <w:basedOn w:val="DefaultParagraphFont"/>
    <w:link w:val="Heading4"/>
    <w:rsid w:val="0084712D"/>
    <w:rPr>
      <w:rFonts w:asciiTheme="majorHAnsi" w:eastAsiaTheme="majorEastAsia" w:hAnsiTheme="majorHAnsi" w:cstheme="majorBidi"/>
      <w:b/>
      <w:bCs/>
      <w:iCs/>
      <w:color w:val="636466" w:themeColor="background2"/>
      <w:lang w:val="en-US"/>
    </w:rPr>
  </w:style>
  <w:style w:type="character" w:customStyle="1" w:styleId="Heading5Char">
    <w:name w:val="Heading 5 Char"/>
    <w:basedOn w:val="DefaultParagraphFont"/>
    <w:link w:val="Heading5"/>
    <w:rsid w:val="0084712D"/>
    <w:rPr>
      <w:rFonts w:asciiTheme="majorHAnsi" w:eastAsiaTheme="majorEastAsia" w:hAnsiTheme="majorHAnsi" w:cstheme="majorBidi"/>
      <w:b/>
      <w:lang w:val="en-US"/>
    </w:rPr>
  </w:style>
  <w:style w:type="character" w:customStyle="1" w:styleId="Heading6Char">
    <w:name w:val="Heading 6 Char"/>
    <w:basedOn w:val="DefaultParagraphFont"/>
    <w:link w:val="Heading6"/>
    <w:rsid w:val="0084712D"/>
    <w:rPr>
      <w:rFonts w:asciiTheme="majorHAnsi" w:eastAsiaTheme="majorEastAsia" w:hAnsiTheme="majorHAnsi" w:cstheme="majorBidi"/>
      <w:i/>
      <w:iCs/>
      <w:color w:val="808B1C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rsid w:val="0084712D"/>
    <w:rPr>
      <w:rFonts w:asciiTheme="majorHAnsi" w:eastAsiaTheme="majorEastAsia" w:hAnsiTheme="majorHAnsi" w:cstheme="majorBidi"/>
      <w:i/>
      <w:iCs/>
      <w:lang w:val="en-US"/>
    </w:rPr>
  </w:style>
  <w:style w:type="character" w:customStyle="1" w:styleId="Heading8Char">
    <w:name w:val="Heading 8 Char"/>
    <w:basedOn w:val="DefaultParagraphFont"/>
    <w:link w:val="Heading8"/>
    <w:rsid w:val="0084712D"/>
    <w:rPr>
      <w:rFonts w:asciiTheme="majorHAnsi" w:eastAsiaTheme="majorEastAsia" w:hAnsiTheme="majorHAnsi" w:cstheme="majorBidi"/>
      <w:lang w:val="en-US"/>
    </w:rPr>
  </w:style>
  <w:style w:type="character" w:customStyle="1" w:styleId="Heading9Char">
    <w:name w:val="Heading 9 Char"/>
    <w:basedOn w:val="DefaultParagraphFont"/>
    <w:link w:val="Heading9"/>
    <w:rsid w:val="0084712D"/>
    <w:rPr>
      <w:rFonts w:asciiTheme="majorHAnsi" w:eastAsiaTheme="majorEastAsia" w:hAnsiTheme="majorHAnsi" w:cstheme="majorBidi"/>
      <w:i/>
      <w:iCs/>
      <w:lang w:val="en-US"/>
    </w:rPr>
  </w:style>
  <w:style w:type="paragraph" w:styleId="TOC4">
    <w:name w:val="toc 4"/>
    <w:basedOn w:val="Normal"/>
    <w:next w:val="Normal"/>
    <w:autoRedefine/>
    <w:uiPriority w:val="39"/>
    <w:rsid w:val="0084712D"/>
    <w:pPr>
      <w:tabs>
        <w:tab w:val="left" w:pos="1701"/>
        <w:tab w:val="right" w:leader="dot" w:pos="9639"/>
      </w:tabs>
      <w:spacing w:after="100"/>
      <w:ind w:left="1701" w:right="283" w:hanging="850"/>
    </w:pPr>
  </w:style>
  <w:style w:type="paragraph" w:styleId="ListContinue">
    <w:name w:val="List Continue"/>
    <w:basedOn w:val="ListNumber"/>
    <w:rsid w:val="0084712D"/>
    <w:pPr>
      <w:numPr>
        <w:numId w:val="0"/>
      </w:numPr>
      <w:ind w:left="709"/>
    </w:pPr>
    <w:rPr>
      <w:lang w:val="es-ES"/>
    </w:rPr>
  </w:style>
  <w:style w:type="character" w:styleId="Strong">
    <w:name w:val="Strong"/>
    <w:basedOn w:val="DefaultParagraphFont"/>
    <w:qFormat/>
    <w:rsid w:val="0084712D"/>
    <w:rPr>
      <w:b/>
      <w:bCs/>
    </w:rPr>
  </w:style>
  <w:style w:type="paragraph" w:styleId="ListBullet">
    <w:name w:val="List Bullet"/>
    <w:basedOn w:val="Normal"/>
    <w:qFormat/>
    <w:rsid w:val="0084712D"/>
    <w:pPr>
      <w:numPr>
        <w:numId w:val="2"/>
      </w:numPr>
      <w:tabs>
        <w:tab w:val="clear" w:pos="360"/>
        <w:tab w:val="num" w:pos="851"/>
      </w:tabs>
      <w:ind w:left="709" w:hanging="425"/>
      <w:contextualSpacing/>
    </w:pPr>
  </w:style>
  <w:style w:type="paragraph" w:styleId="ListBullet3">
    <w:name w:val="List Bullet 3"/>
    <w:basedOn w:val="ListBullet2"/>
    <w:rsid w:val="0084712D"/>
    <w:pPr>
      <w:numPr>
        <w:numId w:val="3"/>
      </w:numPr>
      <w:tabs>
        <w:tab w:val="clear" w:pos="926"/>
        <w:tab w:val="clear" w:pos="993"/>
        <w:tab w:val="left" w:pos="1276"/>
      </w:tabs>
      <w:ind w:left="1276" w:hanging="283"/>
    </w:pPr>
  </w:style>
  <w:style w:type="table" w:styleId="TableGrid">
    <w:name w:val="Table Grid"/>
    <w:aliases w:val="Top"/>
    <w:basedOn w:val="TableNormal"/>
    <w:rsid w:val="0084712D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84712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rsid w:val="0084712D"/>
    <w:pPr>
      <w:spacing w:before="0" w:after="60"/>
      <w:jc w:val="both"/>
    </w:pPr>
    <w:rPr>
      <w:rFonts w:asciiTheme="minorHAnsi" w:hAnsiTheme="minorHAnsi" w:cs="Times New Roman"/>
      <w:sz w:val="18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rsid w:val="0084712D"/>
    <w:rPr>
      <w:rFonts w:asciiTheme="minorHAnsi" w:hAnsiTheme="minorHAnsi" w:cs="Times New Roman"/>
      <w:sz w:val="18"/>
      <w:lang w:val="en-GB" w:eastAsia="en-GB"/>
    </w:rPr>
  </w:style>
  <w:style w:type="character" w:styleId="FootnoteReference">
    <w:name w:val="footnote reference"/>
    <w:basedOn w:val="DefaultParagraphFont"/>
    <w:rsid w:val="0084712D"/>
    <w:rPr>
      <w:rFonts w:asciiTheme="minorHAnsi" w:hAnsiTheme="minorHAnsi"/>
      <w:vertAlign w:val="superscript"/>
    </w:rPr>
  </w:style>
  <w:style w:type="paragraph" w:customStyle="1" w:styleId="TableBody">
    <w:name w:val="Table Body"/>
    <w:basedOn w:val="Normal"/>
    <w:link w:val="TableBodyChar"/>
    <w:rsid w:val="0084712D"/>
    <w:pPr>
      <w:snapToGrid w:val="0"/>
      <w:spacing w:before="40" w:after="40"/>
    </w:pPr>
    <w:rPr>
      <w:rFonts w:asciiTheme="minorHAnsi" w:hAnsiTheme="minorHAnsi"/>
      <w:szCs w:val="18"/>
      <w:lang w:eastAsia="en-US"/>
    </w:rPr>
  </w:style>
  <w:style w:type="paragraph" w:styleId="ListNumber2">
    <w:name w:val="List Number 2"/>
    <w:basedOn w:val="Normal"/>
    <w:qFormat/>
    <w:rsid w:val="0084712D"/>
    <w:pPr>
      <w:numPr>
        <w:numId w:val="5"/>
      </w:numPr>
      <w:tabs>
        <w:tab w:val="left" w:pos="709"/>
      </w:tabs>
      <w:ind w:left="709" w:hanging="425"/>
      <w:contextualSpacing/>
    </w:pPr>
  </w:style>
  <w:style w:type="paragraph" w:customStyle="1" w:styleId="TableBullet">
    <w:name w:val="Table Bullet"/>
    <w:basedOn w:val="Normal"/>
    <w:rsid w:val="0084712D"/>
    <w:pPr>
      <w:numPr>
        <w:numId w:val="4"/>
      </w:numPr>
      <w:tabs>
        <w:tab w:val="clear" w:pos="720"/>
      </w:tabs>
      <w:suppressAutoHyphens/>
      <w:snapToGrid w:val="0"/>
      <w:spacing w:before="40" w:after="40"/>
      <w:ind w:left="204" w:hanging="189"/>
    </w:pPr>
    <w:rPr>
      <w:rFonts w:asciiTheme="minorHAnsi" w:hAnsiTheme="minorHAnsi"/>
      <w:szCs w:val="18"/>
      <w:lang w:val="en-GB" w:eastAsia="en-US"/>
    </w:rPr>
  </w:style>
  <w:style w:type="table" w:styleId="ColorfulShading-Accent2">
    <w:name w:val="Colorful Shading Accent 2"/>
    <w:aliases w:val="FLO-CERT Table Box,FLO-CERT BOX"/>
    <w:basedOn w:val="TableNormal"/>
    <w:uiPriority w:val="71"/>
    <w:rsid w:val="0084712D"/>
    <w:pPr>
      <w:spacing w:before="0" w:after="0"/>
    </w:pPr>
    <w:rPr>
      <w:color w:val="000000" w:themeColor="background1"/>
    </w:rPr>
    <w:tblPr>
      <w:tblStyleRowBandSize w:val="1"/>
      <w:tblStyleColBandSize w:val="1"/>
      <w:tblInd w:w="119" w:type="dxa"/>
      <w:tblBorders>
        <w:top w:val="single" w:sz="48" w:space="0" w:color="D7E26E" w:themeColor="accent1"/>
        <w:insideH w:val="single" w:sz="8" w:space="0" w:color="FFFFFF" w:themeColor="text1"/>
        <w:insideV w:val="single" w:sz="8" w:space="0" w:color="FFFFFF" w:themeColor="text1"/>
      </w:tblBorders>
    </w:tblPr>
    <w:trPr>
      <w:cantSplit/>
    </w:trPr>
    <w:tcPr>
      <w:shd w:val="clear" w:color="auto" w:fill="F6F9E1" w:themeFill="accent1" w:themeFillTint="33"/>
    </w:tcPr>
    <w:tblStylePr w:type="firstRow">
      <w:pPr>
        <w:jc w:val="center"/>
      </w:pPr>
      <w:rPr>
        <w:b/>
        <w:bCs/>
        <w:color w:val="FFFFFF" w:themeColor="text1"/>
      </w:rPr>
      <w:tblPr/>
      <w:tcPr>
        <w:tcBorders>
          <w:insideH w:val="nil"/>
          <w:insideV w:val="nil"/>
        </w:tcBorders>
        <w:shd w:val="clear" w:color="auto" w:fill="818C1B" w:themeFill="accent2"/>
        <w:vAlign w:val="center"/>
      </w:tcPr>
    </w:tblStylePr>
    <w:tblStylePr w:type="lastRow">
      <w:pPr>
        <w:jc w:val="center"/>
      </w:pPr>
      <w:rPr>
        <w:rFonts w:asciiTheme="minorHAnsi" w:hAnsiTheme="minorHAnsi"/>
        <w:b/>
        <w:bCs/>
        <w:color w:val="FFFFFF" w:themeColor="text1"/>
      </w:rPr>
      <w:tblPr/>
      <w:tcPr>
        <w:shd w:val="clear" w:color="auto" w:fill="818C1B" w:themeFill="accent2"/>
        <w:vAlign w:val="center"/>
      </w:tcPr>
    </w:tblStylePr>
    <w:tblStylePr w:type="firstCol">
      <w:pPr>
        <w:jc w:val="center"/>
      </w:pPr>
      <w:rPr>
        <w:rFonts w:asciiTheme="minorHAnsi" w:hAnsiTheme="minorHAnsi"/>
        <w:b/>
        <w:color w:val="FFFFFF" w:themeColor="text1"/>
        <w:sz w:val="28"/>
      </w:rPr>
      <w:tblPr/>
      <w:tcPr>
        <w:tcBorders>
          <w:top w:val="single" w:sz="12" w:space="0" w:color="818C1B" w:themeColor="accent2"/>
          <w:left w:val="single" w:sz="12" w:space="0" w:color="818C1B" w:themeColor="accent2"/>
          <w:bottom w:val="nil"/>
          <w:right w:val="single" w:sz="12" w:space="0" w:color="818C1B" w:themeColor="accent2"/>
          <w:insideH w:val="single" w:sz="8" w:space="0" w:color="FFFFFF" w:themeColor="text1"/>
          <w:insideV w:val="single" w:sz="12" w:space="0" w:color="818C1B" w:themeColor="accent2"/>
        </w:tcBorders>
        <w:shd w:val="clear" w:color="auto" w:fill="818C1B" w:themeFill="accent2"/>
      </w:tcPr>
    </w:tblStylePr>
    <w:tblStylePr w:type="lastCol">
      <w:pPr>
        <w:jc w:val="center"/>
      </w:pPr>
      <w:rPr>
        <w:rFonts w:asciiTheme="majorHAnsi" w:hAnsiTheme="majorHAnsi"/>
        <w:b/>
        <w:color w:val="FFFFFF" w:themeColor="text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18C1B" w:themeFill="accent2"/>
      </w:tcPr>
    </w:tblStylePr>
    <w:tblStylePr w:type="band1Vert">
      <w:tblPr/>
      <w:tcPr>
        <w:shd w:val="clear" w:color="auto" w:fill="DFE88B" w:themeFill="accent2" w:themeFillTint="66"/>
      </w:tcPr>
    </w:tblStylePr>
    <w:tblStylePr w:type="band1Horz">
      <w:tblPr/>
      <w:tcPr>
        <w:shd w:val="clear" w:color="auto" w:fill="D8E36F" w:themeFill="accent2" w:themeFillTint="7F"/>
      </w:tcPr>
    </w:tblStylePr>
    <w:tblStylePr w:type="neCell">
      <w:rPr>
        <w:color w:val="FFFFFF" w:themeColor="text1"/>
      </w:rPr>
    </w:tblStylePr>
    <w:tblStylePr w:type="nwCell">
      <w:rPr>
        <w:color w:val="FFFFFF" w:themeColor="text1"/>
      </w:rPr>
    </w:tblStylePr>
  </w:style>
  <w:style w:type="paragraph" w:customStyle="1" w:styleId="FLO-CERTHighlight">
    <w:name w:val="FLO-CERT Highlight"/>
    <w:basedOn w:val="Normal"/>
    <w:qFormat/>
    <w:rsid w:val="0084712D"/>
    <w:pPr>
      <w:shd w:val="clear" w:color="auto" w:fill="DFE88B" w:themeFill="accent2" w:themeFillTint="66"/>
    </w:pPr>
    <w:rPr>
      <w:rFonts w:asciiTheme="minorHAnsi" w:hAnsiTheme="minorHAnsi"/>
      <w:szCs w:val="18"/>
    </w:rPr>
  </w:style>
  <w:style w:type="character" w:customStyle="1" w:styleId="hps">
    <w:name w:val="hps"/>
    <w:basedOn w:val="DefaultParagraphFont"/>
    <w:rsid w:val="0084712D"/>
  </w:style>
  <w:style w:type="character" w:customStyle="1" w:styleId="shorttext">
    <w:name w:val="short_text"/>
    <w:basedOn w:val="DefaultParagraphFont"/>
    <w:rsid w:val="0084712D"/>
  </w:style>
  <w:style w:type="character" w:styleId="FollowedHyperlink">
    <w:name w:val="FollowedHyperlink"/>
    <w:basedOn w:val="DefaultParagraphFont"/>
    <w:rsid w:val="0084712D"/>
    <w:rPr>
      <w:color w:val="80379B" w:themeColor="followedHyperlink"/>
      <w:u w:val="single"/>
    </w:rPr>
  </w:style>
  <w:style w:type="character" w:customStyle="1" w:styleId="atn">
    <w:name w:val="atn"/>
    <w:basedOn w:val="DefaultParagraphFont"/>
    <w:rsid w:val="0084712D"/>
  </w:style>
  <w:style w:type="paragraph" w:styleId="EndnoteText">
    <w:name w:val="endnote text"/>
    <w:basedOn w:val="Normal"/>
    <w:link w:val="EndnoteTextChar"/>
    <w:rsid w:val="0084712D"/>
    <w:pPr>
      <w:spacing w:before="0" w:after="0"/>
    </w:pPr>
  </w:style>
  <w:style w:type="character" w:customStyle="1" w:styleId="EndnoteTextChar">
    <w:name w:val="Endnote Text Char"/>
    <w:basedOn w:val="DefaultParagraphFont"/>
    <w:link w:val="EndnoteText"/>
    <w:rsid w:val="0084712D"/>
    <w:rPr>
      <w:lang w:val="en-US"/>
    </w:rPr>
  </w:style>
  <w:style w:type="character" w:styleId="EndnoteReference">
    <w:name w:val="endnote reference"/>
    <w:basedOn w:val="DefaultParagraphFont"/>
    <w:rsid w:val="0084712D"/>
    <w:rPr>
      <w:vertAlign w:val="superscript"/>
    </w:rPr>
  </w:style>
  <w:style w:type="paragraph" w:customStyle="1" w:styleId="TableTitle">
    <w:name w:val="Table Title"/>
    <w:next w:val="Normal"/>
    <w:rsid w:val="0084712D"/>
    <w:pPr>
      <w:keepNext/>
      <w:keepLines/>
      <w:spacing w:before="60" w:after="0"/>
    </w:pPr>
    <w:rPr>
      <w:rFonts w:asciiTheme="majorHAnsi" w:hAnsiTheme="majorHAnsi" w:cs="Times New Roman"/>
      <w:b/>
      <w:color w:val="636466" w:themeColor="background2"/>
      <w:sz w:val="24"/>
      <w:lang w:val="en-GB" w:eastAsia="en-US"/>
    </w:rPr>
  </w:style>
  <w:style w:type="character" w:customStyle="1" w:styleId="CoverSubtitleChar">
    <w:name w:val="Cover Subtitle Char"/>
    <w:basedOn w:val="DefaultParagraphFont"/>
    <w:link w:val="CoverSubtitle"/>
    <w:rsid w:val="0084712D"/>
    <w:rPr>
      <w:b/>
      <w:bCs/>
      <w:sz w:val="40"/>
      <w:szCs w:val="40"/>
      <w:lang w:val="es-ES"/>
    </w:rPr>
  </w:style>
  <w:style w:type="character" w:customStyle="1" w:styleId="CoverTitleChar">
    <w:name w:val="Cover Title Char"/>
    <w:basedOn w:val="DefaultParagraphFont"/>
    <w:link w:val="CoverTitle"/>
    <w:rsid w:val="0084712D"/>
    <w:rPr>
      <w:b/>
      <w:bCs/>
      <w:color w:val="141413"/>
      <w:sz w:val="56"/>
      <w:szCs w:val="56"/>
      <w:lang w:val="es-ES"/>
    </w:rPr>
  </w:style>
  <w:style w:type="character" w:customStyle="1" w:styleId="CoversheetChar">
    <w:name w:val="Coversheet Char"/>
    <w:basedOn w:val="DefaultParagraphFont"/>
    <w:link w:val="Coversheet"/>
    <w:rsid w:val="0084712D"/>
    <w:rPr>
      <w:color w:val="474746"/>
      <w:sz w:val="36"/>
      <w:szCs w:val="36"/>
      <w:lang w:val="es-ES"/>
    </w:rPr>
  </w:style>
  <w:style w:type="paragraph" w:styleId="Caption">
    <w:name w:val="caption"/>
    <w:basedOn w:val="Normal"/>
    <w:next w:val="Normal"/>
    <w:link w:val="CaptionChar"/>
    <w:semiHidden/>
    <w:unhideWhenUsed/>
    <w:qFormat/>
    <w:rsid w:val="0084712D"/>
    <w:pPr>
      <w:spacing w:before="0" w:after="200"/>
    </w:pPr>
    <w:rPr>
      <w:b/>
      <w:bCs/>
      <w:color w:val="C9CACC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84712D"/>
    <w:rPr>
      <w:b/>
      <w:bCs/>
      <w:color w:val="C9CACC" w:themeColor="text2"/>
      <w:sz w:val="18"/>
      <w:szCs w:val="18"/>
      <w:lang w:val="en-US"/>
    </w:rPr>
  </w:style>
  <w:style w:type="paragraph" w:styleId="Title">
    <w:name w:val="Title"/>
    <w:basedOn w:val="CoverTitle"/>
    <w:next w:val="Normal"/>
    <w:link w:val="TitleChar"/>
    <w:qFormat/>
    <w:rsid w:val="0084712D"/>
    <w:rPr>
      <w:color w:val="636466" w:themeColor="background2"/>
      <w:sz w:val="40"/>
    </w:rPr>
  </w:style>
  <w:style w:type="character" w:customStyle="1" w:styleId="TitleChar">
    <w:name w:val="Title Char"/>
    <w:basedOn w:val="DefaultParagraphFont"/>
    <w:link w:val="Title"/>
    <w:rsid w:val="0084712D"/>
    <w:rPr>
      <w:b/>
      <w:bCs/>
      <w:color w:val="636466" w:themeColor="background2"/>
      <w:sz w:val="40"/>
      <w:szCs w:val="56"/>
      <w:lang w:val="es-ES"/>
    </w:rPr>
  </w:style>
  <w:style w:type="paragraph" w:styleId="Subtitle">
    <w:name w:val="Subtitle"/>
    <w:basedOn w:val="Normal"/>
    <w:next w:val="Normal"/>
    <w:link w:val="SubtitleChar"/>
    <w:rsid w:val="0084712D"/>
    <w:pPr>
      <w:numPr>
        <w:ilvl w:val="1"/>
      </w:numPr>
    </w:pPr>
    <w:rPr>
      <w:rFonts w:asciiTheme="majorHAnsi" w:eastAsiaTheme="majorEastAsia" w:hAnsiTheme="majorHAnsi" w:cstheme="majorBidi"/>
      <w:b/>
      <w:iCs/>
      <w:color w:val="C9CACC" w:themeColor="text2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84712D"/>
    <w:rPr>
      <w:rFonts w:asciiTheme="majorHAnsi" w:eastAsiaTheme="majorEastAsia" w:hAnsiTheme="majorHAnsi" w:cstheme="majorBidi"/>
      <w:b/>
      <w:iCs/>
      <w:color w:val="C9CACC" w:themeColor="text2"/>
      <w:spacing w:val="15"/>
      <w:sz w:val="24"/>
      <w:szCs w:val="24"/>
      <w:lang w:val="en-US"/>
    </w:rPr>
  </w:style>
  <w:style w:type="paragraph" w:styleId="ListContinue2">
    <w:name w:val="List Continue 2"/>
    <w:basedOn w:val="Normal"/>
    <w:rsid w:val="0084712D"/>
    <w:pPr>
      <w:ind w:left="993"/>
      <w:contextualSpacing/>
    </w:pPr>
    <w:rPr>
      <w:lang w:val="es-ES"/>
    </w:rPr>
  </w:style>
  <w:style w:type="paragraph" w:styleId="ListContinue3">
    <w:name w:val="List Continue 3"/>
    <w:basedOn w:val="Normal"/>
    <w:rsid w:val="0084712D"/>
    <w:pPr>
      <w:ind w:left="1276"/>
      <w:contextualSpacing/>
    </w:pPr>
  </w:style>
  <w:style w:type="table" w:styleId="ColorfulShading-Accent1">
    <w:name w:val="Colorful Shading Accent 1"/>
    <w:basedOn w:val="TableNormal"/>
    <w:uiPriority w:val="71"/>
    <w:rsid w:val="0084712D"/>
    <w:pPr>
      <w:spacing w:before="0" w:after="0"/>
    </w:pPr>
    <w:rPr>
      <w:color w:val="FFFFFF" w:themeColor="text1"/>
    </w:rPr>
    <w:tblPr>
      <w:tblStyleRowBandSize w:val="1"/>
      <w:tblStyleColBandSize w:val="1"/>
      <w:tblBorders>
        <w:top w:val="single" w:sz="24" w:space="0" w:color="818C1B" w:themeColor="accent2"/>
        <w:left w:val="single" w:sz="4" w:space="0" w:color="D7E26E" w:themeColor="accent1"/>
        <w:bottom w:val="single" w:sz="4" w:space="0" w:color="D7E26E" w:themeColor="accent1"/>
        <w:right w:val="single" w:sz="4" w:space="0" w:color="D7E26E" w:themeColor="accent1"/>
        <w:insideH w:val="single" w:sz="4" w:space="0" w:color="000000" w:themeColor="background1"/>
        <w:insideV w:val="single" w:sz="4" w:space="0" w:color="000000" w:themeColor="background1"/>
      </w:tblBorders>
    </w:tblPr>
    <w:tcPr>
      <w:shd w:val="clear" w:color="auto" w:fill="FBFC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8C1B" w:themeColor="accent2"/>
          <w:right w:val="nil"/>
          <w:insideH w:val="nil"/>
          <w:insideV w:val="nil"/>
        </w:tcBorders>
        <w:shd w:val="clear" w:color="auto" w:fill="000000" w:themeFill="background1"/>
      </w:tcPr>
    </w:tblStylePr>
    <w:tblStylePr w:type="lastRow">
      <w:rPr>
        <w:b/>
        <w:bCs/>
        <w:color w:val="000000" w:themeColor="background1"/>
      </w:rPr>
      <w:tblPr/>
      <w:tcPr>
        <w:tcBorders>
          <w:top w:val="single" w:sz="6" w:space="0" w:color="000000" w:themeColor="background1"/>
        </w:tcBorders>
        <w:shd w:val="clear" w:color="auto" w:fill="9AA721" w:themeFill="accent1" w:themeFillShade="99"/>
      </w:tcPr>
    </w:tblStylePr>
    <w:tblStylePr w:type="firstCol">
      <w:rPr>
        <w:color w:val="000000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AA721" w:themeColor="accent1" w:themeShade="99"/>
          <w:insideV w:val="nil"/>
        </w:tcBorders>
        <w:shd w:val="clear" w:color="auto" w:fill="9AA721" w:themeFill="accent1" w:themeFillShade="99"/>
      </w:tcPr>
    </w:tblStylePr>
    <w:tblStylePr w:type="lastCol">
      <w:rPr>
        <w:color w:val="000000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A721" w:themeFill="accent1" w:themeFillShade="99"/>
      </w:tcPr>
    </w:tblStylePr>
    <w:tblStylePr w:type="band1Vert">
      <w:tblPr/>
      <w:tcPr>
        <w:shd w:val="clear" w:color="auto" w:fill="EEF3C4" w:themeFill="accent1" w:themeFillTint="66"/>
      </w:tcPr>
    </w:tblStylePr>
    <w:tblStylePr w:type="band1Horz">
      <w:tblPr/>
      <w:tcPr>
        <w:shd w:val="clear" w:color="auto" w:fill="EAF0B6" w:themeFill="accent1" w:themeFillTint="7F"/>
      </w:tcPr>
    </w:tblStylePr>
    <w:tblStylePr w:type="neCell">
      <w:rPr>
        <w:color w:val="FFFFFF" w:themeColor="text1"/>
      </w:rPr>
    </w:tblStylePr>
    <w:tblStylePr w:type="nwCell">
      <w:rPr>
        <w:color w:val="FFFFFF" w:themeColor="text1"/>
      </w:rPr>
    </w:tblStylePr>
  </w:style>
  <w:style w:type="paragraph" w:styleId="BlockText">
    <w:name w:val="Block Text"/>
    <w:basedOn w:val="Normal"/>
    <w:rsid w:val="0084712D"/>
    <w:pPr>
      <w:pBdr>
        <w:top w:val="single" w:sz="2" w:space="10" w:color="D7E26E" w:themeColor="accent1"/>
        <w:left w:val="single" w:sz="2" w:space="10" w:color="D7E26E" w:themeColor="accent1"/>
        <w:bottom w:val="single" w:sz="2" w:space="10" w:color="D7E26E" w:themeColor="accent1"/>
        <w:right w:val="single" w:sz="2" w:space="10" w:color="D7E26E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C9CACC" w:themeColor="text2"/>
    </w:rPr>
  </w:style>
  <w:style w:type="character" w:styleId="IntenseEmphasis">
    <w:name w:val="Intense Emphasis"/>
    <w:basedOn w:val="DefaultParagraphFont"/>
    <w:uiPriority w:val="21"/>
    <w:rsid w:val="0084712D"/>
    <w:rPr>
      <w:b/>
      <w:bCs/>
      <w:i/>
      <w:iCs/>
      <w:color w:val="C9CACC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rsid w:val="0084712D"/>
    <w:pPr>
      <w:pBdr>
        <w:bottom w:val="single" w:sz="4" w:space="4" w:color="D7E26E" w:themeColor="accent1"/>
      </w:pBdr>
      <w:spacing w:before="200" w:after="280"/>
      <w:ind w:left="936" w:right="936"/>
    </w:pPr>
    <w:rPr>
      <w:b/>
      <w:bCs/>
      <w:i/>
      <w:iCs/>
      <w:color w:val="C9CACC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12D"/>
    <w:rPr>
      <w:b/>
      <w:bCs/>
      <w:i/>
      <w:iCs/>
      <w:color w:val="C9CACC" w:themeColor="text2"/>
      <w:lang w:val="en-US"/>
    </w:rPr>
  </w:style>
  <w:style w:type="character" w:styleId="SubtleEmphasis">
    <w:name w:val="Subtle Emphasis"/>
    <w:basedOn w:val="DefaultParagraphFont"/>
    <w:uiPriority w:val="19"/>
    <w:rsid w:val="0084712D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84712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4712D"/>
    <w:rPr>
      <w:i/>
      <w:iCs/>
      <w:lang w:val="en-US"/>
    </w:rPr>
  </w:style>
  <w:style w:type="character" w:customStyle="1" w:styleId="TableBodyChar">
    <w:name w:val="Table Body Char"/>
    <w:link w:val="TableBody"/>
    <w:rsid w:val="0084712D"/>
    <w:rPr>
      <w:rFonts w:asciiTheme="minorHAnsi" w:hAnsiTheme="minorHAnsi"/>
      <w:szCs w:val="18"/>
      <w:lang w:val="en-US" w:eastAsia="en-US"/>
    </w:rPr>
  </w:style>
  <w:style w:type="character" w:styleId="Emphasis">
    <w:name w:val="Emphasis"/>
    <w:basedOn w:val="DefaultParagraphFont"/>
    <w:qFormat/>
    <w:rsid w:val="0084712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510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10F6"/>
    <w:rPr>
      <w:rFonts w:ascii="Courier New" w:hAnsi="Courier New" w:cs="Courier New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F90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6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91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9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0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736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878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504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76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79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702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59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2458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2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3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8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2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4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4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europe@flo-cert.net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mailto:africa@flo-cert.ne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a@flo-cert.net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flocert.net/fr/systeme-de-verification-pure-des-licencies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asia@flo-cert.net" TargetMode="Externa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www.flocert.net/fr/paiement-en-ligne/" TargetMode="External"/><Relationship Id="rId14" Type="http://schemas.openxmlformats.org/officeDocument/2006/relationships/hyperlink" Target="mailto:america@flocert.net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FLO-CERT Theme">
  <a:themeElements>
    <a:clrScheme name="FLO-CERT Colors">
      <a:dk1>
        <a:srgbClr val="FFFFFF"/>
      </a:dk1>
      <a:lt1>
        <a:srgbClr val="000000"/>
      </a:lt1>
      <a:dk2>
        <a:srgbClr val="C9CACC"/>
      </a:dk2>
      <a:lt2>
        <a:srgbClr val="636466"/>
      </a:lt2>
      <a:accent1>
        <a:srgbClr val="D7E26E"/>
      </a:accent1>
      <a:accent2>
        <a:srgbClr val="818C1B"/>
      </a:accent2>
      <a:accent3>
        <a:srgbClr val="00B9E4"/>
      </a:accent3>
      <a:accent4>
        <a:srgbClr val="FFA02F"/>
      </a:accent4>
      <a:accent5>
        <a:srgbClr val="E0119D"/>
      </a:accent5>
      <a:accent6>
        <a:srgbClr val="80379B"/>
      </a:accent6>
      <a:hlink>
        <a:srgbClr val="00B9E4"/>
      </a:hlink>
      <a:folHlink>
        <a:srgbClr val="80379B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FFFFFF"/>
        </a:solidFill>
        <a:ln w="25400" cap="flat" cmpd="sng" algn="ctr">
          <a:solidFill>
            <a:srgbClr val="141313"/>
          </a:solidFill>
          <a:prstDash val="solid"/>
          <a:round/>
          <a:headEnd type="none" w="med" len="med"/>
          <a:tailEnd type="none" w="med" len="med"/>
        </a:ln>
        <a:effectLst>
          <a:outerShdw blurRad="38100" dist="23000" dir="5400000" algn="ctr" rotWithShape="0">
            <a:srgbClr val="000000">
              <a:alpha val="34999"/>
            </a:srgbClr>
          </a:outerShdw>
        </a:effectLst>
      </a:spPr>
      <a:bodyPr vert="horz" wrap="square" lIns="45719" tIns="45719" rIns="45719" bIns="45719" numCol="1" anchor="ctr" anchorCtr="0" compatLnSpc="1">
        <a:prstTxWarp prst="textNoShape">
          <a:avLst/>
        </a:prstTxWarp>
      </a:bodyPr>
      <a:lstStyle>
        <a:defPPr marL="457200" marR="0" indent="0" algn="r" defTabSz="914400" rtl="0" eaLnBrk="1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altLang="en-US" sz="1600" b="0" i="0" u="none" strike="noStrike" cap="none" normalizeH="0" baseline="0" smtClean="0">
            <a:ln>
              <a:noFill/>
            </a:ln>
            <a:solidFill>
              <a:srgbClr val="4F504F"/>
            </a:solidFill>
            <a:effectLst/>
            <a:latin typeface="Arial" pitchFamily="34" charset="0"/>
            <a:cs typeface="Arial" pitchFamily="34" charset="0"/>
            <a:sym typeface="Arial" pitchFamily="34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FFFFFF"/>
        </a:solidFill>
        <a:ln w="25400" cap="flat" cmpd="sng" algn="ctr">
          <a:solidFill>
            <a:srgbClr val="141313"/>
          </a:solidFill>
          <a:prstDash val="solid"/>
          <a:round/>
          <a:headEnd type="none" w="med" len="med"/>
          <a:tailEnd type="none" w="med" len="med"/>
        </a:ln>
        <a:effectLst>
          <a:outerShdw blurRad="38100" dist="23000" dir="5400000" algn="ctr" rotWithShape="0">
            <a:srgbClr val="000000">
              <a:alpha val="34999"/>
            </a:srgbClr>
          </a:outerShdw>
        </a:effectLst>
      </a:spPr>
      <a:bodyPr vert="horz" wrap="square" lIns="45719" tIns="45719" rIns="45719" bIns="45719" numCol="1" anchor="ctr" anchorCtr="0" compatLnSpc="1">
        <a:prstTxWarp prst="textNoShape">
          <a:avLst/>
        </a:prstTxWarp>
      </a:bodyPr>
      <a:lstStyle>
        <a:defPPr marL="457200" marR="0" indent="0" algn="r" defTabSz="914400" rtl="0" eaLnBrk="1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altLang="en-US" sz="1600" b="0" i="0" u="none" strike="noStrike" cap="none" normalizeH="0" baseline="0" smtClean="0">
            <a:ln>
              <a:noFill/>
            </a:ln>
            <a:solidFill>
              <a:srgbClr val="4F504F"/>
            </a:solidFill>
            <a:effectLst/>
            <a:latin typeface="Arial" pitchFamily="34" charset="0"/>
            <a:cs typeface="Arial" pitchFamily="34" charset="0"/>
            <a:sym typeface="Arial" pitchFamily="34" charset="0"/>
          </a:defRPr>
        </a:defPPr>
      </a:lst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10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D9F711F-B3EC-4C88-8A0D-AA045C36A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5368</Characters>
  <Application>Microsoft Office Word</Application>
  <DocSecurity>0</DocSecurity>
  <Lines>44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ApplicationQuestionnaire</vt:lpstr>
      <vt:lpstr>ApplicationQuestionnaire</vt:lpstr>
      <vt:lpstr>ApplicationQuestionnaire</vt:lpstr>
    </vt:vector>
  </TitlesOfParts>
  <Company>FLO-CERT GmbH</Company>
  <LinksUpToDate>false</LinksUpToDate>
  <CharactersWithSpaces>6000</CharactersWithSpaces>
  <SharedDoc>false</SharedDoc>
  <HLinks>
    <vt:vector size="36" baseType="variant"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5870458</vt:lpwstr>
      </vt:variant>
      <vt:variant>
        <vt:i4>17695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5870457</vt:lpwstr>
      </vt:variant>
      <vt:variant>
        <vt:i4>17695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5870456</vt:lpwstr>
      </vt:variant>
      <vt:variant>
        <vt:i4>17695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5870455</vt:lpwstr>
      </vt:variant>
      <vt:variant>
        <vt:i4>17695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5870454</vt:lpwstr>
      </vt:variant>
      <vt:variant>
        <vt:i4>17695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58704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Questionnaire</dc:title>
  <dc:subject>CERT Pure Licensee Registration Form</dc:subject>
  <dc:creator>charlotte</dc:creator>
  <dc:description>fr</dc:description>
  <cp:lastModifiedBy>Anzhelika Yatsenko</cp:lastModifiedBy>
  <cp:revision>4</cp:revision>
  <cp:lastPrinted>2014-01-15T13:53:00Z</cp:lastPrinted>
  <dcterms:created xsi:type="dcterms:W3CDTF">2023-10-27T14:35:00Z</dcterms:created>
  <dcterms:modified xsi:type="dcterms:W3CDTF">2023-11-08T11:37:00Z</dcterms:modified>
  <cp:category>FO 107</cp:category>
  <cp:contentStatus>13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filetime>2014-05-13T06:00:00Z</vt:filetime>
  </property>
</Properties>
</file>